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5B3A6E" w14:textId="77777777" w:rsidR="00977A21" w:rsidRPr="003B35B9" w:rsidRDefault="00977A21" w:rsidP="006D6195">
      <w:pPr>
        <w:pStyle w:val="ARCATTitle"/>
      </w:pPr>
      <w:r w:rsidRPr="003B35B9">
        <w:rPr>
          <w:noProof/>
        </w:rPr>
        <w:drawing>
          <wp:inline distT="0" distB="0" distL="0" distR="0" wp14:anchorId="2A8E41C7" wp14:editId="2E7E4ADB">
            <wp:extent cx="1619480" cy="808661"/>
            <wp:effectExtent l="0" t="0" r="0" b="0"/>
            <wp:docPr id="1" name="Picture 1" descr="CityScapes International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tyScapes International Inc."/>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635594" cy="816707"/>
                    </a:xfrm>
                    <a:prstGeom prst="rect">
                      <a:avLst/>
                    </a:prstGeom>
                    <a:noFill/>
                    <a:ln>
                      <a:noFill/>
                    </a:ln>
                  </pic:spPr>
                </pic:pic>
              </a:graphicData>
            </a:graphic>
          </wp:inline>
        </w:drawing>
      </w:r>
    </w:p>
    <w:p w14:paraId="60F952D4" w14:textId="35B6137D" w:rsidR="009C65C9" w:rsidRPr="003B35B9" w:rsidRDefault="009C65C9" w:rsidP="009C65C9">
      <w:pPr>
        <w:pStyle w:val="ARCATTitle"/>
      </w:pPr>
      <w:r w:rsidRPr="003B35B9">
        <w:t>SECTION 12933 (12 93 30)</w:t>
      </w:r>
    </w:p>
    <w:p w14:paraId="57EB8121" w14:textId="77777777" w:rsidR="009C65C9" w:rsidRPr="003B35B9" w:rsidRDefault="009C65C9" w:rsidP="009C65C9">
      <w:pPr>
        <w:pStyle w:val="ARCATTitle"/>
      </w:pPr>
      <w:r w:rsidRPr="003B35B9">
        <w:t>MANUFACTURED PLANTERS</w:t>
      </w:r>
    </w:p>
    <w:p w14:paraId="183B3FEC" w14:textId="77777777" w:rsidR="00364DBD" w:rsidRPr="003B35B9" w:rsidRDefault="00364DBD" w:rsidP="006D6195">
      <w:pPr>
        <w:pStyle w:val="ARCATTitle"/>
      </w:pPr>
      <w:r w:rsidRPr="003B35B9">
        <w:t xml:space="preserve">Display hidden notes to specifier. (Don't know how? </w:t>
      </w:r>
      <w:hyperlink r:id="rId8" w:history="1">
        <w:r w:rsidRPr="003B35B9">
          <w:t>Click Here</w:t>
        </w:r>
      </w:hyperlink>
      <w:r w:rsidRPr="003B35B9">
        <w:t>)</w:t>
      </w:r>
    </w:p>
    <w:p w14:paraId="5A3CB25D" w14:textId="77777777" w:rsidR="00BA5E94" w:rsidRPr="003B35B9" w:rsidRDefault="00BA5E94" w:rsidP="00BA5E94">
      <w:pPr>
        <w:pStyle w:val="ARCATTitle"/>
        <w:rPr>
          <w:i/>
          <w:iCs/>
        </w:rPr>
      </w:pPr>
      <w:r w:rsidRPr="003B35B9">
        <w:rPr>
          <w:i/>
          <w:iCs/>
        </w:rPr>
        <w:t>Copyright 2023 ARCAT, Inc. - All rights reserved</w:t>
      </w:r>
    </w:p>
    <w:p w14:paraId="65938EAC" w14:textId="77777777" w:rsidR="00BA5E94" w:rsidRPr="003B35B9" w:rsidRDefault="00BA5E94" w:rsidP="00BA5E94">
      <w:pPr>
        <w:pStyle w:val="ARCATnote"/>
      </w:pPr>
      <w:r w:rsidRPr="003B35B9">
        <w:t xml:space="preserve">** NOTE TO SPECIFIER **  </w:t>
      </w:r>
      <w:proofErr w:type="spellStart"/>
      <w:r w:rsidRPr="003B35B9">
        <w:t>CityScapes</w:t>
      </w:r>
      <w:proofErr w:type="spellEnd"/>
      <w:r w:rsidRPr="003B35B9">
        <w:t xml:space="preserve"> International Inc.; Screens and Enclosures</w:t>
      </w:r>
    </w:p>
    <w:p w14:paraId="68D5441C" w14:textId="77777777" w:rsidR="00BA5E94" w:rsidRPr="003B35B9" w:rsidRDefault="00BA5E94" w:rsidP="00BA5E94">
      <w:pPr>
        <w:pStyle w:val="ARCATnote"/>
      </w:pPr>
    </w:p>
    <w:p w14:paraId="58A2C807" w14:textId="77777777" w:rsidR="00BA5E94" w:rsidRPr="003B35B9" w:rsidRDefault="00BA5E94" w:rsidP="00BA5E94">
      <w:pPr>
        <w:pStyle w:val="ARCATnote"/>
      </w:pPr>
      <w:r w:rsidRPr="003B35B9">
        <w:t xml:space="preserve">This section is based on the products of </w:t>
      </w:r>
      <w:proofErr w:type="spellStart"/>
      <w:r w:rsidRPr="003B35B9">
        <w:t>CityScapes</w:t>
      </w:r>
      <w:proofErr w:type="spellEnd"/>
      <w:r w:rsidRPr="003B35B9">
        <w:t xml:space="preserve"> International Inc., which is located at:</w:t>
      </w:r>
    </w:p>
    <w:p w14:paraId="77E096EC" w14:textId="77777777" w:rsidR="00BA5E94" w:rsidRPr="003B35B9" w:rsidRDefault="00BA5E94" w:rsidP="00BA5E94">
      <w:pPr>
        <w:pStyle w:val="ARCATnote"/>
      </w:pPr>
    </w:p>
    <w:p w14:paraId="7E0AC887" w14:textId="77777777" w:rsidR="00BA5E94" w:rsidRPr="00B23040" w:rsidRDefault="00BA5E94" w:rsidP="00B23040">
      <w:pPr>
        <w:pStyle w:val="ARCATnote"/>
      </w:pPr>
      <w:r w:rsidRPr="00B23040">
        <w:t>4200 Lyman Ct.</w:t>
      </w:r>
    </w:p>
    <w:p w14:paraId="7EBBD95A" w14:textId="77777777" w:rsidR="00BA5E94" w:rsidRPr="00B23040" w:rsidRDefault="00BA5E94" w:rsidP="00B23040">
      <w:pPr>
        <w:pStyle w:val="ARCATnote"/>
      </w:pPr>
      <w:r w:rsidRPr="00B23040">
        <w:t>Hilliard, OH 43026</w:t>
      </w:r>
    </w:p>
    <w:p w14:paraId="078E4AB5" w14:textId="283BA4B6" w:rsidR="00BA5E94" w:rsidRPr="00B23040" w:rsidRDefault="00BA5E94" w:rsidP="00B23040">
      <w:pPr>
        <w:pStyle w:val="ARCATnote"/>
      </w:pPr>
      <w:r w:rsidRPr="00B23040">
        <w:t>Toll Free</w:t>
      </w:r>
      <w:r w:rsidR="007D3D64" w:rsidRPr="00B23040">
        <w:t xml:space="preserve">:  </w:t>
      </w:r>
      <w:r w:rsidRPr="00B23040">
        <w:t>877-SCREENS</w:t>
      </w:r>
    </w:p>
    <w:p w14:paraId="78D4C2B7" w14:textId="63DCE280" w:rsidR="00BA5E94" w:rsidRPr="00B23040" w:rsidRDefault="00BA5E94" w:rsidP="00B23040">
      <w:pPr>
        <w:pStyle w:val="ARCATnote"/>
      </w:pPr>
      <w:r w:rsidRPr="00B23040">
        <w:t>Phone</w:t>
      </w:r>
      <w:r w:rsidR="007D3D64" w:rsidRPr="00B23040">
        <w:t xml:space="preserve">:  </w:t>
      </w:r>
      <w:r w:rsidRPr="00B23040">
        <w:t>614-850-2549</w:t>
      </w:r>
    </w:p>
    <w:p w14:paraId="153ED2D4" w14:textId="7C7A34CD" w:rsidR="00BA5E94" w:rsidRPr="00B23040" w:rsidRDefault="00BA5E94" w:rsidP="00B23040">
      <w:pPr>
        <w:pStyle w:val="ARCATnote"/>
      </w:pPr>
      <w:r w:rsidRPr="00B23040">
        <w:t>Email</w:t>
      </w:r>
      <w:r w:rsidR="007D3D64" w:rsidRPr="00B23040">
        <w:t xml:space="preserve">:  </w:t>
      </w:r>
      <w:r w:rsidR="0022767F" w:rsidRPr="00B23040">
        <w:t>contact@cityscapesinc.com</w:t>
      </w:r>
      <w:r w:rsidRPr="00B23040">
        <w:t>.</w:t>
      </w:r>
    </w:p>
    <w:p w14:paraId="262ADBAB" w14:textId="5895C497" w:rsidR="00BA5E94" w:rsidRPr="00B23040" w:rsidRDefault="00BA5E94" w:rsidP="00B23040">
      <w:pPr>
        <w:pStyle w:val="ARCATnote"/>
      </w:pPr>
      <w:r w:rsidRPr="00B23040">
        <w:t>Web</w:t>
      </w:r>
      <w:r w:rsidR="007D3D64" w:rsidRPr="00B23040">
        <w:t xml:space="preserve">:  </w:t>
      </w:r>
      <w:r w:rsidRPr="00B23040">
        <w:t>https://cityscapesinc.com/</w:t>
      </w:r>
    </w:p>
    <w:p w14:paraId="553A01FE" w14:textId="77777777" w:rsidR="00BA5E94" w:rsidRPr="00B23040" w:rsidRDefault="00BA5E94" w:rsidP="00B23040">
      <w:pPr>
        <w:pStyle w:val="ARCATnote"/>
      </w:pPr>
    </w:p>
    <w:p w14:paraId="2D6B4311" w14:textId="77777777" w:rsidR="00BA5E94" w:rsidRPr="00B23040" w:rsidRDefault="00BA5E94" w:rsidP="00B23040">
      <w:pPr>
        <w:pStyle w:val="ARCATnote"/>
      </w:pPr>
      <w:r w:rsidRPr="00B23040">
        <w:t>[</w:t>
      </w:r>
      <w:hyperlink r:id="rId9" w:history="1">
        <w:r w:rsidRPr="00B23040">
          <w:rPr>
            <w:rStyle w:val="Hyperlink"/>
            <w:color w:val="FF0000"/>
            <w:u w:val="none"/>
          </w:rPr>
          <w:t>Click Here</w:t>
        </w:r>
      </w:hyperlink>
      <w:r w:rsidRPr="00B23040">
        <w:t>] for additional information.</w:t>
      </w:r>
    </w:p>
    <w:p w14:paraId="06F8BC32" w14:textId="7E58DEF3" w:rsidR="00BA5E94" w:rsidRPr="00B23040" w:rsidRDefault="00BA5E94" w:rsidP="00B23040">
      <w:pPr>
        <w:pStyle w:val="ARCATnote"/>
      </w:pPr>
      <w:proofErr w:type="spellStart"/>
      <w:r w:rsidRPr="00B23040">
        <w:t>CityScapes</w:t>
      </w:r>
      <w:proofErr w:type="spellEnd"/>
      <w:r w:rsidRPr="00B23040">
        <w:t xml:space="preserve">®, Inc. products stand out by blending in. Offering premier architectural solutions to discreetly conceal dumpsters, HVAC units and other necessities that its owners, occupants and neighbors would prefer not to see, </w:t>
      </w:r>
      <w:proofErr w:type="spellStart"/>
      <w:r w:rsidRPr="00B23040">
        <w:t>CityScapes</w:t>
      </w:r>
      <w:proofErr w:type="spellEnd"/>
      <w:r w:rsidRPr="00B23040">
        <w:t xml:space="preserve"> designs, develops and manufactures code-compliant, customizable architectural solutions that beautify exteriors and keep buildings compliant, safe, and beautiful. Each high-end solution is thoughtfully engineered to meld seamlessly into the building's unique design, meeting the specific needs of each project.</w:t>
      </w:r>
      <w:r w:rsidRPr="00B23040">
        <w:br/>
      </w:r>
      <w:r w:rsidRPr="00B23040">
        <w:br/>
        <w:t xml:space="preserve">Founded in Columbus, Ohio, in 1997, </w:t>
      </w:r>
      <w:proofErr w:type="spellStart"/>
      <w:r w:rsidRPr="00B23040">
        <w:t>CityScapes</w:t>
      </w:r>
      <w:proofErr w:type="spellEnd"/>
      <w:r w:rsidRPr="00B23040">
        <w:t xml:space="preserve"> continues to operate and manufacture within the United States. Its flagship product </w:t>
      </w:r>
      <w:proofErr w:type="spellStart"/>
      <w:r w:rsidRPr="00B23040">
        <w:t>Envisor</w:t>
      </w:r>
      <w:proofErr w:type="spellEnd"/>
      <w:r w:rsidRPr="00B23040">
        <w:t>® has remained the top choice for HVAC screening products among architects, building owners and contractors for over twenty</w:t>
      </w:r>
      <w:r w:rsidR="0022767F" w:rsidRPr="00B23040">
        <w:t>-five</w:t>
      </w:r>
      <w:r w:rsidRPr="00B23040">
        <w:t xml:space="preserve"> years. </w:t>
      </w:r>
      <w:proofErr w:type="spellStart"/>
      <w:r w:rsidRPr="00B23040">
        <w:t>CityScapes</w:t>
      </w:r>
      <w:proofErr w:type="spellEnd"/>
      <w:r w:rsidRPr="00B23040">
        <w:t xml:space="preserve"> pioneered the concept of screening a rooftop HVAC unit without penetrating the roof with its innovative </w:t>
      </w:r>
      <w:proofErr w:type="spellStart"/>
      <w:r w:rsidRPr="00B23040">
        <w:t>Envisor</w:t>
      </w:r>
      <w:proofErr w:type="spellEnd"/>
      <w:r w:rsidRPr="00B23040">
        <w:t xml:space="preserve"> product, proven to be the preferred alternative to parapet walls. The development of </w:t>
      </w:r>
      <w:proofErr w:type="spellStart"/>
      <w:r w:rsidRPr="00B23040">
        <w:t>Envisor</w:t>
      </w:r>
      <w:proofErr w:type="spellEnd"/>
      <w:r w:rsidRPr="00B23040">
        <w:t xml:space="preserve"> led to the discovery of the need for customizable architectural solutions. Today, the company produces over a </w:t>
      </w:r>
      <w:r w:rsidR="0022767F" w:rsidRPr="00B23040">
        <w:t>half-</w:t>
      </w:r>
      <w:r w:rsidRPr="00B23040">
        <w:t>dozen core products. If an available product does not match a building's needs, internal designers work closely with customers to design, create, and produce the necessary solution.</w:t>
      </w:r>
      <w:r w:rsidRPr="00B23040">
        <w:br/>
      </w:r>
      <w:r w:rsidRPr="00B23040">
        <w:br/>
        <w:t xml:space="preserve">Through its original equipment manufacturing plant located in Columbus, Ohio, </w:t>
      </w:r>
      <w:proofErr w:type="spellStart"/>
      <w:r w:rsidRPr="00B23040">
        <w:t>CityScapes</w:t>
      </w:r>
      <w:proofErr w:type="spellEnd"/>
      <w:r w:rsidRPr="00B23040">
        <w:t xml:space="preserve"> controls end-to-end production and has the capabilities to complete custom fabrications domestically. The company manages design, manufacturing, and installation to ensure high-quality products are versatile, consistent, and virtually maintenance-free.</w:t>
      </w:r>
      <w:r w:rsidRPr="00B23040">
        <w:br/>
      </w:r>
      <w:r w:rsidRPr="00B23040">
        <w:br/>
        <w:t xml:space="preserve">With its expertise and support from start to finish, </w:t>
      </w:r>
      <w:proofErr w:type="spellStart"/>
      <w:r w:rsidRPr="00B23040">
        <w:t>CityScapes</w:t>
      </w:r>
      <w:proofErr w:type="spellEnd"/>
      <w:r w:rsidRPr="00B23040">
        <w:t xml:space="preserve"> offers next level responsiveness, creativity and collaboration to its architects, designers, contractors and building owners to better screen, protect or enhance the look of a building. Clients work with a dedicated project manager and benefit from this single point of contact throughout the entirety of the process. Coordination of every aspect including design, engineering, </w:t>
      </w:r>
      <w:r w:rsidR="0022767F" w:rsidRPr="00B23040">
        <w:t xml:space="preserve">project management, </w:t>
      </w:r>
      <w:r w:rsidRPr="00B23040">
        <w:t>manufacturing, delivery, and installation is managed internally. Once a product is shipped, a network of specialized installers is available throughout the United States to install it on-site.</w:t>
      </w:r>
      <w:r w:rsidRPr="00B23040">
        <w:br/>
      </w:r>
      <w:r w:rsidRPr="00B23040">
        <w:br/>
      </w:r>
      <w:proofErr w:type="spellStart"/>
      <w:r w:rsidRPr="00B23040">
        <w:lastRenderedPageBreak/>
        <w:t>CityScapes</w:t>
      </w:r>
      <w:proofErr w:type="spellEnd"/>
      <w:r w:rsidRPr="00B23040">
        <w:t xml:space="preserve"> sustains its continued growth by answering the question, “how can we meet a customer's challenge better today than we did yesterday?" Each customized architectural solution the company produces fills a market void. Its diverse client portfolio and national coverage gives the company the experience and knowledge to expand its product library and refine its approach to improving the appearance and functionality of all types of buildings and customer needs.</w:t>
      </w:r>
      <w:r w:rsidRPr="00B23040">
        <w:br/>
      </w:r>
      <w:r w:rsidRPr="00B23040">
        <w:br/>
      </w:r>
      <w:r w:rsidRPr="00B23040">
        <w:rPr>
          <w:rStyle w:val="Strong"/>
          <w:b w:val="0"/>
          <w:bCs w:val="0"/>
        </w:rPr>
        <w:t>Signature Products Include</w:t>
      </w:r>
    </w:p>
    <w:p w14:paraId="2804C9A8" w14:textId="363F7B26" w:rsidR="0022767F" w:rsidRPr="00B23040" w:rsidRDefault="00BA5E94" w:rsidP="00B23040">
      <w:pPr>
        <w:pStyle w:val="ARCATnote"/>
      </w:pPr>
      <w:proofErr w:type="spellStart"/>
      <w:r w:rsidRPr="00B23040">
        <w:t>Envisor</w:t>
      </w:r>
      <w:proofErr w:type="spellEnd"/>
      <w:r w:rsidRPr="00B23040">
        <w:t>® Rooftop Screens</w:t>
      </w:r>
      <w:r w:rsidRPr="00B23040">
        <w:br/>
      </w:r>
      <w:proofErr w:type="spellStart"/>
      <w:r w:rsidRPr="00B23040">
        <w:t>Covrit</w:t>
      </w:r>
      <w:proofErr w:type="spellEnd"/>
      <w:r w:rsidRPr="00B23040">
        <w:t>® Dumpster Enclosures and Walls and Gates</w:t>
      </w:r>
      <w:r w:rsidRPr="00B23040">
        <w:br/>
      </w:r>
      <w:proofErr w:type="spellStart"/>
      <w:r w:rsidRPr="00B23040">
        <w:t>ToughGate</w:t>
      </w:r>
      <w:proofErr w:type="spellEnd"/>
      <w:r w:rsidRPr="00B23040">
        <w:t xml:space="preserve">™ </w:t>
      </w:r>
      <w:r w:rsidR="006C673A" w:rsidRPr="00B23040">
        <w:t>Doors &amp; Gates</w:t>
      </w:r>
    </w:p>
    <w:p w14:paraId="3EA31C93" w14:textId="77777777" w:rsidR="0022767F" w:rsidRPr="00B23040" w:rsidRDefault="0022767F" w:rsidP="00B23040">
      <w:pPr>
        <w:pStyle w:val="ARCATnote"/>
      </w:pPr>
      <w:proofErr w:type="spellStart"/>
      <w:r w:rsidRPr="00B23040">
        <w:t>MegaGate</w:t>
      </w:r>
      <w:proofErr w:type="spellEnd"/>
      <w:r w:rsidRPr="00B23040">
        <w:t>™</w:t>
      </w:r>
    </w:p>
    <w:p w14:paraId="0F58758D" w14:textId="132B018D" w:rsidR="00BA5E94" w:rsidRPr="00B23040" w:rsidRDefault="0022767F" w:rsidP="00B23040">
      <w:pPr>
        <w:pStyle w:val="ARCATnote"/>
      </w:pPr>
      <w:r w:rsidRPr="00B23040">
        <w:t>Eclipse™ Privacy Screens</w:t>
      </w:r>
      <w:r w:rsidR="00BA5E94" w:rsidRPr="00B23040">
        <w:br/>
      </w:r>
      <w:proofErr w:type="spellStart"/>
      <w:r w:rsidR="00BA5E94" w:rsidRPr="00B23040">
        <w:t>NatureScreen</w:t>
      </w:r>
      <w:proofErr w:type="spellEnd"/>
      <w:r w:rsidR="00BA5E94" w:rsidRPr="00B23040">
        <w:t>® Trellis Systems</w:t>
      </w:r>
      <w:r w:rsidR="00BA5E94" w:rsidRPr="00B23040">
        <w:br/>
      </w:r>
      <w:proofErr w:type="spellStart"/>
      <w:r w:rsidR="00BA5E94" w:rsidRPr="00B23040">
        <w:t>Planx</w:t>
      </w:r>
      <w:proofErr w:type="spellEnd"/>
      <w:r w:rsidR="00BA5E94" w:rsidRPr="00B23040">
        <w:t>® Planters</w:t>
      </w:r>
      <w:r w:rsidR="00BA5E94" w:rsidRPr="00B23040">
        <w:br/>
        <w:t>Sanctum Cabanas</w:t>
      </w:r>
      <w:r w:rsidR="00BA5E94" w:rsidRPr="00B23040">
        <w:br/>
        <w:t>Architectural Canopies</w:t>
      </w:r>
      <w:r w:rsidR="00BA5E94" w:rsidRPr="00B23040">
        <w:br/>
        <w:t>Architectural Signage</w:t>
      </w:r>
      <w:r w:rsidR="00BA5E94" w:rsidRPr="00B23040">
        <w:br/>
      </w:r>
      <w:r w:rsidR="00BA5E94" w:rsidRPr="00B23040">
        <w:br/>
      </w:r>
      <w:proofErr w:type="spellStart"/>
      <w:r w:rsidR="00BA5E94" w:rsidRPr="00B23040">
        <w:rPr>
          <w:rStyle w:val="Strong"/>
          <w:b w:val="0"/>
          <w:bCs w:val="0"/>
        </w:rPr>
        <w:t>CityScapes</w:t>
      </w:r>
      <w:proofErr w:type="spellEnd"/>
      <w:r w:rsidR="00BA5E94" w:rsidRPr="00B23040">
        <w:rPr>
          <w:rStyle w:val="Strong"/>
          <w:b w:val="0"/>
          <w:bCs w:val="0"/>
        </w:rPr>
        <w:t xml:space="preserve"> by the Numbers</w:t>
      </w:r>
    </w:p>
    <w:p w14:paraId="4FA25C37" w14:textId="332AC0DB" w:rsidR="00BA5E94" w:rsidRPr="00B23040" w:rsidRDefault="00BA5E94" w:rsidP="00B23040">
      <w:pPr>
        <w:pStyle w:val="ARCATnote"/>
      </w:pPr>
      <w:r w:rsidRPr="00B23040">
        <w:t>25</w:t>
      </w:r>
      <w:r w:rsidR="0022767F" w:rsidRPr="00B23040">
        <w:t>+</w:t>
      </w:r>
      <w:r w:rsidRPr="00B23040">
        <w:t xml:space="preserve"> years of white glove service</w:t>
      </w:r>
    </w:p>
    <w:p w14:paraId="22B89A73" w14:textId="77777777" w:rsidR="00BA5E94" w:rsidRPr="00B23040" w:rsidRDefault="00BA5E94" w:rsidP="00B23040">
      <w:pPr>
        <w:pStyle w:val="ARCATnote"/>
      </w:pPr>
      <w:r w:rsidRPr="00B23040">
        <w:t>Distribution and installation across all 50 states and Canada</w:t>
      </w:r>
    </w:p>
    <w:p w14:paraId="1F09F9E8" w14:textId="77777777" w:rsidR="00BA5E94" w:rsidRPr="00B23040" w:rsidRDefault="00BA5E94" w:rsidP="00B23040">
      <w:pPr>
        <w:pStyle w:val="ARCATnote"/>
      </w:pPr>
      <w:r w:rsidRPr="00B23040">
        <w:t>130 dedicated employees</w:t>
      </w:r>
    </w:p>
    <w:p w14:paraId="5CC501BC" w14:textId="77777777" w:rsidR="00BA5E94" w:rsidRPr="003B35B9" w:rsidRDefault="00BA5E94" w:rsidP="00BA5E94">
      <w:pPr>
        <w:pStyle w:val="ARCATnote"/>
      </w:pPr>
      <w:r w:rsidRPr="006C673A">
        <w:t>200,000 square foot manufacturing center in Columbus, Ohio</w:t>
      </w:r>
    </w:p>
    <w:p w14:paraId="0CE07BF1" w14:textId="77777777" w:rsidR="00BA5E94" w:rsidRPr="003B35B9" w:rsidRDefault="00BA5E94" w:rsidP="00BA5E94">
      <w:pPr>
        <w:pStyle w:val="ARCATPart"/>
      </w:pPr>
      <w:r w:rsidRPr="003B35B9">
        <w:t>GENERAL</w:t>
      </w:r>
    </w:p>
    <w:p w14:paraId="4B2ED0CF" w14:textId="068BE1D4" w:rsidR="00D66979" w:rsidRPr="003B35B9" w:rsidRDefault="00D66979" w:rsidP="00DF1135">
      <w:pPr>
        <w:pStyle w:val="ARCATArticle"/>
      </w:pPr>
      <w:r w:rsidRPr="003B35B9">
        <w:t>SECTION INCLUDES</w:t>
      </w:r>
    </w:p>
    <w:p w14:paraId="5E0D6F43" w14:textId="77777777" w:rsidR="00D66979" w:rsidRPr="003B35B9" w:rsidRDefault="00D66979" w:rsidP="00D66979">
      <w:pPr>
        <w:pStyle w:val="ARCATnote"/>
      </w:pPr>
      <w:r w:rsidRPr="003B35B9">
        <w:t>** NOTE TO SPECIFIER **  Delete items below not required for project.</w:t>
      </w:r>
    </w:p>
    <w:p w14:paraId="6EA45B65" w14:textId="1E0D7137" w:rsidR="00DF7E8C" w:rsidRPr="003B35B9" w:rsidRDefault="00423842" w:rsidP="006D6195">
      <w:pPr>
        <w:pStyle w:val="ARCATParagraph"/>
      </w:pPr>
      <w:r w:rsidRPr="003B35B9">
        <w:t>Modular planters.</w:t>
      </w:r>
    </w:p>
    <w:p w14:paraId="4D11AA93" w14:textId="77777777" w:rsidR="001D7A63" w:rsidRPr="003B35B9" w:rsidRDefault="001D7A63" w:rsidP="00DF1135">
      <w:pPr>
        <w:pStyle w:val="ARCATArticle"/>
      </w:pPr>
      <w:r w:rsidRPr="003B35B9">
        <w:t>RELATED SECTIONS</w:t>
      </w:r>
    </w:p>
    <w:p w14:paraId="39C9B633" w14:textId="77777777" w:rsidR="001D7A63" w:rsidRPr="003B35B9" w:rsidRDefault="001D7A63" w:rsidP="001D7A63">
      <w:pPr>
        <w:pStyle w:val="ARCATnote"/>
      </w:pPr>
      <w:r w:rsidRPr="003B35B9">
        <w:t>** NOTE TO SPECIFIER ** Delete any sections below not relevant to this project; add others as required.</w:t>
      </w:r>
    </w:p>
    <w:p w14:paraId="48EE78C1" w14:textId="6672D2A5" w:rsidR="00BD201D" w:rsidRPr="003B35B9" w:rsidRDefault="00BD201D" w:rsidP="00BD201D">
      <w:pPr>
        <w:pStyle w:val="ARCATParagraph"/>
      </w:pPr>
      <w:r w:rsidRPr="003B35B9">
        <w:t xml:space="preserve">Section 12930 </w:t>
      </w:r>
      <w:r w:rsidR="00C45C42" w:rsidRPr="003B35B9">
        <w:t xml:space="preserve">- </w:t>
      </w:r>
      <w:r w:rsidRPr="003B35B9">
        <w:t>Site</w:t>
      </w:r>
      <w:r w:rsidRPr="003B35B9">
        <w:rPr>
          <w:spacing w:val="5"/>
        </w:rPr>
        <w:t xml:space="preserve"> </w:t>
      </w:r>
      <w:r w:rsidRPr="003B35B9">
        <w:t>Furnishings</w:t>
      </w:r>
      <w:r w:rsidR="007D3D64" w:rsidRPr="003B35B9">
        <w:t>.</w:t>
      </w:r>
    </w:p>
    <w:p w14:paraId="7F9B709B" w14:textId="5E07F83B" w:rsidR="00BD201D" w:rsidRPr="003B35B9" w:rsidRDefault="00BD201D" w:rsidP="00BD201D">
      <w:pPr>
        <w:pStyle w:val="ARCATParagraph"/>
      </w:pPr>
      <w:r w:rsidRPr="003B35B9">
        <w:t xml:space="preserve">Section 12920 </w:t>
      </w:r>
      <w:r w:rsidR="00C45C42" w:rsidRPr="003B35B9">
        <w:t xml:space="preserve">- </w:t>
      </w:r>
      <w:r w:rsidRPr="003B35B9">
        <w:t>Interior Planters</w:t>
      </w:r>
      <w:r w:rsidR="007D3D64" w:rsidRPr="003B35B9">
        <w:t>.</w:t>
      </w:r>
    </w:p>
    <w:p w14:paraId="315FAD1A" w14:textId="77777777" w:rsidR="00691916" w:rsidRPr="003B35B9" w:rsidRDefault="00691916" w:rsidP="00DF1135">
      <w:pPr>
        <w:pStyle w:val="ARCATArticle"/>
      </w:pPr>
      <w:r w:rsidRPr="003B35B9">
        <w:t>SUBMITTALS</w:t>
      </w:r>
    </w:p>
    <w:p w14:paraId="3E80845B" w14:textId="77777777" w:rsidR="00C37504" w:rsidRPr="003B35B9" w:rsidRDefault="00C37504" w:rsidP="006D6195">
      <w:pPr>
        <w:pStyle w:val="ARCATParagraph"/>
      </w:pPr>
      <w:r w:rsidRPr="003B35B9">
        <w:t>Submit under provisions of Section 01300.</w:t>
      </w:r>
    </w:p>
    <w:p w14:paraId="63625C97" w14:textId="77777777" w:rsidR="00C37504" w:rsidRPr="003B35B9" w:rsidRDefault="00C37504" w:rsidP="006D6195">
      <w:pPr>
        <w:pStyle w:val="ARCATParagraph"/>
      </w:pPr>
      <w:r w:rsidRPr="003B35B9">
        <w:t>Product Data:</w:t>
      </w:r>
    </w:p>
    <w:p w14:paraId="4F86FC46" w14:textId="77777777" w:rsidR="00C37504" w:rsidRPr="003B35B9" w:rsidRDefault="00C37504" w:rsidP="006D6195">
      <w:pPr>
        <w:pStyle w:val="ARCATSubPara"/>
      </w:pPr>
      <w:r w:rsidRPr="003B35B9">
        <w:t>Manufacturer's data sheets on each product to be used.</w:t>
      </w:r>
    </w:p>
    <w:p w14:paraId="0888E718" w14:textId="77777777" w:rsidR="00C37504" w:rsidRPr="003B35B9" w:rsidRDefault="00C37504" w:rsidP="006D6195">
      <w:pPr>
        <w:pStyle w:val="ARCATSubPara"/>
      </w:pPr>
      <w:r w:rsidRPr="003B35B9">
        <w:t>Preparation instructions and recommendations.</w:t>
      </w:r>
    </w:p>
    <w:p w14:paraId="07163925" w14:textId="77777777" w:rsidR="00C37504" w:rsidRPr="003B35B9" w:rsidRDefault="00C37504" w:rsidP="006D6195">
      <w:pPr>
        <w:pStyle w:val="ARCATSubPara"/>
      </w:pPr>
      <w:r w:rsidRPr="003B35B9">
        <w:t>Storage and handling requirements and recommendations.</w:t>
      </w:r>
    </w:p>
    <w:p w14:paraId="7A9B0778" w14:textId="77777777" w:rsidR="001C74A1" w:rsidRPr="003B35B9" w:rsidRDefault="001C74A1" w:rsidP="006D6195">
      <w:pPr>
        <w:pStyle w:val="ARCATSubPara"/>
      </w:pPr>
      <w:r w:rsidRPr="003B35B9">
        <w:t>Typical i</w:t>
      </w:r>
      <w:r w:rsidR="00C37504" w:rsidRPr="003B35B9">
        <w:t>nstallatio</w:t>
      </w:r>
      <w:r w:rsidRPr="003B35B9">
        <w:t>n methods</w:t>
      </w:r>
      <w:r w:rsidR="00C37504" w:rsidRPr="003B35B9">
        <w:t>.</w:t>
      </w:r>
    </w:p>
    <w:p w14:paraId="287A8E4A" w14:textId="77777777" w:rsidR="00C37504" w:rsidRPr="003B35B9" w:rsidRDefault="001C74A1" w:rsidP="001C74A1">
      <w:pPr>
        <w:pStyle w:val="ARCATnote"/>
      </w:pPr>
      <w:r w:rsidRPr="003B35B9">
        <w:t>** NOTE TO SPECIFIER **  Delete if not applicable to product type.</w:t>
      </w:r>
    </w:p>
    <w:p w14:paraId="00B184EE" w14:textId="166914BA" w:rsidR="002E4520" w:rsidRPr="003B35B9" w:rsidRDefault="002E4520" w:rsidP="00B14F88">
      <w:pPr>
        <w:pStyle w:val="ARCATParagraph"/>
      </w:pPr>
      <w:r w:rsidRPr="003B35B9">
        <w:t>Verification Samples</w:t>
      </w:r>
      <w:r w:rsidR="007D3D64" w:rsidRPr="003B35B9">
        <w:t xml:space="preserve">:  </w:t>
      </w:r>
      <w:r w:rsidRPr="003B35B9">
        <w:t>T</w:t>
      </w:r>
      <w:r w:rsidR="00C37504" w:rsidRPr="003B35B9">
        <w:t xml:space="preserve">wo </w:t>
      </w:r>
      <w:r w:rsidR="001C74A1" w:rsidRPr="003B35B9">
        <w:t>representative</w:t>
      </w:r>
      <w:r w:rsidR="00C37504" w:rsidRPr="003B35B9">
        <w:t xml:space="preserve"> units of each type, size, </w:t>
      </w:r>
      <w:r w:rsidR="00F650ED" w:rsidRPr="003B35B9">
        <w:t>pattern,</w:t>
      </w:r>
      <w:r w:rsidR="00C37504" w:rsidRPr="003B35B9">
        <w:t xml:space="preserve"> and color</w:t>
      </w:r>
      <w:r w:rsidRPr="003B35B9">
        <w:t>.</w:t>
      </w:r>
    </w:p>
    <w:p w14:paraId="35453BFC" w14:textId="18ABC479" w:rsidR="00C37504" w:rsidRPr="003B35B9" w:rsidRDefault="002E4520" w:rsidP="006D6195">
      <w:pPr>
        <w:pStyle w:val="ARCATParagraph"/>
      </w:pPr>
      <w:r w:rsidRPr="003B35B9">
        <w:t>Shop Drawings</w:t>
      </w:r>
      <w:r w:rsidR="007D3D64" w:rsidRPr="003B35B9">
        <w:t xml:space="preserve">:  </w:t>
      </w:r>
      <w:r w:rsidR="000545A1" w:rsidRPr="003B35B9">
        <w:t>For all planters showing sizes and dimensions, drawings showing   installation and fastening methods if</w:t>
      </w:r>
      <w:r w:rsidR="000545A1" w:rsidRPr="003B35B9">
        <w:rPr>
          <w:spacing w:val="16"/>
        </w:rPr>
        <w:t xml:space="preserve"> </w:t>
      </w:r>
      <w:r w:rsidR="000545A1" w:rsidRPr="003B35B9">
        <w:t>applicable.</w:t>
      </w:r>
    </w:p>
    <w:p w14:paraId="3C1AFBC1" w14:textId="77777777" w:rsidR="00691916" w:rsidRPr="003B35B9" w:rsidRDefault="00691916" w:rsidP="00DF1135">
      <w:pPr>
        <w:pStyle w:val="ARCATArticle"/>
      </w:pPr>
      <w:r w:rsidRPr="003B35B9">
        <w:t>QUALITY ASSURANCE</w:t>
      </w:r>
    </w:p>
    <w:p w14:paraId="7238EBD9" w14:textId="36CAEA11" w:rsidR="00F26696" w:rsidRPr="007A1755" w:rsidRDefault="00F26696" w:rsidP="006D6195">
      <w:pPr>
        <w:pStyle w:val="ARCATParagraph"/>
      </w:pPr>
      <w:r w:rsidRPr="007A1755">
        <w:lastRenderedPageBreak/>
        <w:t>Manufacturer Qualifications</w:t>
      </w:r>
      <w:r w:rsidR="007D3D64" w:rsidRPr="007A1755">
        <w:t xml:space="preserve">:  </w:t>
      </w:r>
      <w:r w:rsidRPr="007A1755">
        <w:t xml:space="preserve">Company specializing in manufacturing products specified in this section with a </w:t>
      </w:r>
      <w:proofErr w:type="gramStart"/>
      <w:r w:rsidRPr="007A1755">
        <w:t>minimum</w:t>
      </w:r>
      <w:proofErr w:type="gramEnd"/>
      <w:r w:rsidRPr="007A1755">
        <w:t xml:space="preserve"> </w:t>
      </w:r>
      <w:r w:rsidR="006C673A" w:rsidRPr="007A1755">
        <w:t xml:space="preserve">one </w:t>
      </w:r>
      <w:r w:rsidRPr="007A1755">
        <w:t>year documented experience.</w:t>
      </w:r>
    </w:p>
    <w:p w14:paraId="0CBCC5FE" w14:textId="38176964" w:rsidR="00F26696" w:rsidRPr="003B35B9" w:rsidRDefault="00F26696" w:rsidP="006D6195">
      <w:pPr>
        <w:pStyle w:val="ARCATParagraph"/>
      </w:pPr>
      <w:r w:rsidRPr="003B35B9">
        <w:t>Installer Qualifications</w:t>
      </w:r>
      <w:r w:rsidR="007D3D64" w:rsidRPr="003B35B9">
        <w:t xml:space="preserve">:  </w:t>
      </w:r>
      <w:r w:rsidRPr="003B35B9">
        <w:t xml:space="preserve">Company specializing in performing Work of this section with minimum </w:t>
      </w:r>
      <w:r w:rsidR="004C3B2B" w:rsidRPr="003B35B9">
        <w:t xml:space="preserve">two </w:t>
      </w:r>
      <w:r w:rsidRPr="003B35B9">
        <w:t>years documented experience with projects of similar scope and complexity.</w:t>
      </w:r>
    </w:p>
    <w:p w14:paraId="410452F3" w14:textId="3BE3BFF2" w:rsidR="00F26696" w:rsidRPr="003B35B9" w:rsidRDefault="00F26696" w:rsidP="006D6195">
      <w:pPr>
        <w:pStyle w:val="ARCATParagraph"/>
      </w:pPr>
      <w:r w:rsidRPr="003B35B9">
        <w:t>Source Limitations</w:t>
      </w:r>
      <w:r w:rsidR="007D3D64" w:rsidRPr="003B35B9">
        <w:t xml:space="preserve">:  </w:t>
      </w:r>
      <w:r w:rsidRPr="003B35B9">
        <w:t xml:space="preserve">Provide each type of </w:t>
      </w:r>
      <w:r w:rsidR="004C3B2B" w:rsidRPr="003B35B9">
        <w:t>product</w:t>
      </w:r>
      <w:r w:rsidRPr="003B35B9">
        <w:t xml:space="preserve"> from a single manufacturing source to ensure </w:t>
      </w:r>
      <w:r w:rsidR="00CB0707" w:rsidRPr="003B35B9">
        <w:t>uniformity</w:t>
      </w:r>
      <w:r w:rsidRPr="003B35B9">
        <w:t>.</w:t>
      </w:r>
    </w:p>
    <w:p w14:paraId="5DEF1E86" w14:textId="77777777" w:rsidR="00F26696" w:rsidRPr="003B35B9" w:rsidRDefault="00F26696" w:rsidP="00F26696">
      <w:pPr>
        <w:pStyle w:val="ARCATnote"/>
      </w:pPr>
      <w:r w:rsidRPr="003B35B9">
        <w:t>** NOTE TO</w:t>
      </w:r>
      <w:r w:rsidR="00CB0707" w:rsidRPr="003B35B9">
        <w:t xml:space="preserve"> SPECIFIER **  Include </w:t>
      </w:r>
      <w:r w:rsidRPr="003B35B9">
        <w:t>mock</w:t>
      </w:r>
      <w:r w:rsidR="00CB0707" w:rsidRPr="003B35B9">
        <w:t xml:space="preserve">-up if the project size </w:t>
      </w:r>
      <w:r w:rsidRPr="003B35B9">
        <w:t xml:space="preserve">or quality </w:t>
      </w:r>
      <w:r w:rsidR="00CB0707" w:rsidRPr="003B35B9">
        <w:t>warrant the expense</w:t>
      </w:r>
      <w:r w:rsidRPr="003B35B9">
        <w:t>. The following is one example of how a mock-</w:t>
      </w:r>
      <w:proofErr w:type="gramStart"/>
      <w:r w:rsidRPr="003B35B9">
        <w:t>up on</w:t>
      </w:r>
      <w:proofErr w:type="gramEnd"/>
      <w:r w:rsidRPr="003B35B9">
        <w:t xml:space="preserve"> might be specified. When deciding on the extent of the mock-up, consider all the major different types of work on the project.</w:t>
      </w:r>
    </w:p>
    <w:p w14:paraId="3972EA40" w14:textId="709F03BB" w:rsidR="00F26696" w:rsidRPr="003B35B9" w:rsidRDefault="00F26696" w:rsidP="006D6195">
      <w:pPr>
        <w:pStyle w:val="ARCATParagraph"/>
      </w:pPr>
      <w:r w:rsidRPr="003B35B9">
        <w:t>Mock-Up</w:t>
      </w:r>
      <w:r w:rsidR="007D3D64" w:rsidRPr="003B35B9">
        <w:t xml:space="preserve">:  </w:t>
      </w:r>
      <w:r w:rsidR="00B8664C" w:rsidRPr="003B35B9">
        <w:t>Construct a mock-up with actual materials in sufficient time for Architect’s review and to not delay construction progress</w:t>
      </w:r>
      <w:r w:rsidRPr="003B35B9">
        <w:t>.</w:t>
      </w:r>
      <w:r w:rsidR="008A226C" w:rsidRPr="003B35B9">
        <w:t xml:space="preserve"> Locate mock-up as acceptable to Architect and provide temporary foundations and support.</w:t>
      </w:r>
    </w:p>
    <w:p w14:paraId="08915E7D" w14:textId="77777777" w:rsidR="00F26696" w:rsidRPr="003B35B9" w:rsidRDefault="00B8664C" w:rsidP="006D6195">
      <w:pPr>
        <w:pStyle w:val="ARCATSubPara"/>
      </w:pPr>
      <w:proofErr w:type="gramStart"/>
      <w:r w:rsidRPr="003B35B9">
        <w:t>Intent</w:t>
      </w:r>
      <w:proofErr w:type="gramEnd"/>
      <w:r w:rsidRPr="003B35B9">
        <w:t xml:space="preserve"> of mock-up is to demonstrate quality of workmanship and visual appearance</w:t>
      </w:r>
      <w:r w:rsidR="00F26696" w:rsidRPr="003B35B9">
        <w:t>.</w:t>
      </w:r>
    </w:p>
    <w:p w14:paraId="4BE28E97" w14:textId="77777777" w:rsidR="00F26696" w:rsidRPr="003B35B9" w:rsidRDefault="00F07C52" w:rsidP="006D6195">
      <w:pPr>
        <w:pStyle w:val="ARCATSubPara"/>
      </w:pPr>
      <w:r w:rsidRPr="003B35B9">
        <w:t>If mock-up is not acceptable, r</w:t>
      </w:r>
      <w:r w:rsidR="00B8664C" w:rsidRPr="003B35B9">
        <w:t>ebuild mock-up until satisfactory results are achieved</w:t>
      </w:r>
      <w:r w:rsidR="00F26696" w:rsidRPr="003B35B9">
        <w:t>.</w:t>
      </w:r>
    </w:p>
    <w:p w14:paraId="4D852500" w14:textId="680E5A4F" w:rsidR="008A226C" w:rsidRPr="003B35B9" w:rsidRDefault="00F07C52" w:rsidP="006D6195">
      <w:pPr>
        <w:pStyle w:val="ARCATSubPara"/>
      </w:pPr>
      <w:r w:rsidRPr="003B35B9">
        <w:t>Retain mock-up</w:t>
      </w:r>
      <w:r w:rsidR="00F26696" w:rsidRPr="003B35B9">
        <w:t xml:space="preserve"> during constr</w:t>
      </w:r>
      <w:r w:rsidR="008A226C" w:rsidRPr="003B35B9">
        <w:t>uction as a standard for comparison with</w:t>
      </w:r>
      <w:r w:rsidR="00F26696" w:rsidRPr="003B35B9">
        <w:t xml:space="preserve"> completed work.</w:t>
      </w:r>
    </w:p>
    <w:p w14:paraId="07E94B4B" w14:textId="77777777" w:rsidR="00F26696" w:rsidRPr="003B35B9" w:rsidRDefault="00F26696" w:rsidP="006D6195">
      <w:pPr>
        <w:pStyle w:val="ARCATSubPara"/>
      </w:pPr>
      <w:r w:rsidRPr="003B35B9">
        <w:t>Do not alter</w:t>
      </w:r>
      <w:r w:rsidR="00B8664C" w:rsidRPr="003B35B9">
        <w:t xml:space="preserve"> or remove mock-up</w:t>
      </w:r>
      <w:r w:rsidRPr="003B35B9">
        <w:t xml:space="preserve"> until work is completed or removal is authorized.</w:t>
      </w:r>
    </w:p>
    <w:p w14:paraId="1BFA2B01" w14:textId="77777777" w:rsidR="00660BA7" w:rsidRPr="003B35B9" w:rsidRDefault="00660BA7" w:rsidP="00DF1135">
      <w:pPr>
        <w:pStyle w:val="ARCATArticle"/>
      </w:pPr>
      <w:r w:rsidRPr="003B35B9">
        <w:t>PRE-INSTALLATION CONFERENCE</w:t>
      </w:r>
    </w:p>
    <w:p w14:paraId="67508606" w14:textId="6ED1CBF2" w:rsidR="00660BA7" w:rsidRPr="003B35B9" w:rsidRDefault="00660BA7" w:rsidP="006D6195">
      <w:pPr>
        <w:pStyle w:val="ARCATParagraph"/>
      </w:pPr>
      <w:r w:rsidRPr="003B35B9">
        <w:t>Convene a conference approximately two weeks before scheduled commencement of the Work</w:t>
      </w:r>
      <w:r w:rsidR="007D3D64" w:rsidRPr="003B35B9">
        <w:t xml:space="preserve">. </w:t>
      </w:r>
      <w:r w:rsidR="008A226C" w:rsidRPr="003B35B9">
        <w:t>Attendees shall include Architect, Contractor and trades involved. Agenda shall include schedule, responsibilities, critical path items and approvals.</w:t>
      </w:r>
    </w:p>
    <w:p w14:paraId="17328B05" w14:textId="2A55127C" w:rsidR="00691916" w:rsidRPr="003B35B9" w:rsidRDefault="00691916" w:rsidP="00DF1135">
      <w:pPr>
        <w:pStyle w:val="ARCATArticle"/>
      </w:pPr>
      <w:r w:rsidRPr="003B35B9">
        <w:t>DELIVERY, STORAGE, AND HANDLING</w:t>
      </w:r>
    </w:p>
    <w:p w14:paraId="53BEE31B" w14:textId="57E5510D" w:rsidR="009F345A" w:rsidRPr="003B35B9" w:rsidRDefault="009F345A" w:rsidP="009F345A">
      <w:pPr>
        <w:pStyle w:val="ARCATParagraph"/>
      </w:pPr>
      <w:r w:rsidRPr="003B35B9">
        <w:t>Delivery:</w:t>
      </w:r>
    </w:p>
    <w:p w14:paraId="583BE68F" w14:textId="04F9E680" w:rsidR="009F345A" w:rsidRPr="008156DB" w:rsidRDefault="009F345A" w:rsidP="009F345A">
      <w:pPr>
        <w:pStyle w:val="ARCATSubPara"/>
        <w:rPr>
          <w:strike/>
        </w:rPr>
      </w:pPr>
      <w:r w:rsidRPr="003B35B9">
        <w:t>For pre-assembled units, remove banding from pallet and inspect planters for signs of damage during transit</w:t>
      </w:r>
      <w:r w:rsidR="007D3D64" w:rsidRPr="003B35B9">
        <w:t xml:space="preserve">. </w:t>
      </w:r>
      <w:r w:rsidRPr="003B35B9">
        <w:t>Remove planters from pallet</w:t>
      </w:r>
      <w:r w:rsidRPr="008156DB">
        <w:rPr>
          <w:strike/>
        </w:rPr>
        <w:t>.</w:t>
      </w:r>
    </w:p>
    <w:p w14:paraId="0D08E5D4" w14:textId="77E53767" w:rsidR="009F345A" w:rsidRPr="003B35B9" w:rsidRDefault="009F345A" w:rsidP="009F345A">
      <w:pPr>
        <w:pStyle w:val="ARCATSubPara"/>
      </w:pPr>
      <w:r w:rsidRPr="003B35B9">
        <w:t>For ready to assemble units, inspect delivery for signs of damage during transit</w:t>
      </w:r>
      <w:r w:rsidR="007D3D64" w:rsidRPr="003B35B9">
        <w:t xml:space="preserve">. </w:t>
      </w:r>
      <w:r w:rsidRPr="003B35B9">
        <w:t>Follow assembly instructions, included with your purchase.</w:t>
      </w:r>
    </w:p>
    <w:p w14:paraId="4732F383" w14:textId="132B42E7" w:rsidR="009F345A" w:rsidRPr="003B35B9" w:rsidRDefault="009F345A" w:rsidP="009F345A">
      <w:pPr>
        <w:pStyle w:val="ARCATParagraph"/>
      </w:pPr>
      <w:r w:rsidRPr="003B35B9">
        <w:t>Keep planter trays out of direct sunlight when stored. Trays are susceptible to warping until filled with soil.</w:t>
      </w:r>
    </w:p>
    <w:p w14:paraId="090BF571" w14:textId="507224D9" w:rsidR="002400C2" w:rsidRPr="003B35B9" w:rsidRDefault="00087289" w:rsidP="006D6195">
      <w:pPr>
        <w:pStyle w:val="ARCATParagraph"/>
      </w:pPr>
      <w:r w:rsidRPr="003B35B9">
        <w:t>H</w:t>
      </w:r>
      <w:r w:rsidR="002400C2" w:rsidRPr="003B35B9">
        <w:t>andle in strict compliance with manufacturer's written instructions and recommendations.</w:t>
      </w:r>
    </w:p>
    <w:p w14:paraId="2AD3B37D" w14:textId="77777777" w:rsidR="002400C2" w:rsidRPr="003B35B9" w:rsidRDefault="002400C2" w:rsidP="006D6195">
      <w:pPr>
        <w:pStyle w:val="ARCATParagraph"/>
      </w:pPr>
      <w:r w:rsidRPr="003B35B9">
        <w:t>Protect from damage due to weather, excessive temperature, and construction operations.</w:t>
      </w:r>
    </w:p>
    <w:p w14:paraId="168A7F49" w14:textId="77777777" w:rsidR="00626140" w:rsidRPr="003B35B9" w:rsidRDefault="00626140" w:rsidP="00626140">
      <w:pPr>
        <w:pStyle w:val="ARCATArticle"/>
      </w:pPr>
      <w:r w:rsidRPr="003B35B9">
        <w:t>PROJECT ENVIRONMENTS</w:t>
      </w:r>
    </w:p>
    <w:p w14:paraId="722B8157" w14:textId="77777777" w:rsidR="007D3D64" w:rsidRPr="003B35B9" w:rsidRDefault="00626140" w:rsidP="00626140">
      <w:pPr>
        <w:pStyle w:val="ARCATParagraph"/>
      </w:pPr>
      <w:r w:rsidRPr="003B35B9">
        <w:t xml:space="preserve">Architects, Landscape Architects, Contractors, Building Owners, </w:t>
      </w:r>
      <w:r w:rsidR="00F650ED" w:rsidRPr="003B35B9">
        <w:t>Developers,</w:t>
      </w:r>
      <w:r w:rsidRPr="003B35B9">
        <w:t xml:space="preserve"> and others shall ensure planters are positioned on stable surfaces</w:t>
      </w:r>
      <w:r w:rsidR="007D3D64" w:rsidRPr="003B35B9">
        <w:t>.</w:t>
      </w:r>
    </w:p>
    <w:p w14:paraId="29172F54" w14:textId="76854817" w:rsidR="00626140" w:rsidRPr="003B35B9" w:rsidRDefault="00626140" w:rsidP="00626140">
      <w:pPr>
        <w:pStyle w:val="ARCATParagraph"/>
      </w:pPr>
      <w:r w:rsidRPr="003B35B9">
        <w:t>Fill planter tray (when supplied) a minimum of 2</w:t>
      </w:r>
      <w:r w:rsidR="0097366F" w:rsidRPr="003B35B9">
        <w:t xml:space="preserve"> inches (51 mm)</w:t>
      </w:r>
      <w:r w:rsidRPr="003B35B9">
        <w:t xml:space="preserve"> above the tray.</w:t>
      </w:r>
    </w:p>
    <w:p w14:paraId="797F642E" w14:textId="77777777" w:rsidR="00626140" w:rsidRPr="003B35B9" w:rsidRDefault="00626140" w:rsidP="00626140">
      <w:pPr>
        <w:pStyle w:val="ARCATParagraph"/>
      </w:pPr>
      <w:r w:rsidRPr="003B35B9">
        <w:t xml:space="preserve">Raised planters should be secured to concrete pad or footing in areas where tipping may occur (i.e. assisted living centers, nursing homes, daycare centers </w:t>
      </w:r>
      <w:proofErr w:type="spellStart"/>
      <w:r w:rsidRPr="003B35B9">
        <w:t>etc</w:t>
      </w:r>
      <w:proofErr w:type="spellEnd"/>
      <w:r w:rsidRPr="003B35B9">
        <w:t>…)</w:t>
      </w:r>
    </w:p>
    <w:p w14:paraId="0FA364A3" w14:textId="6D9F37C0" w:rsidR="0096104F" w:rsidRPr="003B35B9" w:rsidRDefault="0096104F" w:rsidP="0096104F">
      <w:pPr>
        <w:pStyle w:val="ARCATArticle"/>
      </w:pPr>
      <w:r w:rsidRPr="003B35B9">
        <w:t>WARRANTY</w:t>
      </w:r>
    </w:p>
    <w:p w14:paraId="102AA336" w14:textId="5A55FF04" w:rsidR="0096104F" w:rsidRPr="003B35B9" w:rsidRDefault="0096104F" w:rsidP="0096104F">
      <w:pPr>
        <w:pStyle w:val="ARCATParagraph"/>
      </w:pPr>
      <w:r w:rsidRPr="003B35B9">
        <w:t xml:space="preserve">Manufacturer’s </w:t>
      </w:r>
      <w:r w:rsidR="001364EC" w:rsidRPr="003B35B9">
        <w:t>standard limited warranty</w:t>
      </w:r>
      <w:r w:rsidR="00525C40" w:rsidRPr="003B35B9">
        <w:t xml:space="preserve"> unless indicated otherwise.</w:t>
      </w:r>
    </w:p>
    <w:p w14:paraId="0A616605" w14:textId="77777777" w:rsidR="0093477D" w:rsidRPr="003B35B9" w:rsidRDefault="0093477D" w:rsidP="0093477D">
      <w:pPr>
        <w:pStyle w:val="ARCATPart"/>
      </w:pPr>
      <w:r w:rsidRPr="003B35B9">
        <w:t>PRODUCTS</w:t>
      </w:r>
    </w:p>
    <w:p w14:paraId="559377B3" w14:textId="77777777" w:rsidR="0093477D" w:rsidRPr="003B35B9" w:rsidRDefault="0093477D" w:rsidP="0093477D">
      <w:pPr>
        <w:pStyle w:val="ARCATArticle"/>
      </w:pPr>
      <w:r w:rsidRPr="003B35B9">
        <w:lastRenderedPageBreak/>
        <w:t>MANUFACTURERS</w:t>
      </w:r>
    </w:p>
    <w:p w14:paraId="24A31197" w14:textId="584008FD" w:rsidR="00133A23" w:rsidRPr="00B23040" w:rsidRDefault="00133A23" w:rsidP="00B23040">
      <w:pPr>
        <w:pStyle w:val="ARCATParagraph"/>
        <w:rPr>
          <w:rStyle w:val="Hyperlink"/>
          <w:color w:val="auto"/>
          <w:u w:val="none"/>
        </w:rPr>
      </w:pPr>
      <w:r w:rsidRPr="00B23040">
        <w:t>Acceptable Manufacturer</w:t>
      </w:r>
      <w:r w:rsidR="007D3D64" w:rsidRPr="00B23040">
        <w:t xml:space="preserve">:  </w:t>
      </w:r>
      <w:proofErr w:type="spellStart"/>
      <w:r w:rsidRPr="00B23040">
        <w:t>CityScapes</w:t>
      </w:r>
      <w:proofErr w:type="spellEnd"/>
      <w:r w:rsidRPr="00B23040">
        <w:t xml:space="preserve"> International Inc., which is located at</w:t>
      </w:r>
      <w:r w:rsidR="007D3D64" w:rsidRPr="00B23040">
        <w:t xml:space="preserve">:  </w:t>
      </w:r>
      <w:r w:rsidRPr="00B23040">
        <w:t>4200 Lyman Ct., Hilliard, OH 43026; Toll Free</w:t>
      </w:r>
      <w:r w:rsidR="007D3D64" w:rsidRPr="00B23040">
        <w:t xml:space="preserve">:  </w:t>
      </w:r>
      <w:r w:rsidRPr="00B23040">
        <w:t>877-SCREENS; Phone</w:t>
      </w:r>
      <w:r w:rsidR="007D3D64" w:rsidRPr="00B23040">
        <w:t xml:space="preserve">:  </w:t>
      </w:r>
      <w:r w:rsidRPr="00B23040">
        <w:t>614-850-2549; Email</w:t>
      </w:r>
      <w:r w:rsidR="007D3D64" w:rsidRPr="00B23040">
        <w:t xml:space="preserve">:  </w:t>
      </w:r>
      <w:r w:rsidR="0022767F" w:rsidRPr="00B23040">
        <w:t>contact@cityscapesinc.com</w:t>
      </w:r>
      <w:r w:rsidRPr="00B23040">
        <w:t>; Web</w:t>
      </w:r>
      <w:r w:rsidR="007D3D64" w:rsidRPr="00B23040">
        <w:t xml:space="preserve">:  </w:t>
      </w:r>
      <w:hyperlink r:id="rId10" w:history="1">
        <w:r w:rsidRPr="00B23040">
          <w:rPr>
            <w:rStyle w:val="Hyperlink"/>
            <w:color w:val="auto"/>
            <w:u w:val="none"/>
          </w:rPr>
          <w:t>https://cityscapesinc.com/</w:t>
        </w:r>
      </w:hyperlink>
    </w:p>
    <w:p w14:paraId="37D97DC2" w14:textId="77777777" w:rsidR="0093477D" w:rsidRPr="003B35B9" w:rsidRDefault="0093477D" w:rsidP="0093477D">
      <w:pPr>
        <w:pStyle w:val="ARCATnote"/>
      </w:pPr>
      <w:r w:rsidRPr="003B35B9">
        <w:t>** NOTE TO SPECIFIER ** Delete one of the following two paragraphs; coordinate with requirements of Division 1 section on product options and substitutions.</w:t>
      </w:r>
    </w:p>
    <w:p w14:paraId="2DBA401D" w14:textId="2C5CFC8D" w:rsidR="0093477D" w:rsidRPr="003B35B9" w:rsidRDefault="0093477D" w:rsidP="0093477D">
      <w:pPr>
        <w:pStyle w:val="ARCATParagraph"/>
      </w:pPr>
      <w:r w:rsidRPr="003B35B9">
        <w:t>Substitutions</w:t>
      </w:r>
      <w:r w:rsidR="007D3D64" w:rsidRPr="003B35B9">
        <w:t xml:space="preserve">:  </w:t>
      </w:r>
      <w:r w:rsidRPr="003B35B9">
        <w:t>Not permitted.</w:t>
      </w:r>
    </w:p>
    <w:p w14:paraId="5D3A5AB2" w14:textId="77777777" w:rsidR="0093477D" w:rsidRPr="003B35B9" w:rsidRDefault="0093477D" w:rsidP="0093477D">
      <w:pPr>
        <w:pStyle w:val="ARCATParagraph"/>
      </w:pPr>
      <w:r w:rsidRPr="003B35B9">
        <w:t xml:space="preserve">Requests for substitutions will be considered in accordance with </w:t>
      </w:r>
      <w:proofErr w:type="gramStart"/>
      <w:r w:rsidRPr="003B35B9">
        <w:t>provisions</w:t>
      </w:r>
      <w:proofErr w:type="gramEnd"/>
      <w:r w:rsidRPr="003B35B9">
        <w:t xml:space="preserve"> of Section 01600.</w:t>
      </w:r>
    </w:p>
    <w:p w14:paraId="31020AB0" w14:textId="1B7DC431" w:rsidR="0093477D" w:rsidRPr="003B35B9" w:rsidRDefault="007D6E7B" w:rsidP="0093477D">
      <w:pPr>
        <w:pStyle w:val="ARCATArticle"/>
      </w:pPr>
      <w:r w:rsidRPr="003B35B9">
        <w:t>MANUFACTURED PLANTERS</w:t>
      </w:r>
    </w:p>
    <w:p w14:paraId="063CA819" w14:textId="31D22AEB" w:rsidR="00842973" w:rsidRPr="003B35B9" w:rsidRDefault="007D6E7B" w:rsidP="00A23187">
      <w:pPr>
        <w:pStyle w:val="ARCATParagraph"/>
      </w:pPr>
      <w:r w:rsidRPr="003B35B9">
        <w:t>Basis or Design</w:t>
      </w:r>
      <w:r w:rsidR="007D3D64" w:rsidRPr="003B35B9">
        <w:t xml:space="preserve">:  </w:t>
      </w:r>
      <w:proofErr w:type="spellStart"/>
      <w:r w:rsidRPr="003B35B9">
        <w:t>Planx</w:t>
      </w:r>
      <w:proofErr w:type="spellEnd"/>
      <w:r w:rsidRPr="003B35B9">
        <w:t xml:space="preserve"> Planters manufactured by </w:t>
      </w:r>
      <w:proofErr w:type="spellStart"/>
      <w:r w:rsidRPr="003B35B9">
        <w:t>CityScapes</w:t>
      </w:r>
      <w:proofErr w:type="spellEnd"/>
      <w:r w:rsidR="005C4C3F" w:rsidRPr="003B35B9">
        <w:t xml:space="preserve">. </w:t>
      </w:r>
      <w:r w:rsidR="008F2C03" w:rsidRPr="003B35B9">
        <w:t>Planks of textured wood grain PVC</w:t>
      </w:r>
      <w:r w:rsidR="005C4C3F" w:rsidRPr="003B35B9">
        <w:t xml:space="preserve"> or</w:t>
      </w:r>
      <w:r w:rsidR="008F2C03" w:rsidRPr="003B35B9">
        <w:t xml:space="preserve"> natural wood, or metal panels for the sides and end of the planter. Extruded aluminum posts and stiffeners for framing and direct attachment of panels</w:t>
      </w:r>
      <w:r w:rsidR="007D3D64" w:rsidRPr="003B35B9">
        <w:t xml:space="preserve">. </w:t>
      </w:r>
      <w:r w:rsidR="008F2C03" w:rsidRPr="003B35B9">
        <w:t xml:space="preserve">Posts attach to concrete pads, </w:t>
      </w:r>
      <w:r w:rsidR="00F650ED" w:rsidRPr="003B35B9">
        <w:t>piers,</w:t>
      </w:r>
      <w:r w:rsidR="008F2C03" w:rsidRPr="003B35B9">
        <w:t xml:space="preserve"> or footings</w:t>
      </w:r>
      <w:r w:rsidR="0035142B" w:rsidRPr="003B35B9">
        <w:t xml:space="preserve">, </w:t>
      </w:r>
      <w:r w:rsidR="008F2C03" w:rsidRPr="003B35B9">
        <w:t>provided by others</w:t>
      </w:r>
      <w:r w:rsidR="0035142B" w:rsidRPr="003B35B9">
        <w:t xml:space="preserve">, </w:t>
      </w:r>
      <w:r w:rsidR="008F2C03" w:rsidRPr="003B35B9">
        <w:t xml:space="preserve"> or </w:t>
      </w:r>
      <w:r w:rsidR="0035142B" w:rsidRPr="003B35B9">
        <w:t xml:space="preserve">are part of a </w:t>
      </w:r>
      <w:r w:rsidR="008F2C03" w:rsidRPr="003B35B9">
        <w:t>free-standing unit.</w:t>
      </w:r>
      <w:r w:rsidR="00842973" w:rsidRPr="003B35B9">
        <w:t xml:space="preserve"> Custom sizes, shapes, </w:t>
      </w:r>
      <w:r w:rsidR="00F650ED" w:rsidRPr="003B35B9">
        <w:t>materials,</w:t>
      </w:r>
      <w:r w:rsidR="00842973" w:rsidRPr="003B35B9">
        <w:t xml:space="preserve"> and colors can be made.</w:t>
      </w:r>
    </w:p>
    <w:p w14:paraId="2EFFC93C" w14:textId="49B3D527" w:rsidR="005634AA" w:rsidRPr="003B35B9" w:rsidRDefault="005634AA" w:rsidP="005634AA">
      <w:pPr>
        <w:pStyle w:val="ARCATnote"/>
      </w:pPr>
      <w:r w:rsidRPr="003B35B9">
        <w:t xml:space="preserve">** NOTE TO SPECIFIER **  </w:t>
      </w:r>
      <w:r w:rsidR="00A00A34" w:rsidRPr="003B35B9">
        <w:t>These items are o</w:t>
      </w:r>
      <w:r w:rsidRPr="003B35B9">
        <w:t xml:space="preserve">ptional. Delete </w:t>
      </w:r>
      <w:r w:rsidR="00B6428A" w:rsidRPr="003B35B9">
        <w:t>options</w:t>
      </w:r>
      <w:r w:rsidRPr="003B35B9">
        <w:t xml:space="preserve"> not required.</w:t>
      </w:r>
    </w:p>
    <w:p w14:paraId="6D7E8319" w14:textId="3841B0E1" w:rsidR="00A00A34" w:rsidRPr="003B35B9" w:rsidRDefault="00B6428A" w:rsidP="00A00A34">
      <w:pPr>
        <w:pStyle w:val="ARCATSubPara"/>
      </w:pPr>
      <w:r w:rsidRPr="003B35B9">
        <w:t>Planter Tray</w:t>
      </w:r>
      <w:r w:rsidR="007D3D64" w:rsidRPr="003B35B9">
        <w:t xml:space="preserve">:  </w:t>
      </w:r>
      <w:r w:rsidR="00A00A34" w:rsidRPr="003B35B9">
        <w:t>Pre-formed polystyrene for soil and plant retention.</w:t>
      </w:r>
    </w:p>
    <w:p w14:paraId="22FE88C2" w14:textId="5F6D188E" w:rsidR="008F2C03" w:rsidRPr="003B35B9" w:rsidRDefault="008F2C03" w:rsidP="008F2C03">
      <w:pPr>
        <w:pStyle w:val="ARCATSubPara"/>
      </w:pPr>
      <w:proofErr w:type="spellStart"/>
      <w:r w:rsidRPr="003B35B9">
        <w:t>NatureScreen</w:t>
      </w:r>
      <w:proofErr w:type="spellEnd"/>
      <w:r w:rsidRPr="003B35B9">
        <w:t xml:space="preserve"> </w:t>
      </w:r>
      <w:r w:rsidR="005634AA" w:rsidRPr="003B35B9">
        <w:t>T</w:t>
      </w:r>
      <w:r w:rsidRPr="003B35B9">
        <w:t xml:space="preserve">rellis </w:t>
      </w:r>
      <w:r w:rsidR="005634AA" w:rsidRPr="003B35B9">
        <w:t>S</w:t>
      </w:r>
      <w:r w:rsidRPr="003B35B9">
        <w:t>ystem</w:t>
      </w:r>
      <w:r w:rsidR="007D3D64" w:rsidRPr="003B35B9">
        <w:t xml:space="preserve">:  </w:t>
      </w:r>
      <w:r w:rsidR="005634AA" w:rsidRPr="003B35B9">
        <w:t>F</w:t>
      </w:r>
      <w:r w:rsidRPr="003B35B9">
        <w:t>or vertical growing of plants</w:t>
      </w:r>
      <w:r w:rsidR="005634AA" w:rsidRPr="003B35B9">
        <w:t>.</w:t>
      </w:r>
    </w:p>
    <w:p w14:paraId="67F5EF81" w14:textId="6B2FC992" w:rsidR="004C310F" w:rsidRPr="003B35B9" w:rsidRDefault="00F57F4D" w:rsidP="00F57F4D">
      <w:pPr>
        <w:pStyle w:val="ARCATParagraph"/>
      </w:pPr>
      <w:r w:rsidRPr="003B35B9">
        <w:t>Materials</w:t>
      </w:r>
      <w:r w:rsidR="007D3D64" w:rsidRPr="003B35B9">
        <w:t xml:space="preserve">:  </w:t>
      </w:r>
      <w:r w:rsidR="004916F8" w:rsidRPr="003B35B9">
        <w:t>Use recycled materials whenever possible.</w:t>
      </w:r>
    </w:p>
    <w:p w14:paraId="62DD3A20" w14:textId="3033C889" w:rsidR="005A1873" w:rsidRPr="003B35B9" w:rsidRDefault="0001639E" w:rsidP="00631688">
      <w:pPr>
        <w:pStyle w:val="ARCATSubPara"/>
      </w:pPr>
      <w:r w:rsidRPr="003B35B9">
        <w:t>Posts and Stiffeners</w:t>
      </w:r>
      <w:r w:rsidR="007D3D64" w:rsidRPr="003B35B9">
        <w:t xml:space="preserve">:  </w:t>
      </w:r>
      <w:r w:rsidRPr="003B35B9">
        <w:t>E</w:t>
      </w:r>
      <w:r w:rsidR="00F57F4D" w:rsidRPr="003B35B9">
        <w:t>xtruded aluminum</w:t>
      </w:r>
      <w:r w:rsidR="004C310F" w:rsidRPr="003B35B9">
        <w:t>.</w:t>
      </w:r>
      <w:r w:rsidR="00F57F4D" w:rsidRPr="003B35B9">
        <w:t xml:space="preserve"> </w:t>
      </w:r>
      <w:r w:rsidR="0009024C" w:rsidRPr="003B35B9">
        <w:t xml:space="preserve">Wall </w:t>
      </w:r>
      <w:r w:rsidR="00BE3267" w:rsidRPr="003B35B9">
        <w:t>Thick</w:t>
      </w:r>
      <w:r w:rsidR="0009024C" w:rsidRPr="003B35B9">
        <w:t>ness</w:t>
      </w:r>
      <w:r w:rsidR="007D3D64" w:rsidRPr="003B35B9">
        <w:t xml:space="preserve">:  </w:t>
      </w:r>
      <w:r w:rsidR="00BE3267" w:rsidRPr="003B35B9">
        <w:t>0.090 inches.</w:t>
      </w:r>
      <w:r w:rsidR="006F4625" w:rsidRPr="003B35B9">
        <w:t xml:space="preserve"> (2.29 mm)</w:t>
      </w:r>
      <w:r w:rsidR="00BE3267" w:rsidRPr="003B35B9">
        <w:t xml:space="preserve"> </w:t>
      </w:r>
    </w:p>
    <w:p w14:paraId="1A48B134" w14:textId="36D7CD63" w:rsidR="00BE3267" w:rsidRPr="003B35B9" w:rsidRDefault="005A1873" w:rsidP="00631688">
      <w:pPr>
        <w:pStyle w:val="ARCATSubSub1"/>
      </w:pPr>
      <w:r w:rsidRPr="003B35B9">
        <w:t>Posts</w:t>
      </w:r>
      <w:r w:rsidR="00ED3469" w:rsidRPr="003B35B9">
        <w:t xml:space="preserve"> (</w:t>
      </w:r>
      <w:proofErr w:type="spellStart"/>
      <w:r w:rsidR="00ED3469" w:rsidRPr="003B35B9">
        <w:t>WxD</w:t>
      </w:r>
      <w:proofErr w:type="spellEnd"/>
      <w:r w:rsidR="00ED3469" w:rsidRPr="003B35B9">
        <w:t>)</w:t>
      </w:r>
      <w:r w:rsidR="007D3D64" w:rsidRPr="003B35B9">
        <w:t xml:space="preserve">:  </w:t>
      </w:r>
      <w:r w:rsidR="00BE3267" w:rsidRPr="003B35B9">
        <w:t>3 x 3</w:t>
      </w:r>
      <w:r w:rsidR="00ED3469" w:rsidRPr="003B35B9">
        <w:t xml:space="preserve"> inch (76 x 76 mm)</w:t>
      </w:r>
      <w:r w:rsidR="00BE3267" w:rsidRPr="003B35B9">
        <w:t xml:space="preserve"> actual</w:t>
      </w:r>
      <w:r w:rsidR="00ED3469" w:rsidRPr="003B35B9">
        <w:t>.</w:t>
      </w:r>
    </w:p>
    <w:p w14:paraId="0AD0FF27" w14:textId="52F27F44" w:rsidR="00EE1284" w:rsidRPr="003B35B9" w:rsidRDefault="00EE1284" w:rsidP="00631688">
      <w:pPr>
        <w:pStyle w:val="ARCATSubSub1"/>
      </w:pPr>
      <w:r w:rsidRPr="003B35B9">
        <w:t>Stiffeners are extruded aluminum shapes</w:t>
      </w:r>
      <w:r w:rsidR="0009024C" w:rsidRPr="003B35B9">
        <w:t>.</w:t>
      </w:r>
    </w:p>
    <w:p w14:paraId="1118F0EC" w14:textId="635C6B42" w:rsidR="007C36E2" w:rsidRPr="003B35B9" w:rsidRDefault="007C36E2" w:rsidP="007C36E2">
      <w:pPr>
        <w:pStyle w:val="ARCATSubSub1"/>
      </w:pPr>
      <w:r w:rsidRPr="003B35B9">
        <w:t>Finish</w:t>
      </w:r>
      <w:r w:rsidR="007D3D64" w:rsidRPr="003B35B9">
        <w:t xml:space="preserve">:  </w:t>
      </w:r>
      <w:r w:rsidRPr="003B35B9">
        <w:t>Posts and stiffeners are powder coated in a variety of colors</w:t>
      </w:r>
      <w:r w:rsidR="007D3D64" w:rsidRPr="003B35B9">
        <w:t xml:space="preserve">. </w:t>
      </w:r>
      <w:r w:rsidR="00AC4788" w:rsidRPr="003B35B9">
        <w:t>The coating</w:t>
      </w:r>
      <w:r w:rsidRPr="003B35B9">
        <w:t xml:space="preserve"> is 2 to 4 </w:t>
      </w:r>
      <w:proofErr w:type="gramStart"/>
      <w:r w:rsidRPr="003B35B9">
        <w:t>mils</w:t>
      </w:r>
      <w:proofErr w:type="gramEnd"/>
      <w:r w:rsidRPr="003B35B9">
        <w:t xml:space="preserve"> </w:t>
      </w:r>
      <w:r w:rsidR="005E690B" w:rsidRPr="003B35B9">
        <w:t xml:space="preserve">(0.051 to 0.102 mm) </w:t>
      </w:r>
      <w:r w:rsidRPr="003B35B9">
        <w:t>thick</w:t>
      </w:r>
      <w:r w:rsidR="005E690B" w:rsidRPr="003B35B9">
        <w:t>.</w:t>
      </w:r>
    </w:p>
    <w:p w14:paraId="48519030" w14:textId="694A8A38" w:rsidR="004916F8" w:rsidRPr="003B35B9" w:rsidRDefault="004916F8" w:rsidP="004C310F">
      <w:pPr>
        <w:pStyle w:val="ARCATSubPara"/>
      </w:pPr>
      <w:r w:rsidRPr="003B35B9">
        <w:t>Panels</w:t>
      </w:r>
      <w:r w:rsidR="007D3D64" w:rsidRPr="003B35B9">
        <w:t xml:space="preserve">:  </w:t>
      </w:r>
      <w:r w:rsidR="00F57F4D" w:rsidRPr="003B35B9">
        <w:t>1 inch (24 mm) solid PVC boards</w:t>
      </w:r>
      <w:r w:rsidR="007F07B1" w:rsidRPr="003B35B9">
        <w:t>. Solid core. Extruded</w:t>
      </w:r>
      <w:r w:rsidR="00AC7426" w:rsidRPr="003B35B9">
        <w:t>.</w:t>
      </w:r>
    </w:p>
    <w:p w14:paraId="33174E7E" w14:textId="205440D7" w:rsidR="007F07B1" w:rsidRPr="003B35B9" w:rsidRDefault="007F07B1" w:rsidP="00BD3D98">
      <w:pPr>
        <w:pStyle w:val="ARCATSubSub1"/>
      </w:pPr>
      <w:r w:rsidRPr="003B35B9">
        <w:t>PVC Planks carry the longest warranty of all our products and require little to no maintenance.</w:t>
      </w:r>
    </w:p>
    <w:p w14:paraId="72FC2BC1" w14:textId="24AA40B6" w:rsidR="004916F8" w:rsidRPr="003B35B9" w:rsidRDefault="004916F8" w:rsidP="004C310F">
      <w:pPr>
        <w:pStyle w:val="ARCATSubPara"/>
      </w:pPr>
      <w:r w:rsidRPr="003B35B9">
        <w:t>Panels</w:t>
      </w:r>
      <w:r w:rsidR="007D3D64" w:rsidRPr="003B35B9">
        <w:t xml:space="preserve">:  </w:t>
      </w:r>
      <w:r w:rsidR="007B5DD6">
        <w:t>E</w:t>
      </w:r>
      <w:r w:rsidR="00F57F4D" w:rsidRPr="003B35B9">
        <w:t>xtruded aluminum infill</w:t>
      </w:r>
      <w:r w:rsidR="001101CF" w:rsidRPr="003B35B9">
        <w:t>.</w:t>
      </w:r>
    </w:p>
    <w:p w14:paraId="1CA9AD84" w14:textId="5D55FE44" w:rsidR="001101CF" w:rsidRPr="003B35B9" w:rsidRDefault="00BE3267" w:rsidP="001101CF">
      <w:pPr>
        <w:pStyle w:val="ARCATSubSub1"/>
      </w:pPr>
      <w:r w:rsidRPr="003B35B9">
        <w:t>Extruded aluminum products in accordance with Aluminum Plate, Shapes and Bar</w:t>
      </w:r>
      <w:r w:rsidR="007D3D64" w:rsidRPr="003B35B9">
        <w:t xml:space="preserve">:  </w:t>
      </w:r>
      <w:r w:rsidRPr="003B35B9">
        <w:t>ASTM B 221, alloy6005-T5, 6061-T5 or 6063-T5</w:t>
      </w:r>
      <w:r w:rsidR="00AC7426" w:rsidRPr="003B35B9">
        <w:t>.</w:t>
      </w:r>
    </w:p>
    <w:p w14:paraId="2775BE0B" w14:textId="5A973666" w:rsidR="00F57F4D" w:rsidRPr="003B35B9" w:rsidRDefault="004916F8" w:rsidP="004C310F">
      <w:pPr>
        <w:pStyle w:val="ARCATSubPara"/>
      </w:pPr>
      <w:r w:rsidRPr="003B35B9">
        <w:t>Panels</w:t>
      </w:r>
      <w:r w:rsidR="007D3D64" w:rsidRPr="003B35B9">
        <w:t xml:space="preserve">:  </w:t>
      </w:r>
      <w:r w:rsidRPr="003B35B9">
        <w:t>1 inch (24 mm)</w:t>
      </w:r>
      <w:r w:rsidR="00F57F4D" w:rsidRPr="003B35B9">
        <w:t>, natural wood planks.</w:t>
      </w:r>
    </w:p>
    <w:p w14:paraId="4F6BDEE4" w14:textId="501F06DB" w:rsidR="00F57F4D" w:rsidRPr="003B35B9" w:rsidRDefault="008B4029" w:rsidP="008B4029">
      <w:pPr>
        <w:pStyle w:val="ARCATSubPara"/>
      </w:pPr>
      <w:r w:rsidRPr="003B35B9">
        <w:t>Pa</w:t>
      </w:r>
      <w:r w:rsidR="00C408B6" w:rsidRPr="003B35B9">
        <w:t>nels</w:t>
      </w:r>
      <w:r w:rsidR="007D3D64" w:rsidRPr="003B35B9">
        <w:t xml:space="preserve">:  </w:t>
      </w:r>
      <w:r w:rsidR="00C408B6" w:rsidRPr="003B35B9">
        <w:t>C</w:t>
      </w:r>
      <w:r w:rsidR="00F57F4D" w:rsidRPr="003B35B9">
        <w:t xml:space="preserve">omposite </w:t>
      </w:r>
      <w:r w:rsidR="0069467F" w:rsidRPr="003B35B9">
        <w:t>D</w:t>
      </w:r>
      <w:r w:rsidR="00F57F4D" w:rsidRPr="003B35B9">
        <w:t xml:space="preserve">eck </w:t>
      </w:r>
      <w:r w:rsidR="0069467F" w:rsidRPr="003B35B9">
        <w:t>B</w:t>
      </w:r>
      <w:r w:rsidR="00F57F4D" w:rsidRPr="003B35B9">
        <w:t>oards</w:t>
      </w:r>
      <w:r w:rsidR="00C408B6" w:rsidRPr="003B35B9">
        <w:t xml:space="preserve">, </w:t>
      </w:r>
      <w:r w:rsidR="00F57F4D" w:rsidRPr="003B35B9">
        <w:t>IPE</w:t>
      </w:r>
      <w:r w:rsidR="00C408B6" w:rsidRPr="003B35B9">
        <w:t xml:space="preserve">, or </w:t>
      </w:r>
      <w:r w:rsidR="0069467F" w:rsidRPr="003B35B9">
        <w:t>C</w:t>
      </w:r>
      <w:r w:rsidR="00F57F4D" w:rsidRPr="003B35B9">
        <w:t>edar</w:t>
      </w:r>
      <w:r w:rsidR="007D3D64" w:rsidRPr="003B35B9">
        <w:t xml:space="preserve">:  </w:t>
      </w:r>
      <w:r w:rsidR="00F57F4D" w:rsidRPr="003B35B9">
        <w:t>1</w:t>
      </w:r>
      <w:r w:rsidR="00C408B6" w:rsidRPr="003B35B9">
        <w:t xml:space="preserve"> inch (24 mm)</w:t>
      </w:r>
      <w:r w:rsidR="00F57F4D" w:rsidRPr="003B35B9">
        <w:t xml:space="preserve"> in thickness.</w:t>
      </w:r>
    </w:p>
    <w:p w14:paraId="78A4F60C" w14:textId="73CE9DA6" w:rsidR="0069467F" w:rsidRPr="003B35B9" w:rsidRDefault="00F57F4D" w:rsidP="00F57F4D">
      <w:pPr>
        <w:pStyle w:val="ARCATSubPara"/>
      </w:pPr>
      <w:r w:rsidRPr="003B35B9">
        <w:t xml:space="preserve">Threaded </w:t>
      </w:r>
      <w:r w:rsidR="0069467F" w:rsidRPr="003B35B9">
        <w:t>F</w:t>
      </w:r>
      <w:r w:rsidRPr="003B35B9">
        <w:t>asteners</w:t>
      </w:r>
      <w:r w:rsidR="007D3D64" w:rsidRPr="003B35B9">
        <w:t xml:space="preserve">:  </w:t>
      </w:r>
      <w:r w:rsidR="0069467F" w:rsidRPr="003B35B9">
        <w:t>S</w:t>
      </w:r>
      <w:r w:rsidRPr="003B35B9">
        <w:t xml:space="preserve">crews, </w:t>
      </w:r>
      <w:r w:rsidR="0069467F" w:rsidRPr="003B35B9">
        <w:t>B</w:t>
      </w:r>
      <w:r w:rsidRPr="003B35B9">
        <w:t xml:space="preserve">olts, </w:t>
      </w:r>
      <w:r w:rsidR="0069467F" w:rsidRPr="003B35B9">
        <w:t>N</w:t>
      </w:r>
      <w:r w:rsidRPr="003B35B9">
        <w:t xml:space="preserve">uts and </w:t>
      </w:r>
      <w:r w:rsidR="0069467F" w:rsidRPr="003B35B9">
        <w:t>W</w:t>
      </w:r>
      <w:r w:rsidRPr="003B35B9">
        <w:t>ashers</w:t>
      </w:r>
      <w:r w:rsidR="007D3D64" w:rsidRPr="003B35B9">
        <w:t xml:space="preserve">:  </w:t>
      </w:r>
      <w:r w:rsidR="0069467F" w:rsidRPr="003B35B9">
        <w:t>S</w:t>
      </w:r>
      <w:r w:rsidRPr="003B35B9">
        <w:t>tainless steel</w:t>
      </w:r>
      <w:r w:rsidR="0069467F" w:rsidRPr="003B35B9">
        <w:t>.</w:t>
      </w:r>
    </w:p>
    <w:p w14:paraId="78529E60" w14:textId="308A1899" w:rsidR="00F57F4D" w:rsidRPr="003B35B9" w:rsidRDefault="0069467F" w:rsidP="00F57F4D">
      <w:pPr>
        <w:pStyle w:val="ARCATSubPara"/>
      </w:pPr>
      <w:r w:rsidRPr="003B35B9">
        <w:t>Threaded Fasteners</w:t>
      </w:r>
      <w:r w:rsidR="007D3D64" w:rsidRPr="003B35B9">
        <w:t xml:space="preserve">:  </w:t>
      </w:r>
      <w:r w:rsidRPr="003B35B9">
        <w:t>Screws, Bolts, Nuts and Washers</w:t>
      </w:r>
      <w:r w:rsidR="007D3D64" w:rsidRPr="003B35B9">
        <w:t xml:space="preserve">:  </w:t>
      </w:r>
      <w:r w:rsidRPr="003B35B9">
        <w:t>G</w:t>
      </w:r>
      <w:r w:rsidR="00F57F4D" w:rsidRPr="003B35B9">
        <w:t>alvanized steel.</w:t>
      </w:r>
    </w:p>
    <w:p w14:paraId="35EE0F14" w14:textId="3E3EABE9" w:rsidR="00060227" w:rsidRPr="003B35B9" w:rsidRDefault="00060227" w:rsidP="00060227">
      <w:pPr>
        <w:pStyle w:val="ARCATnote"/>
      </w:pPr>
      <w:r w:rsidRPr="003B35B9">
        <w:t>** NOTE TO SPECIFIER **  Alternatives are available for applications where a tray will not fit or support the desired soil volume</w:t>
      </w:r>
      <w:r w:rsidR="007D3D64" w:rsidRPr="003B35B9">
        <w:t xml:space="preserve">. </w:t>
      </w:r>
      <w:r w:rsidRPr="003B35B9">
        <w:t>Contact the Manufacturer for options. Delete if not required.</w:t>
      </w:r>
    </w:p>
    <w:p w14:paraId="1492C901" w14:textId="3E94865D" w:rsidR="00F57F4D" w:rsidRPr="003B35B9" w:rsidRDefault="00F57F4D" w:rsidP="00F57F4D">
      <w:pPr>
        <w:pStyle w:val="ARCATSubPara"/>
      </w:pPr>
      <w:r w:rsidRPr="003B35B9">
        <w:t>Planter Tray</w:t>
      </w:r>
      <w:r w:rsidR="007D3D64" w:rsidRPr="003B35B9">
        <w:t xml:space="preserve">:  </w:t>
      </w:r>
      <w:r w:rsidR="00820364" w:rsidRPr="003B35B9">
        <w:t>T</w:t>
      </w:r>
      <w:r w:rsidRPr="003B35B9">
        <w:t>hermoformed, polystyrene tray for soil and plant retention</w:t>
      </w:r>
      <w:r w:rsidR="00820364" w:rsidRPr="003B35B9">
        <w:t xml:space="preserve">. </w:t>
      </w:r>
      <w:r w:rsidR="00060227" w:rsidRPr="003B35B9">
        <w:t>Drains</w:t>
      </w:r>
      <w:r w:rsidRPr="003B35B9">
        <w:t xml:space="preserve"> to a channeled outlet in the planter post or directly to the ground.</w:t>
      </w:r>
    </w:p>
    <w:p w14:paraId="4820325E" w14:textId="49754FB2" w:rsidR="00E00172" w:rsidRPr="003B35B9" w:rsidRDefault="00573A96" w:rsidP="00E00172">
      <w:pPr>
        <w:pStyle w:val="ARCATnote"/>
      </w:pPr>
      <w:r w:rsidRPr="003B35B9">
        <w:t xml:space="preserve">** NOTE TO SPECIFIER **  </w:t>
      </w:r>
      <w:r w:rsidR="00E00172" w:rsidRPr="003B35B9">
        <w:t>For interior applications, do not drill drain holes without consideration to drainage management</w:t>
      </w:r>
      <w:r w:rsidR="007D3D64" w:rsidRPr="003B35B9">
        <w:t xml:space="preserve">. </w:t>
      </w:r>
      <w:r w:rsidR="00301154" w:rsidRPr="003B35B9">
        <w:t>Manufacturer</w:t>
      </w:r>
      <w:r w:rsidR="00E00172" w:rsidRPr="003B35B9">
        <w:t xml:space="preserve"> can provide options and suggestions.</w:t>
      </w:r>
    </w:p>
    <w:p w14:paraId="3A43E03D" w14:textId="316C24DC" w:rsidR="006E4A58" w:rsidRPr="003B35B9" w:rsidRDefault="00E00172" w:rsidP="002D383A">
      <w:pPr>
        <w:pStyle w:val="ARCATParagraph"/>
      </w:pPr>
      <w:r w:rsidRPr="003B35B9">
        <w:t>Modular Construction</w:t>
      </w:r>
      <w:r w:rsidR="007D3D64" w:rsidRPr="003B35B9">
        <w:t xml:space="preserve">:  </w:t>
      </w:r>
      <w:r w:rsidR="006E4A58" w:rsidRPr="003B35B9">
        <w:t>A</w:t>
      </w:r>
      <w:r w:rsidRPr="003B35B9">
        <w:t xml:space="preserve">vailable in a variety of sizes, </w:t>
      </w:r>
      <w:r w:rsidR="00F650ED" w:rsidRPr="003B35B9">
        <w:t>shapes,</w:t>
      </w:r>
      <w:r w:rsidRPr="003B35B9">
        <w:t xml:space="preserve"> and heights.</w:t>
      </w:r>
    </w:p>
    <w:p w14:paraId="6AD53789" w14:textId="44BC44C4" w:rsidR="00DD54FE" w:rsidRPr="003B35B9" w:rsidRDefault="006E4A58" w:rsidP="00E00172">
      <w:pPr>
        <w:pStyle w:val="ARCATSubPara"/>
      </w:pPr>
      <w:r w:rsidRPr="003B35B9">
        <w:t>Posts</w:t>
      </w:r>
      <w:r w:rsidR="00DD54FE" w:rsidRPr="003B35B9">
        <w:t xml:space="preserve"> and Stiffeners</w:t>
      </w:r>
      <w:r w:rsidR="007D3D64" w:rsidRPr="003B35B9">
        <w:t xml:space="preserve">:  </w:t>
      </w:r>
      <w:r w:rsidRPr="003B35B9">
        <w:t>C</w:t>
      </w:r>
      <w:r w:rsidR="00E00172" w:rsidRPr="003B35B9">
        <w:t>ut to length</w:t>
      </w:r>
      <w:r w:rsidR="00E13393" w:rsidRPr="003B35B9">
        <w:t xml:space="preserve"> and</w:t>
      </w:r>
      <w:r w:rsidR="00E00172" w:rsidRPr="003B35B9">
        <w:t xml:space="preserve"> powder coated</w:t>
      </w:r>
      <w:r w:rsidR="0042467A" w:rsidRPr="003B35B9">
        <w:t>. I</w:t>
      </w:r>
      <w:r w:rsidR="00E00172" w:rsidRPr="003B35B9">
        <w:t>nclude</w:t>
      </w:r>
      <w:r w:rsidR="0042467A" w:rsidRPr="003B35B9">
        <w:t>s</w:t>
      </w:r>
      <w:r w:rsidR="00E00172" w:rsidRPr="003B35B9">
        <w:t xml:space="preserve"> caps and base covers</w:t>
      </w:r>
      <w:r w:rsidRPr="003B35B9">
        <w:t xml:space="preserve">, </w:t>
      </w:r>
      <w:r w:rsidR="00E00172" w:rsidRPr="003B35B9">
        <w:t>when requested.</w:t>
      </w:r>
    </w:p>
    <w:p w14:paraId="0A05C2A0" w14:textId="71591FB9" w:rsidR="00DD54FE" w:rsidRPr="003B35B9" w:rsidRDefault="00DD54FE" w:rsidP="00DD54FE">
      <w:pPr>
        <w:pStyle w:val="ARCATSubSub1"/>
      </w:pPr>
      <w:r w:rsidRPr="003B35B9">
        <w:t>Color</w:t>
      </w:r>
      <w:r w:rsidR="007D3D64" w:rsidRPr="003B35B9">
        <w:t xml:space="preserve">:  </w:t>
      </w:r>
      <w:r w:rsidRPr="003B35B9">
        <w:t>Determined by Architect from Manufacturer’s standard range.</w:t>
      </w:r>
    </w:p>
    <w:p w14:paraId="5F24D89A" w14:textId="23C7D003" w:rsidR="00E00172" w:rsidRPr="003B35B9" w:rsidRDefault="00AC4788" w:rsidP="00E00172">
      <w:pPr>
        <w:pStyle w:val="ARCATSubPara"/>
      </w:pPr>
      <w:r w:rsidRPr="003B35B9">
        <w:t>Panels</w:t>
      </w:r>
      <w:r w:rsidR="007D3D64" w:rsidRPr="003B35B9">
        <w:t xml:space="preserve">:  </w:t>
      </w:r>
      <w:r w:rsidR="00E91BF8" w:rsidRPr="003B35B9">
        <w:t>C</w:t>
      </w:r>
      <w:r w:rsidR="00E00172" w:rsidRPr="003B35B9">
        <w:t>ut to length and assembled, into the 4 sides of the finished planter</w:t>
      </w:r>
      <w:r w:rsidR="007D3D64" w:rsidRPr="003B35B9">
        <w:t xml:space="preserve">. </w:t>
      </w:r>
      <w:r w:rsidR="00E00172" w:rsidRPr="003B35B9">
        <w:t>Note</w:t>
      </w:r>
      <w:r w:rsidR="007D3D64" w:rsidRPr="003B35B9">
        <w:t xml:space="preserve">:  </w:t>
      </w:r>
      <w:r w:rsidRPr="003B35B9">
        <w:t>Panel</w:t>
      </w:r>
      <w:r w:rsidR="00E00172" w:rsidRPr="003B35B9">
        <w:t xml:space="preserve"> </w:t>
      </w:r>
      <w:r w:rsidR="00615BB3" w:rsidRPr="003B35B9">
        <w:t>H</w:t>
      </w:r>
      <w:r w:rsidR="00E00172" w:rsidRPr="003B35B9">
        <w:t>eight</w:t>
      </w:r>
      <w:r w:rsidR="00615BB3" w:rsidRPr="003B35B9">
        <w:t>s</w:t>
      </w:r>
      <w:r w:rsidR="007D3D64" w:rsidRPr="003B35B9">
        <w:t xml:space="preserve">:  </w:t>
      </w:r>
      <w:r w:rsidR="00E00172" w:rsidRPr="003B35B9">
        <w:t>6</w:t>
      </w:r>
      <w:r w:rsidR="00615BB3" w:rsidRPr="003B35B9">
        <w:t xml:space="preserve"> </w:t>
      </w:r>
      <w:r w:rsidR="00E00172" w:rsidRPr="003B35B9">
        <w:t>inch</w:t>
      </w:r>
      <w:r w:rsidR="00615BB3" w:rsidRPr="003B35B9">
        <w:t xml:space="preserve"> (</w:t>
      </w:r>
      <w:r w:rsidR="005E690B" w:rsidRPr="003B35B9">
        <w:t>152</w:t>
      </w:r>
      <w:r w:rsidR="00615BB3" w:rsidRPr="003B35B9">
        <w:t xml:space="preserve"> mm)</w:t>
      </w:r>
      <w:r w:rsidR="00E00172" w:rsidRPr="003B35B9">
        <w:t xml:space="preserve"> increments and does not need to equal the overall height of the planter (i.e. planter height </w:t>
      </w:r>
      <w:r w:rsidR="00FA6B0B" w:rsidRPr="003B35B9">
        <w:t xml:space="preserve">of </w:t>
      </w:r>
      <w:r w:rsidR="00E00172" w:rsidRPr="003B35B9">
        <w:t>24</w:t>
      </w:r>
      <w:r w:rsidR="00FA6B0B" w:rsidRPr="003B35B9">
        <w:t xml:space="preserve"> inches</w:t>
      </w:r>
      <w:r w:rsidR="005E690B" w:rsidRPr="003B35B9">
        <w:t xml:space="preserve"> (610</w:t>
      </w:r>
      <w:r w:rsidR="00D7532F" w:rsidRPr="003B35B9">
        <w:t xml:space="preserve"> mm)</w:t>
      </w:r>
      <w:r w:rsidR="00E00172" w:rsidRPr="003B35B9">
        <w:t xml:space="preserve"> with 18</w:t>
      </w:r>
      <w:r w:rsidR="00FA6B0B" w:rsidRPr="003B35B9">
        <w:t xml:space="preserve"> inches </w:t>
      </w:r>
      <w:r w:rsidR="00D7532F" w:rsidRPr="003B35B9">
        <w:t xml:space="preserve">(457 mm) </w:t>
      </w:r>
      <w:r w:rsidR="00E00172" w:rsidRPr="003B35B9">
        <w:t>of plank and 6</w:t>
      </w:r>
      <w:r w:rsidR="00FA6B0B" w:rsidRPr="003B35B9">
        <w:t xml:space="preserve"> inches</w:t>
      </w:r>
      <w:r w:rsidR="00D7532F" w:rsidRPr="003B35B9">
        <w:t xml:space="preserve"> (152 mm)</w:t>
      </w:r>
      <w:r w:rsidR="00E00172" w:rsidRPr="003B35B9">
        <w:t xml:space="preserve"> of exposed post).</w:t>
      </w:r>
    </w:p>
    <w:p w14:paraId="394E14BC" w14:textId="33064C60" w:rsidR="00E91BF8" w:rsidRPr="003B35B9" w:rsidRDefault="00E91BF8" w:rsidP="00E91BF8">
      <w:pPr>
        <w:pStyle w:val="ARCATSubSub1"/>
      </w:pPr>
      <w:r w:rsidRPr="003B35B9">
        <w:lastRenderedPageBreak/>
        <w:t>Color</w:t>
      </w:r>
      <w:r w:rsidR="007D3D64" w:rsidRPr="003B35B9">
        <w:t xml:space="preserve">:  </w:t>
      </w:r>
      <w:r w:rsidRPr="003B35B9">
        <w:t>Determined</w:t>
      </w:r>
      <w:r w:rsidR="007B5DD6">
        <w:t xml:space="preserve"> and Approved</w:t>
      </w:r>
      <w:r w:rsidRPr="003B35B9">
        <w:t xml:space="preserve"> by Architect from Manufacturer’s standard range.</w:t>
      </w:r>
    </w:p>
    <w:p w14:paraId="239665F0" w14:textId="4E60AB2E" w:rsidR="00E00172" w:rsidRPr="003B35B9" w:rsidRDefault="00E00172" w:rsidP="00E00172">
      <w:pPr>
        <w:pStyle w:val="ARCATSubPara"/>
      </w:pPr>
      <w:r w:rsidRPr="003B35B9">
        <w:t xml:space="preserve">Planter </w:t>
      </w:r>
      <w:r w:rsidR="00FA6B0B" w:rsidRPr="003B35B9">
        <w:t>T</w:t>
      </w:r>
      <w:r w:rsidRPr="003B35B9">
        <w:t>rays</w:t>
      </w:r>
      <w:r w:rsidR="007D3D64" w:rsidRPr="003B35B9">
        <w:t xml:space="preserve">:  </w:t>
      </w:r>
      <w:r w:rsidR="00FA6B0B" w:rsidRPr="003B35B9">
        <w:t>A</w:t>
      </w:r>
      <w:r w:rsidRPr="003B35B9">
        <w:t>rrive without drainage holes, unless specified at time of order. Holes can easily be drilled on site.</w:t>
      </w:r>
    </w:p>
    <w:p w14:paraId="0572152A" w14:textId="5DEE16B5" w:rsidR="00301154" w:rsidRPr="003B35B9" w:rsidRDefault="00301154" w:rsidP="00301154">
      <w:pPr>
        <w:pStyle w:val="ARCATnote"/>
      </w:pPr>
      <w:r w:rsidRPr="003B35B9">
        <w:t xml:space="preserve">** NOTE TO SPECIFIER **  Contact manufacturer for </w:t>
      </w:r>
      <w:r w:rsidR="00356CD2" w:rsidRPr="003B35B9">
        <w:t>more information on accessories.</w:t>
      </w:r>
    </w:p>
    <w:p w14:paraId="5D8A08D3" w14:textId="5BCCC5B9" w:rsidR="00FA6B0B" w:rsidRPr="003B35B9" w:rsidRDefault="00E00172" w:rsidP="00E00172">
      <w:pPr>
        <w:pStyle w:val="ARCATSubPara"/>
      </w:pPr>
      <w:r w:rsidRPr="003B35B9">
        <w:t>Accessories</w:t>
      </w:r>
      <w:r w:rsidR="007D3D64" w:rsidRPr="003B35B9">
        <w:t xml:space="preserve">:  </w:t>
      </w:r>
      <w:r w:rsidR="00FA6B0B" w:rsidRPr="003B35B9">
        <w:t>Available at time of order</w:t>
      </w:r>
      <w:r w:rsidR="00301154" w:rsidRPr="003B35B9">
        <w:t>.</w:t>
      </w:r>
    </w:p>
    <w:p w14:paraId="06DC32CC" w14:textId="53C9372C" w:rsidR="00FA6B0B" w:rsidRPr="003B35B9" w:rsidRDefault="00AC7426" w:rsidP="00FA6B0B">
      <w:pPr>
        <w:pStyle w:val="ARCATSubSub1"/>
      </w:pPr>
      <w:r w:rsidRPr="003B35B9">
        <w:t>Self-watering</w:t>
      </w:r>
      <w:r w:rsidR="00E00172" w:rsidRPr="003B35B9">
        <w:t xml:space="preserve"> tray</w:t>
      </w:r>
      <w:r w:rsidR="00FA6B0B" w:rsidRPr="003B35B9">
        <w:t>s.</w:t>
      </w:r>
    </w:p>
    <w:p w14:paraId="46727222" w14:textId="4B786945" w:rsidR="00FA6B0B" w:rsidRPr="003B35B9" w:rsidRDefault="00FA6B0B" w:rsidP="00FA6B0B">
      <w:pPr>
        <w:pStyle w:val="ARCATSubSub1"/>
      </w:pPr>
      <w:r w:rsidRPr="003B35B9">
        <w:t>I</w:t>
      </w:r>
      <w:r w:rsidR="00E00172" w:rsidRPr="003B35B9">
        <w:t>rrigation system</w:t>
      </w:r>
      <w:r w:rsidRPr="003B35B9">
        <w:t>s.</w:t>
      </w:r>
    </w:p>
    <w:p w14:paraId="6013AABD" w14:textId="2ABC65E1" w:rsidR="00FA6B0B" w:rsidRDefault="00E00172" w:rsidP="00FA6B0B">
      <w:pPr>
        <w:pStyle w:val="ARCATSubSub1"/>
      </w:pPr>
      <w:proofErr w:type="spellStart"/>
      <w:r w:rsidRPr="003B35B9">
        <w:t>NatureScreen</w:t>
      </w:r>
      <w:proofErr w:type="spellEnd"/>
      <w:r w:rsidRPr="003B35B9">
        <w:t xml:space="preserve"> Trellis attachments</w:t>
      </w:r>
      <w:r w:rsidR="00B23040">
        <w:t>.</w:t>
      </w:r>
    </w:p>
    <w:p w14:paraId="0DB54B5C" w14:textId="7338FA17" w:rsidR="007B5DD6" w:rsidRPr="003B35B9" w:rsidRDefault="007B5DD6" w:rsidP="00FA6B0B">
      <w:pPr>
        <w:pStyle w:val="ARCATSubSub1"/>
      </w:pPr>
      <w:r>
        <w:t>Pest covers</w:t>
      </w:r>
      <w:r w:rsidR="00B23040">
        <w:t>.</w:t>
      </w:r>
    </w:p>
    <w:p w14:paraId="5BD1616E" w14:textId="7D2EFE26" w:rsidR="00E00172" w:rsidRPr="003B35B9" w:rsidRDefault="00FA6B0B" w:rsidP="00FA6B0B">
      <w:pPr>
        <w:pStyle w:val="ARCATSubSub1"/>
      </w:pPr>
      <w:r w:rsidRPr="003B35B9">
        <w:t>Lighting</w:t>
      </w:r>
      <w:r w:rsidR="00E00172" w:rsidRPr="003B35B9">
        <w:t>.</w:t>
      </w:r>
    </w:p>
    <w:p w14:paraId="0A93B07A" w14:textId="43C3539B" w:rsidR="00E00172" w:rsidRPr="003B35B9" w:rsidRDefault="00E00172" w:rsidP="00E00172">
      <w:pPr>
        <w:pStyle w:val="ARCATParagraph"/>
      </w:pPr>
      <w:r w:rsidRPr="003B35B9">
        <w:t>Finish</w:t>
      </w:r>
      <w:r w:rsidR="007D3D64" w:rsidRPr="003B35B9">
        <w:t xml:space="preserve">:  </w:t>
      </w:r>
    </w:p>
    <w:p w14:paraId="3018DDA9" w14:textId="3BBBA7B0" w:rsidR="00356CD2" w:rsidRPr="003B35B9" w:rsidRDefault="00356CD2" w:rsidP="00E00172">
      <w:pPr>
        <w:pStyle w:val="ARCATSubPara"/>
      </w:pPr>
      <w:r w:rsidRPr="003B35B9">
        <w:t>A</w:t>
      </w:r>
      <w:r w:rsidR="00E00172" w:rsidRPr="003B35B9">
        <w:t xml:space="preserve">luminum </w:t>
      </w:r>
      <w:r w:rsidRPr="003B35B9">
        <w:t>P</w:t>
      </w:r>
      <w:r w:rsidR="00E00172" w:rsidRPr="003B35B9">
        <w:t>arts</w:t>
      </w:r>
      <w:r w:rsidR="007D3D64" w:rsidRPr="003B35B9">
        <w:t xml:space="preserve">:  </w:t>
      </w:r>
      <w:r w:rsidRPr="003B35B9">
        <w:t>Textured.</w:t>
      </w:r>
    </w:p>
    <w:p w14:paraId="5EE5E0EE" w14:textId="5106600E" w:rsidR="00E00172" w:rsidRPr="003B35B9" w:rsidRDefault="00356CD2" w:rsidP="00E00172">
      <w:pPr>
        <w:pStyle w:val="ARCATSubPara"/>
      </w:pPr>
      <w:r w:rsidRPr="003B35B9">
        <w:t>Aluminum Parts</w:t>
      </w:r>
      <w:r w:rsidR="007D3D64" w:rsidRPr="003B35B9">
        <w:t xml:space="preserve">:  </w:t>
      </w:r>
      <w:r w:rsidRPr="003B35B9">
        <w:t>Satin.</w:t>
      </w:r>
    </w:p>
    <w:p w14:paraId="33F2F589" w14:textId="709B57C2" w:rsidR="00E00172" w:rsidRPr="003B35B9" w:rsidRDefault="00A50A51" w:rsidP="00E00172">
      <w:pPr>
        <w:pStyle w:val="ARCATSubPara"/>
      </w:pPr>
      <w:r w:rsidRPr="003B35B9">
        <w:t>Panels</w:t>
      </w:r>
      <w:r w:rsidR="00E00172" w:rsidRPr="003B35B9">
        <w:t xml:space="preserve"> have a natural matte finish</w:t>
      </w:r>
      <w:r w:rsidR="00356CD2" w:rsidRPr="003B35B9">
        <w:t>.</w:t>
      </w:r>
    </w:p>
    <w:p w14:paraId="4E65955C" w14:textId="607A5E70" w:rsidR="00FD064B" w:rsidRPr="003B35B9" w:rsidRDefault="00FD064B" w:rsidP="00FD064B">
      <w:pPr>
        <w:pStyle w:val="ARCATnote"/>
      </w:pPr>
      <w:r w:rsidRPr="003B35B9">
        <w:t>** NOTE TO SPECIFIER **  Made to order sizes always available. Delete planter type options and dimensions not required.</w:t>
      </w:r>
    </w:p>
    <w:p w14:paraId="0AC251E7" w14:textId="1C150CA2" w:rsidR="00E00172" w:rsidRPr="003B35B9" w:rsidRDefault="005B1B89" w:rsidP="00E00172">
      <w:pPr>
        <w:pStyle w:val="ARCATParagraph"/>
      </w:pPr>
      <w:r w:rsidRPr="003B35B9">
        <w:t xml:space="preserve">Planter </w:t>
      </w:r>
      <w:r w:rsidR="00E00172" w:rsidRPr="003B35B9">
        <w:t>Sizes</w:t>
      </w:r>
      <w:r w:rsidR="007D3D64" w:rsidRPr="003B35B9">
        <w:t xml:space="preserve">:  </w:t>
      </w:r>
    </w:p>
    <w:p w14:paraId="5BCCC92F" w14:textId="7A6DEA24" w:rsidR="00E00172" w:rsidRPr="003B35B9" w:rsidRDefault="00E00172" w:rsidP="00E00172">
      <w:pPr>
        <w:pStyle w:val="ARCATSubPara"/>
      </w:pPr>
      <w:r w:rsidRPr="003B35B9">
        <w:t xml:space="preserve">All </w:t>
      </w:r>
      <w:r w:rsidR="00B4436E">
        <w:t>34</w:t>
      </w:r>
      <w:r w:rsidR="00B23040">
        <w:t xml:space="preserve"> inches (864 mm) h</w:t>
      </w:r>
      <w:r w:rsidR="00B4436E">
        <w:t xml:space="preserve">igh </w:t>
      </w:r>
      <w:r w:rsidRPr="003B35B9">
        <w:t>planters listed meet ADA side roll up standard.</w:t>
      </w:r>
    </w:p>
    <w:p w14:paraId="5A4EE7BD" w14:textId="1F1F67D9" w:rsidR="00E00172" w:rsidRPr="003B35B9" w:rsidRDefault="005A0FDA" w:rsidP="005B1B89">
      <w:pPr>
        <w:pStyle w:val="ARCATSubPara"/>
      </w:pPr>
      <w:r w:rsidRPr="003B35B9">
        <w:t>Elevated</w:t>
      </w:r>
      <w:r w:rsidR="00E00172" w:rsidRPr="003B35B9">
        <w:t xml:space="preserve"> planters</w:t>
      </w:r>
      <w:r w:rsidR="005B1B89" w:rsidRPr="003B35B9">
        <w:t xml:space="preserve">, including tray. </w:t>
      </w:r>
      <w:proofErr w:type="gramStart"/>
      <w:r w:rsidR="005B1B89" w:rsidRPr="003B35B9">
        <w:t>S</w:t>
      </w:r>
      <w:r w:rsidR="00E00172" w:rsidRPr="003B35B9">
        <w:t>tandard</w:t>
      </w:r>
      <w:proofErr w:type="gramEnd"/>
      <w:r w:rsidR="00E00172" w:rsidRPr="003B35B9">
        <w:t xml:space="preserve"> design is 3 planks of coverage or 18 inches.</w:t>
      </w:r>
    </w:p>
    <w:p w14:paraId="201D2B6F" w14:textId="7F909FFA" w:rsidR="00E00172" w:rsidRPr="003B35B9" w:rsidRDefault="00E00172" w:rsidP="00E00172">
      <w:pPr>
        <w:pStyle w:val="ARCATSubSub1"/>
      </w:pPr>
      <w:r w:rsidRPr="003B35B9">
        <w:t>Dimensions</w:t>
      </w:r>
      <w:r w:rsidR="006A64FB" w:rsidRPr="003B35B9">
        <w:t xml:space="preserve"> (</w:t>
      </w:r>
      <w:proofErr w:type="spellStart"/>
      <w:r w:rsidR="006A64FB" w:rsidRPr="003B35B9">
        <w:t>Hx</w:t>
      </w:r>
      <w:r w:rsidR="005B1B89" w:rsidRPr="003B35B9">
        <w:t>LxD</w:t>
      </w:r>
      <w:proofErr w:type="spellEnd"/>
      <w:r w:rsidR="005B1B89" w:rsidRPr="003B35B9">
        <w:t>)</w:t>
      </w:r>
      <w:r w:rsidR="007D3D64" w:rsidRPr="003B35B9">
        <w:t xml:space="preserve">:  </w:t>
      </w:r>
      <w:r w:rsidRPr="003B35B9">
        <w:t>18 x 36 x 34</w:t>
      </w:r>
      <w:r w:rsidR="005B1B89" w:rsidRPr="003B35B9">
        <w:t xml:space="preserve"> inches (</w:t>
      </w:r>
      <w:r w:rsidR="00D7532F" w:rsidRPr="003B35B9">
        <w:t xml:space="preserve">457 x </w:t>
      </w:r>
      <w:r w:rsidR="001A1962" w:rsidRPr="003B35B9">
        <w:t xml:space="preserve">914 x </w:t>
      </w:r>
      <w:r w:rsidR="0028625D" w:rsidRPr="003B35B9">
        <w:t>864</w:t>
      </w:r>
      <w:r w:rsidR="005B1B89" w:rsidRPr="003B35B9">
        <w:t xml:space="preserve"> mm).</w:t>
      </w:r>
    </w:p>
    <w:p w14:paraId="1A17F8C6" w14:textId="080B54CB" w:rsidR="00E00172" w:rsidRPr="003B35B9" w:rsidRDefault="005B1B89" w:rsidP="00E00172">
      <w:pPr>
        <w:pStyle w:val="ARCATSubSub1"/>
      </w:pPr>
      <w:r w:rsidRPr="003B35B9">
        <w:t>Dimensions (</w:t>
      </w:r>
      <w:proofErr w:type="spellStart"/>
      <w:r w:rsidRPr="003B35B9">
        <w:t>HxLxD</w:t>
      </w:r>
      <w:proofErr w:type="spellEnd"/>
      <w:r w:rsidRPr="003B35B9">
        <w:t>)</w:t>
      </w:r>
      <w:r w:rsidR="007D3D64" w:rsidRPr="003B35B9">
        <w:t xml:space="preserve">:  </w:t>
      </w:r>
      <w:r w:rsidR="00E00172" w:rsidRPr="003B35B9">
        <w:t>18 x 48 x 34</w:t>
      </w:r>
      <w:r w:rsidRPr="003B35B9">
        <w:t xml:space="preserve"> inches (</w:t>
      </w:r>
      <w:r w:rsidR="00D7532F" w:rsidRPr="003B35B9">
        <w:t xml:space="preserve">457 x </w:t>
      </w:r>
      <w:r w:rsidR="001A1962" w:rsidRPr="003B35B9">
        <w:t xml:space="preserve">1219 x </w:t>
      </w:r>
      <w:r w:rsidR="000C01DF" w:rsidRPr="003B35B9">
        <w:t>864</w:t>
      </w:r>
      <w:r w:rsidRPr="003B35B9">
        <w:t xml:space="preserve"> mm).</w:t>
      </w:r>
    </w:p>
    <w:p w14:paraId="24AF874B" w14:textId="3B5F2694" w:rsidR="00E00172" w:rsidRPr="003B35B9" w:rsidRDefault="005B1B89" w:rsidP="00E00172">
      <w:pPr>
        <w:pStyle w:val="ARCATSubSub1"/>
      </w:pPr>
      <w:r w:rsidRPr="003B35B9">
        <w:t>Dimensions (</w:t>
      </w:r>
      <w:proofErr w:type="spellStart"/>
      <w:r w:rsidRPr="003B35B9">
        <w:t>HxLxD</w:t>
      </w:r>
      <w:proofErr w:type="spellEnd"/>
      <w:r w:rsidRPr="003B35B9">
        <w:t>)</w:t>
      </w:r>
      <w:r w:rsidR="007D3D64" w:rsidRPr="003B35B9">
        <w:t xml:space="preserve">:  </w:t>
      </w:r>
      <w:r w:rsidR="00E00172" w:rsidRPr="003B35B9">
        <w:t>24 x 48x 34</w:t>
      </w:r>
      <w:r w:rsidRPr="003B35B9">
        <w:t xml:space="preserve"> inches (</w:t>
      </w:r>
      <w:r w:rsidR="00D7532F" w:rsidRPr="003B35B9">
        <w:t xml:space="preserve">610 x </w:t>
      </w:r>
      <w:r w:rsidR="001A1962" w:rsidRPr="003B35B9">
        <w:t xml:space="preserve">1219 x </w:t>
      </w:r>
      <w:r w:rsidR="000C01DF" w:rsidRPr="003B35B9">
        <w:t>864</w:t>
      </w:r>
      <w:r w:rsidRPr="003B35B9">
        <w:t xml:space="preserve"> mm).</w:t>
      </w:r>
    </w:p>
    <w:p w14:paraId="7CE60708" w14:textId="5CF2F7C9" w:rsidR="00E00172" w:rsidRPr="003B35B9" w:rsidRDefault="005B1B89" w:rsidP="00E00172">
      <w:pPr>
        <w:pStyle w:val="ARCATSubSub1"/>
      </w:pPr>
      <w:r w:rsidRPr="003B35B9">
        <w:t>Dimensions (</w:t>
      </w:r>
      <w:proofErr w:type="spellStart"/>
      <w:r w:rsidRPr="003B35B9">
        <w:t>HxLxD</w:t>
      </w:r>
      <w:proofErr w:type="spellEnd"/>
      <w:r w:rsidRPr="003B35B9">
        <w:t>)</w:t>
      </w:r>
      <w:r w:rsidR="007D3D64" w:rsidRPr="003B35B9">
        <w:t xml:space="preserve">:  </w:t>
      </w:r>
      <w:r w:rsidR="00E00172" w:rsidRPr="003B35B9">
        <w:t>24 x 60 x 34</w:t>
      </w:r>
      <w:r w:rsidRPr="003B35B9">
        <w:t xml:space="preserve"> inches (</w:t>
      </w:r>
      <w:r w:rsidR="00D7532F" w:rsidRPr="003B35B9">
        <w:t xml:space="preserve">610 x </w:t>
      </w:r>
      <w:r w:rsidR="00E53C73" w:rsidRPr="003B35B9">
        <w:t xml:space="preserve">1524 x </w:t>
      </w:r>
      <w:r w:rsidR="000C01DF" w:rsidRPr="003B35B9">
        <w:t>864</w:t>
      </w:r>
      <w:r w:rsidRPr="003B35B9">
        <w:t xml:space="preserve"> mm).</w:t>
      </w:r>
    </w:p>
    <w:p w14:paraId="1FA8C65A" w14:textId="01DACC84" w:rsidR="00E00172" w:rsidRPr="003B35B9" w:rsidRDefault="005B1B89" w:rsidP="00E00172">
      <w:pPr>
        <w:pStyle w:val="ARCATSubSub1"/>
      </w:pPr>
      <w:r w:rsidRPr="003B35B9">
        <w:t>Dimensions (</w:t>
      </w:r>
      <w:proofErr w:type="spellStart"/>
      <w:r w:rsidRPr="003B35B9">
        <w:t>HxLxD</w:t>
      </w:r>
      <w:proofErr w:type="spellEnd"/>
      <w:r w:rsidRPr="003B35B9">
        <w:t>)</w:t>
      </w:r>
      <w:r w:rsidR="007D3D64" w:rsidRPr="003B35B9">
        <w:t xml:space="preserve">:  </w:t>
      </w:r>
      <w:r w:rsidR="00E00172" w:rsidRPr="003B35B9">
        <w:t>24 x 72 x 34</w:t>
      </w:r>
      <w:r w:rsidRPr="003B35B9">
        <w:t xml:space="preserve"> inches (</w:t>
      </w:r>
      <w:r w:rsidR="00D7532F" w:rsidRPr="003B35B9">
        <w:t xml:space="preserve">610 x </w:t>
      </w:r>
      <w:r w:rsidR="00E53C73" w:rsidRPr="003B35B9">
        <w:t xml:space="preserve">1829 x </w:t>
      </w:r>
      <w:r w:rsidR="000C01DF" w:rsidRPr="003B35B9">
        <w:t>864</w:t>
      </w:r>
      <w:r w:rsidRPr="003B35B9">
        <w:t xml:space="preserve"> mm).</w:t>
      </w:r>
    </w:p>
    <w:p w14:paraId="149B8DC2" w14:textId="79AEE757" w:rsidR="00E97288" w:rsidRPr="003B35B9" w:rsidRDefault="00E97288" w:rsidP="00E97288">
      <w:pPr>
        <w:pStyle w:val="ARCATSubSub1"/>
      </w:pPr>
      <w:r w:rsidRPr="003B35B9">
        <w:t>Dimensions (</w:t>
      </w:r>
      <w:proofErr w:type="spellStart"/>
      <w:r w:rsidRPr="003B35B9">
        <w:t>HxLxD</w:t>
      </w:r>
      <w:proofErr w:type="spellEnd"/>
      <w:r w:rsidRPr="003B35B9">
        <w:t>)</w:t>
      </w:r>
      <w:r w:rsidR="007D3D64" w:rsidRPr="003B35B9">
        <w:t xml:space="preserve">:  </w:t>
      </w:r>
      <w:r w:rsidRPr="003B35B9">
        <w:t xml:space="preserve">___ x ___ </w:t>
      </w:r>
      <w:proofErr w:type="spellStart"/>
      <w:r w:rsidRPr="003B35B9">
        <w:t>x</w:t>
      </w:r>
      <w:proofErr w:type="spellEnd"/>
      <w:r w:rsidRPr="003B35B9">
        <w:t xml:space="preserve"> ___ inches ( mm).</w:t>
      </w:r>
    </w:p>
    <w:p w14:paraId="2E9A1A4D" w14:textId="690C62A1" w:rsidR="00E97288" w:rsidRPr="003B35B9" w:rsidRDefault="00E97288" w:rsidP="00E97288">
      <w:pPr>
        <w:pStyle w:val="ARCATnote"/>
      </w:pPr>
      <w:r w:rsidRPr="003B35B9">
        <w:t>** NOTE TO SPECIFIER **  P</w:t>
      </w:r>
      <w:r w:rsidR="00F017D9" w:rsidRPr="003B35B9">
        <w:t>l</w:t>
      </w:r>
      <w:r w:rsidRPr="003B35B9">
        <w:t>ant</w:t>
      </w:r>
      <w:r w:rsidR="00F017D9" w:rsidRPr="003B35B9">
        <w:t>er heights are</w:t>
      </w:r>
      <w:r w:rsidRPr="003B35B9">
        <w:t xml:space="preserve"> in 6 inch (1582 mm) increments</w:t>
      </w:r>
      <w:r w:rsidR="00F017D9" w:rsidRPr="003B35B9">
        <w:t>, starting at 18 inches (457 mm)</w:t>
      </w:r>
    </w:p>
    <w:p w14:paraId="5F4AD0F8" w14:textId="0B49CF10" w:rsidR="007D3D64" w:rsidRPr="003B35B9" w:rsidRDefault="00E97288" w:rsidP="00E97288">
      <w:pPr>
        <w:pStyle w:val="ARCATSubSub2"/>
      </w:pPr>
      <w:r w:rsidRPr="003B35B9">
        <w:t>Desired Plant</w:t>
      </w:r>
      <w:r w:rsidR="007A1755">
        <w:t>er</w:t>
      </w:r>
      <w:r w:rsidRPr="003B35B9">
        <w:t xml:space="preserve"> Depth</w:t>
      </w:r>
      <w:r w:rsidR="007D3D64" w:rsidRPr="003B35B9">
        <w:t xml:space="preserve">. </w:t>
      </w:r>
      <w:r w:rsidRPr="003B35B9">
        <w:t>___ inches ( mm)</w:t>
      </w:r>
      <w:r w:rsidR="007D3D64" w:rsidRPr="003B35B9">
        <w:t>.</w:t>
      </w:r>
    </w:p>
    <w:p w14:paraId="28CE3BB2" w14:textId="5B19B769" w:rsidR="00E00172" w:rsidRPr="003B35B9" w:rsidRDefault="005A0FDA" w:rsidP="00E00172">
      <w:pPr>
        <w:pStyle w:val="ARCATSubPara"/>
      </w:pPr>
      <w:r w:rsidRPr="003B35B9">
        <w:t>Planters</w:t>
      </w:r>
      <w:r w:rsidR="00E00172" w:rsidRPr="003B35B9">
        <w:t>, Typically 24 inches Deep. Standard sizes, including tray:</w:t>
      </w:r>
    </w:p>
    <w:p w14:paraId="0AD4DCB5" w14:textId="42E4AE59" w:rsidR="00E00172" w:rsidRPr="003B35B9" w:rsidRDefault="005B1B89" w:rsidP="00E00172">
      <w:pPr>
        <w:pStyle w:val="ARCATSubSub1"/>
      </w:pPr>
      <w:r w:rsidRPr="003B35B9">
        <w:t>Dimensions (</w:t>
      </w:r>
      <w:proofErr w:type="spellStart"/>
      <w:r w:rsidRPr="003B35B9">
        <w:t>HxLxD</w:t>
      </w:r>
      <w:proofErr w:type="spellEnd"/>
      <w:r w:rsidRPr="003B35B9">
        <w:t>)</w:t>
      </w:r>
      <w:r w:rsidR="007D3D64" w:rsidRPr="003B35B9">
        <w:t xml:space="preserve">:  </w:t>
      </w:r>
      <w:r w:rsidR="005A0FDA" w:rsidRPr="003B35B9">
        <w:t xml:space="preserve">18 x </w:t>
      </w:r>
      <w:r w:rsidR="00E00172" w:rsidRPr="003B35B9">
        <w:t xml:space="preserve">24 x 24 </w:t>
      </w:r>
      <w:r w:rsidRPr="003B35B9">
        <w:t>inches (</w:t>
      </w:r>
      <w:r w:rsidR="00F017D9" w:rsidRPr="003B35B9">
        <w:t>457</w:t>
      </w:r>
      <w:r w:rsidR="000C01DF" w:rsidRPr="003B35B9">
        <w:t xml:space="preserve"> x</w:t>
      </w:r>
      <w:r w:rsidRPr="003B35B9">
        <w:t xml:space="preserve"> </w:t>
      </w:r>
      <w:r w:rsidR="00884C07" w:rsidRPr="003B35B9">
        <w:t xml:space="preserve">610 x </w:t>
      </w:r>
      <w:r w:rsidR="00F017D9" w:rsidRPr="003B35B9">
        <w:t>610</w:t>
      </w:r>
      <w:r w:rsidR="00BE1893" w:rsidRPr="003B35B9">
        <w:t xml:space="preserve"> </w:t>
      </w:r>
      <w:r w:rsidRPr="003B35B9">
        <w:t>mm).</w:t>
      </w:r>
    </w:p>
    <w:p w14:paraId="2323B258" w14:textId="5361E90C" w:rsidR="00E00172" w:rsidRPr="003B35B9" w:rsidRDefault="005B1B89" w:rsidP="00E00172">
      <w:pPr>
        <w:pStyle w:val="ARCATSubSub1"/>
      </w:pPr>
      <w:r w:rsidRPr="003B35B9">
        <w:t>Dimensions (</w:t>
      </w:r>
      <w:proofErr w:type="spellStart"/>
      <w:r w:rsidRPr="003B35B9">
        <w:t>HxLxD</w:t>
      </w:r>
      <w:proofErr w:type="spellEnd"/>
      <w:r w:rsidRPr="003B35B9">
        <w:t>)</w:t>
      </w:r>
      <w:r w:rsidR="007D3D64" w:rsidRPr="003B35B9">
        <w:t xml:space="preserve">:  </w:t>
      </w:r>
      <w:r w:rsidR="005A0FDA" w:rsidRPr="003B35B9">
        <w:t>18</w:t>
      </w:r>
      <w:r w:rsidR="00E00172" w:rsidRPr="003B35B9">
        <w:t xml:space="preserve"> x 48 </w:t>
      </w:r>
      <w:r w:rsidR="005A0FDA" w:rsidRPr="003B35B9">
        <w:t xml:space="preserve">x 24 </w:t>
      </w:r>
      <w:r w:rsidRPr="003B35B9">
        <w:t>inches (</w:t>
      </w:r>
      <w:r w:rsidR="00F017D9" w:rsidRPr="003B35B9">
        <w:t>457</w:t>
      </w:r>
      <w:r w:rsidR="000C01DF" w:rsidRPr="003B35B9">
        <w:t xml:space="preserve"> x</w:t>
      </w:r>
      <w:r w:rsidRPr="003B35B9">
        <w:t xml:space="preserve"> </w:t>
      </w:r>
      <w:r w:rsidR="00884C07" w:rsidRPr="003B35B9">
        <w:t xml:space="preserve">1219 </w:t>
      </w:r>
      <w:r w:rsidR="00BE1893" w:rsidRPr="003B35B9">
        <w:t xml:space="preserve">x </w:t>
      </w:r>
      <w:r w:rsidR="00F017D9" w:rsidRPr="003B35B9">
        <w:t>610</w:t>
      </w:r>
      <w:r w:rsidR="00BE1893" w:rsidRPr="003B35B9">
        <w:t xml:space="preserve"> </w:t>
      </w:r>
      <w:r w:rsidRPr="003B35B9">
        <w:t>mm).</w:t>
      </w:r>
    </w:p>
    <w:p w14:paraId="2B7DA25A" w14:textId="2E7A9CF6" w:rsidR="00E00172" w:rsidRPr="003B35B9" w:rsidRDefault="005B1B89" w:rsidP="00E00172">
      <w:pPr>
        <w:pStyle w:val="ARCATSubSub1"/>
      </w:pPr>
      <w:r w:rsidRPr="003B35B9">
        <w:t>Dimensions (</w:t>
      </w:r>
      <w:proofErr w:type="spellStart"/>
      <w:r w:rsidRPr="003B35B9">
        <w:t>HxLxD</w:t>
      </w:r>
      <w:proofErr w:type="spellEnd"/>
      <w:r w:rsidRPr="003B35B9">
        <w:t>)</w:t>
      </w:r>
      <w:r w:rsidR="007D3D64" w:rsidRPr="003B35B9">
        <w:t xml:space="preserve">:  </w:t>
      </w:r>
      <w:r w:rsidR="005A0FDA" w:rsidRPr="003B35B9">
        <w:t xml:space="preserve">18 x </w:t>
      </w:r>
      <w:r w:rsidR="00E00172" w:rsidRPr="003B35B9">
        <w:t xml:space="preserve">60 x </w:t>
      </w:r>
      <w:r w:rsidR="005A0FDA" w:rsidRPr="003B35B9">
        <w:t>24</w:t>
      </w:r>
      <w:r w:rsidRPr="003B35B9">
        <w:t xml:space="preserve"> inches (</w:t>
      </w:r>
      <w:r w:rsidR="00F017D9" w:rsidRPr="003B35B9">
        <w:t>457</w:t>
      </w:r>
      <w:r w:rsidR="000C01DF" w:rsidRPr="003B35B9">
        <w:t xml:space="preserve"> x</w:t>
      </w:r>
      <w:r w:rsidRPr="003B35B9">
        <w:t xml:space="preserve"> </w:t>
      </w:r>
      <w:r w:rsidR="00BE1893" w:rsidRPr="003B35B9">
        <w:t xml:space="preserve">1524 x </w:t>
      </w:r>
      <w:r w:rsidR="00F017D9" w:rsidRPr="003B35B9">
        <w:t>610</w:t>
      </w:r>
      <w:r w:rsidR="00BE1893" w:rsidRPr="003B35B9">
        <w:t xml:space="preserve"> </w:t>
      </w:r>
      <w:r w:rsidRPr="003B35B9">
        <w:t>mm).</w:t>
      </w:r>
    </w:p>
    <w:p w14:paraId="0DCA1C02" w14:textId="0A1C9539" w:rsidR="00E00172" w:rsidRPr="003B35B9" w:rsidRDefault="005B1B89" w:rsidP="00E00172">
      <w:pPr>
        <w:pStyle w:val="ARCATSubSub1"/>
      </w:pPr>
      <w:r w:rsidRPr="003B35B9">
        <w:t>Dimensions (</w:t>
      </w:r>
      <w:proofErr w:type="spellStart"/>
      <w:r w:rsidRPr="003B35B9">
        <w:t>HxLxD</w:t>
      </w:r>
      <w:proofErr w:type="spellEnd"/>
      <w:r w:rsidRPr="003B35B9">
        <w:t>)</w:t>
      </w:r>
      <w:r w:rsidR="007D3D64" w:rsidRPr="003B35B9">
        <w:t xml:space="preserve">:  </w:t>
      </w:r>
      <w:r w:rsidR="005A0FDA" w:rsidRPr="003B35B9">
        <w:t>18</w:t>
      </w:r>
      <w:r w:rsidR="00E00172" w:rsidRPr="003B35B9">
        <w:t xml:space="preserve"> x 72 x </w:t>
      </w:r>
      <w:r w:rsidR="005A0FDA" w:rsidRPr="003B35B9">
        <w:t>24</w:t>
      </w:r>
      <w:r w:rsidRPr="003B35B9">
        <w:t xml:space="preserve"> inches (</w:t>
      </w:r>
      <w:r w:rsidR="00F017D9" w:rsidRPr="003B35B9">
        <w:t>457</w:t>
      </w:r>
      <w:r w:rsidR="000C01DF" w:rsidRPr="003B35B9">
        <w:t xml:space="preserve"> x</w:t>
      </w:r>
      <w:r w:rsidRPr="003B35B9">
        <w:t xml:space="preserve"> </w:t>
      </w:r>
      <w:r w:rsidR="00BE1893" w:rsidRPr="003B35B9">
        <w:t xml:space="preserve">1829 x </w:t>
      </w:r>
      <w:r w:rsidR="00F017D9" w:rsidRPr="003B35B9">
        <w:t>610</w:t>
      </w:r>
      <w:r w:rsidR="00BE1893" w:rsidRPr="003B35B9">
        <w:t xml:space="preserve"> </w:t>
      </w:r>
      <w:r w:rsidRPr="003B35B9">
        <w:t>mm).</w:t>
      </w:r>
    </w:p>
    <w:p w14:paraId="1DA12CE1" w14:textId="15516911" w:rsidR="00E00172" w:rsidRPr="003B35B9" w:rsidRDefault="005B1B89" w:rsidP="00E00172">
      <w:pPr>
        <w:pStyle w:val="ARCATSubSub1"/>
      </w:pPr>
      <w:r w:rsidRPr="003B35B9">
        <w:t>Dimensions (</w:t>
      </w:r>
      <w:proofErr w:type="spellStart"/>
      <w:r w:rsidRPr="003B35B9">
        <w:t>HxLxD</w:t>
      </w:r>
      <w:proofErr w:type="spellEnd"/>
      <w:r w:rsidRPr="003B35B9">
        <w:t>)</w:t>
      </w:r>
      <w:r w:rsidR="007D3D64" w:rsidRPr="003B35B9">
        <w:t xml:space="preserve">:  </w:t>
      </w:r>
      <w:r w:rsidR="00E00172" w:rsidRPr="003B35B9">
        <w:t>24 x 24 x 24</w:t>
      </w:r>
      <w:r w:rsidRPr="003B35B9">
        <w:t xml:space="preserve"> inches (</w:t>
      </w:r>
      <w:proofErr w:type="gramStart"/>
      <w:r w:rsidR="000C01DF" w:rsidRPr="003B35B9">
        <w:t>610</w:t>
      </w:r>
      <w:proofErr w:type="gramEnd"/>
      <w:r w:rsidR="000C01DF" w:rsidRPr="003B35B9">
        <w:t xml:space="preserve"> x</w:t>
      </w:r>
      <w:r w:rsidRPr="003B35B9">
        <w:t xml:space="preserve"> </w:t>
      </w:r>
      <w:r w:rsidR="00884C07" w:rsidRPr="003B35B9">
        <w:t xml:space="preserve">610 x </w:t>
      </w:r>
      <w:r w:rsidR="00BE1893" w:rsidRPr="003B35B9">
        <w:t xml:space="preserve">610 </w:t>
      </w:r>
      <w:r w:rsidRPr="003B35B9">
        <w:t>mm).</w:t>
      </w:r>
    </w:p>
    <w:p w14:paraId="4B437766" w14:textId="6097168E" w:rsidR="00E00172" w:rsidRPr="003B35B9" w:rsidRDefault="005B1B89" w:rsidP="00E00172">
      <w:pPr>
        <w:pStyle w:val="ARCATSubSub1"/>
      </w:pPr>
      <w:r w:rsidRPr="003B35B9">
        <w:t>Dimensions (</w:t>
      </w:r>
      <w:proofErr w:type="spellStart"/>
      <w:r w:rsidRPr="003B35B9">
        <w:t>HxLxD</w:t>
      </w:r>
      <w:proofErr w:type="spellEnd"/>
      <w:r w:rsidRPr="003B35B9">
        <w:t>)</w:t>
      </w:r>
      <w:r w:rsidR="007D3D64" w:rsidRPr="003B35B9">
        <w:t xml:space="preserve">:  </w:t>
      </w:r>
      <w:r w:rsidR="00E00172" w:rsidRPr="003B35B9">
        <w:t>24 x 48 x 24</w:t>
      </w:r>
      <w:r w:rsidRPr="003B35B9">
        <w:t xml:space="preserve"> inches (</w:t>
      </w:r>
      <w:r w:rsidR="000C01DF" w:rsidRPr="003B35B9">
        <w:t>610 x</w:t>
      </w:r>
      <w:r w:rsidRPr="003B35B9">
        <w:t xml:space="preserve"> </w:t>
      </w:r>
      <w:r w:rsidR="00BE1893" w:rsidRPr="003B35B9">
        <w:t xml:space="preserve">1219 x 610 </w:t>
      </w:r>
      <w:r w:rsidRPr="003B35B9">
        <w:t>mm).</w:t>
      </w:r>
    </w:p>
    <w:p w14:paraId="76485EB7" w14:textId="5604CAB7" w:rsidR="00E00172" w:rsidRPr="003B35B9" w:rsidRDefault="005B1B89" w:rsidP="00E00172">
      <w:pPr>
        <w:pStyle w:val="ARCATSubSub1"/>
      </w:pPr>
      <w:r w:rsidRPr="003B35B9">
        <w:t>Dimensions (</w:t>
      </w:r>
      <w:proofErr w:type="spellStart"/>
      <w:r w:rsidRPr="003B35B9">
        <w:t>HxLxD</w:t>
      </w:r>
      <w:proofErr w:type="spellEnd"/>
      <w:r w:rsidRPr="003B35B9">
        <w:t>)</w:t>
      </w:r>
      <w:r w:rsidR="007D3D64" w:rsidRPr="003B35B9">
        <w:t xml:space="preserve">:  </w:t>
      </w:r>
      <w:r w:rsidR="00E00172" w:rsidRPr="003B35B9">
        <w:t>24 x 60 x 24</w:t>
      </w:r>
      <w:r w:rsidRPr="003B35B9">
        <w:t xml:space="preserve"> inches (</w:t>
      </w:r>
      <w:r w:rsidR="000C01DF" w:rsidRPr="003B35B9">
        <w:t>610 x</w:t>
      </w:r>
      <w:r w:rsidRPr="003B35B9">
        <w:t xml:space="preserve"> </w:t>
      </w:r>
      <w:r w:rsidR="00BE1893" w:rsidRPr="003B35B9">
        <w:t xml:space="preserve">1524 x 610 </w:t>
      </w:r>
      <w:r w:rsidRPr="003B35B9">
        <w:t>mm).</w:t>
      </w:r>
    </w:p>
    <w:p w14:paraId="51668A71" w14:textId="3ABB7234" w:rsidR="00E00172" w:rsidRPr="003B35B9" w:rsidRDefault="005B1B89" w:rsidP="00E00172">
      <w:pPr>
        <w:pStyle w:val="ARCATSubSub1"/>
      </w:pPr>
      <w:r w:rsidRPr="003B35B9">
        <w:t>Dimensions (</w:t>
      </w:r>
      <w:proofErr w:type="spellStart"/>
      <w:r w:rsidRPr="003B35B9">
        <w:t>HxLxD</w:t>
      </w:r>
      <w:proofErr w:type="spellEnd"/>
      <w:r w:rsidRPr="003B35B9">
        <w:t>)</w:t>
      </w:r>
      <w:r w:rsidR="007D3D64" w:rsidRPr="003B35B9">
        <w:t xml:space="preserve">:  </w:t>
      </w:r>
      <w:r w:rsidR="00E00172" w:rsidRPr="003B35B9">
        <w:t>24 x 72 x 24</w:t>
      </w:r>
      <w:r w:rsidRPr="003B35B9">
        <w:t xml:space="preserve"> inches (</w:t>
      </w:r>
      <w:r w:rsidR="000C01DF" w:rsidRPr="003B35B9">
        <w:t>610 x</w:t>
      </w:r>
      <w:r w:rsidRPr="003B35B9">
        <w:t xml:space="preserve"> </w:t>
      </w:r>
      <w:r w:rsidR="00BE1893" w:rsidRPr="003B35B9">
        <w:t xml:space="preserve">1829 x 610 </w:t>
      </w:r>
      <w:r w:rsidRPr="003B35B9">
        <w:t>mm).</w:t>
      </w:r>
    </w:p>
    <w:p w14:paraId="65D9E38B" w14:textId="13656CAA" w:rsidR="00E00172" w:rsidRPr="003B35B9" w:rsidRDefault="005B1B89" w:rsidP="00E00172">
      <w:pPr>
        <w:pStyle w:val="ARCATSubSub1"/>
      </w:pPr>
      <w:r w:rsidRPr="003B35B9">
        <w:t>Dimensions (</w:t>
      </w:r>
      <w:proofErr w:type="spellStart"/>
      <w:r w:rsidRPr="003B35B9">
        <w:t>HxLxD</w:t>
      </w:r>
      <w:proofErr w:type="spellEnd"/>
      <w:r w:rsidRPr="003B35B9">
        <w:t>)</w:t>
      </w:r>
      <w:r w:rsidR="007D3D64" w:rsidRPr="003B35B9">
        <w:t xml:space="preserve">:  </w:t>
      </w:r>
      <w:r w:rsidR="00F017D9" w:rsidRPr="003B35B9">
        <w:t>30</w:t>
      </w:r>
      <w:r w:rsidR="00E00172" w:rsidRPr="003B35B9">
        <w:t xml:space="preserve"> x </w:t>
      </w:r>
      <w:r w:rsidR="00F017D9" w:rsidRPr="003B35B9">
        <w:t>24</w:t>
      </w:r>
      <w:r w:rsidR="00E00172" w:rsidRPr="003B35B9">
        <w:t xml:space="preserve"> x </w:t>
      </w:r>
      <w:r w:rsidR="005A0FDA" w:rsidRPr="003B35B9">
        <w:t>24</w:t>
      </w:r>
      <w:r w:rsidRPr="003B35B9">
        <w:t xml:space="preserve"> inches (</w:t>
      </w:r>
      <w:r w:rsidR="00F017D9" w:rsidRPr="003B35B9">
        <w:t>762</w:t>
      </w:r>
      <w:r w:rsidR="000C01DF" w:rsidRPr="003B35B9">
        <w:t xml:space="preserve"> x</w:t>
      </w:r>
      <w:r w:rsidRPr="003B35B9">
        <w:t xml:space="preserve"> </w:t>
      </w:r>
      <w:r w:rsidR="00884C07" w:rsidRPr="003B35B9">
        <w:t xml:space="preserve">610 x </w:t>
      </w:r>
      <w:r w:rsidR="00F017D9" w:rsidRPr="003B35B9">
        <w:t>610</w:t>
      </w:r>
      <w:r w:rsidR="00417C5B" w:rsidRPr="003B35B9">
        <w:t xml:space="preserve"> </w:t>
      </w:r>
      <w:r w:rsidRPr="003B35B9">
        <w:t>mm).</w:t>
      </w:r>
    </w:p>
    <w:p w14:paraId="72FB4B2C" w14:textId="1ED0A4E8" w:rsidR="00E00172" w:rsidRPr="003B35B9" w:rsidRDefault="005B1B89" w:rsidP="00E00172">
      <w:pPr>
        <w:pStyle w:val="ARCATSubSub1"/>
      </w:pPr>
      <w:r w:rsidRPr="003B35B9">
        <w:t>Dimensions (</w:t>
      </w:r>
      <w:proofErr w:type="spellStart"/>
      <w:r w:rsidRPr="003B35B9">
        <w:t>HxLxD</w:t>
      </w:r>
      <w:proofErr w:type="spellEnd"/>
      <w:r w:rsidRPr="003B35B9">
        <w:t>)</w:t>
      </w:r>
      <w:r w:rsidR="007D3D64" w:rsidRPr="003B35B9">
        <w:t xml:space="preserve">:  </w:t>
      </w:r>
      <w:r w:rsidR="005A0FDA" w:rsidRPr="003B35B9">
        <w:t>30</w:t>
      </w:r>
      <w:r w:rsidR="00E00172" w:rsidRPr="003B35B9">
        <w:t xml:space="preserve"> x 48 x </w:t>
      </w:r>
      <w:r w:rsidR="005A0FDA" w:rsidRPr="003B35B9">
        <w:t>24</w:t>
      </w:r>
      <w:r w:rsidRPr="003B35B9">
        <w:t xml:space="preserve"> inches (</w:t>
      </w:r>
      <w:r w:rsidR="00F017D9" w:rsidRPr="003B35B9">
        <w:t>762</w:t>
      </w:r>
      <w:r w:rsidR="00884C07" w:rsidRPr="003B35B9">
        <w:t xml:space="preserve"> x</w:t>
      </w:r>
      <w:r w:rsidRPr="003B35B9">
        <w:t xml:space="preserve"> </w:t>
      </w:r>
      <w:r w:rsidR="00BE1893" w:rsidRPr="003B35B9">
        <w:t xml:space="preserve">1219 x </w:t>
      </w:r>
      <w:r w:rsidR="00F017D9" w:rsidRPr="003B35B9">
        <w:t>610</w:t>
      </w:r>
      <w:r w:rsidR="00417C5B" w:rsidRPr="003B35B9">
        <w:t xml:space="preserve"> </w:t>
      </w:r>
      <w:r w:rsidRPr="003B35B9">
        <w:t>mm).</w:t>
      </w:r>
    </w:p>
    <w:p w14:paraId="2D7FC49B" w14:textId="5E781D2C" w:rsidR="00E00172" w:rsidRPr="003B35B9" w:rsidRDefault="005B1B89" w:rsidP="00E00172">
      <w:pPr>
        <w:pStyle w:val="ARCATSubSub1"/>
      </w:pPr>
      <w:r w:rsidRPr="003B35B9">
        <w:t>Dimensions (</w:t>
      </w:r>
      <w:proofErr w:type="spellStart"/>
      <w:r w:rsidRPr="003B35B9">
        <w:t>HxLxD</w:t>
      </w:r>
      <w:proofErr w:type="spellEnd"/>
      <w:r w:rsidRPr="003B35B9">
        <w:t>)</w:t>
      </w:r>
      <w:r w:rsidR="007D3D64" w:rsidRPr="003B35B9">
        <w:t xml:space="preserve">:  </w:t>
      </w:r>
      <w:r w:rsidR="005A0FDA" w:rsidRPr="003B35B9">
        <w:t>30</w:t>
      </w:r>
      <w:r w:rsidR="00E00172" w:rsidRPr="003B35B9">
        <w:t xml:space="preserve"> x 60 x </w:t>
      </w:r>
      <w:r w:rsidR="005A0FDA" w:rsidRPr="003B35B9">
        <w:t>24</w:t>
      </w:r>
      <w:r w:rsidRPr="003B35B9">
        <w:t xml:space="preserve"> inches (</w:t>
      </w:r>
      <w:r w:rsidR="00F017D9" w:rsidRPr="003B35B9">
        <w:t>762</w:t>
      </w:r>
      <w:r w:rsidR="00884C07" w:rsidRPr="003B35B9">
        <w:t xml:space="preserve"> x</w:t>
      </w:r>
      <w:r w:rsidRPr="003B35B9">
        <w:t xml:space="preserve"> </w:t>
      </w:r>
      <w:r w:rsidR="00BE1893" w:rsidRPr="003B35B9">
        <w:t xml:space="preserve">1524 x </w:t>
      </w:r>
      <w:r w:rsidR="00F017D9" w:rsidRPr="003B35B9">
        <w:t>610</w:t>
      </w:r>
      <w:r w:rsidR="00417C5B" w:rsidRPr="003B35B9">
        <w:t xml:space="preserve"> </w:t>
      </w:r>
      <w:r w:rsidRPr="003B35B9">
        <w:t>mm).</w:t>
      </w:r>
    </w:p>
    <w:p w14:paraId="19A63E42" w14:textId="03AB66AF" w:rsidR="00E00172" w:rsidRPr="003B35B9" w:rsidRDefault="005B1B89" w:rsidP="00E00172">
      <w:pPr>
        <w:pStyle w:val="ARCATSubSub1"/>
      </w:pPr>
      <w:r w:rsidRPr="003B35B9">
        <w:t>Dimensions (</w:t>
      </w:r>
      <w:proofErr w:type="spellStart"/>
      <w:r w:rsidRPr="003B35B9">
        <w:t>HxLxD</w:t>
      </w:r>
      <w:proofErr w:type="spellEnd"/>
      <w:r w:rsidRPr="003B35B9">
        <w:t>)</w:t>
      </w:r>
      <w:r w:rsidR="007D3D64" w:rsidRPr="003B35B9">
        <w:t xml:space="preserve">:  </w:t>
      </w:r>
      <w:r w:rsidR="005A0FDA" w:rsidRPr="003B35B9">
        <w:t>30</w:t>
      </w:r>
      <w:r w:rsidR="00E00172" w:rsidRPr="003B35B9">
        <w:t xml:space="preserve"> x 72 x </w:t>
      </w:r>
      <w:r w:rsidR="005A0FDA" w:rsidRPr="003B35B9">
        <w:t>24</w:t>
      </w:r>
      <w:r w:rsidRPr="003B35B9">
        <w:t xml:space="preserve"> inches (</w:t>
      </w:r>
      <w:r w:rsidR="00F017D9" w:rsidRPr="003B35B9">
        <w:t>762</w:t>
      </w:r>
      <w:r w:rsidR="00884C07" w:rsidRPr="003B35B9">
        <w:t xml:space="preserve"> x</w:t>
      </w:r>
      <w:r w:rsidRPr="003B35B9">
        <w:t xml:space="preserve"> </w:t>
      </w:r>
      <w:r w:rsidR="00BE1893" w:rsidRPr="003B35B9">
        <w:t xml:space="preserve">1829 x </w:t>
      </w:r>
      <w:r w:rsidR="00F017D9" w:rsidRPr="003B35B9">
        <w:t>610</w:t>
      </w:r>
      <w:r w:rsidR="00417C5B" w:rsidRPr="003B35B9">
        <w:t xml:space="preserve"> </w:t>
      </w:r>
      <w:r w:rsidRPr="003B35B9">
        <w:t>mm).</w:t>
      </w:r>
    </w:p>
    <w:p w14:paraId="35298843" w14:textId="6F6A6708" w:rsidR="00301549" w:rsidRPr="003B35B9" w:rsidRDefault="00301549" w:rsidP="00301549">
      <w:pPr>
        <w:pStyle w:val="ARCATSubSub1"/>
      </w:pPr>
      <w:r w:rsidRPr="003B35B9">
        <w:t>Dimensions (</w:t>
      </w:r>
      <w:proofErr w:type="spellStart"/>
      <w:r w:rsidRPr="003B35B9">
        <w:t>HxLxD</w:t>
      </w:r>
      <w:proofErr w:type="spellEnd"/>
      <w:r w:rsidRPr="003B35B9">
        <w:t>)</w:t>
      </w:r>
      <w:r w:rsidR="007D3D64" w:rsidRPr="003B35B9">
        <w:t xml:space="preserve">:  </w:t>
      </w:r>
      <w:r w:rsidRPr="003B35B9">
        <w:t xml:space="preserve">___ x ___ </w:t>
      </w:r>
      <w:proofErr w:type="spellStart"/>
      <w:r w:rsidRPr="003B35B9">
        <w:t>x</w:t>
      </w:r>
      <w:proofErr w:type="spellEnd"/>
      <w:r w:rsidRPr="003B35B9">
        <w:t xml:space="preserve"> ___ inches ( mm).</w:t>
      </w:r>
    </w:p>
    <w:p w14:paraId="155D3B06" w14:textId="7053E461" w:rsidR="00301549" w:rsidRPr="003B35B9" w:rsidRDefault="00301549" w:rsidP="00301549">
      <w:pPr>
        <w:pStyle w:val="ARCATnote"/>
      </w:pPr>
      <w:r w:rsidRPr="003B35B9">
        <w:t>** NOTE TO SPECIFIER **  P</w:t>
      </w:r>
      <w:r w:rsidR="007A1755">
        <w:t>l</w:t>
      </w:r>
      <w:r w:rsidRPr="003B35B9">
        <w:t>ant</w:t>
      </w:r>
      <w:r w:rsidR="007A1755">
        <w:t>er</w:t>
      </w:r>
      <w:r w:rsidRPr="003B35B9">
        <w:t xml:space="preserve"> depths Are in 6 inch (1582 mm) increments.</w:t>
      </w:r>
    </w:p>
    <w:p w14:paraId="3826D4EE" w14:textId="78A06998" w:rsidR="007D3D64" w:rsidRPr="003B35B9" w:rsidRDefault="00301549" w:rsidP="00301549">
      <w:pPr>
        <w:pStyle w:val="ARCATSubSub2"/>
      </w:pPr>
      <w:r w:rsidRPr="003B35B9">
        <w:t>Desired Plant</w:t>
      </w:r>
      <w:r w:rsidR="007A1755">
        <w:t>er</w:t>
      </w:r>
      <w:r w:rsidRPr="003B35B9">
        <w:t xml:space="preserve"> Depth</w:t>
      </w:r>
      <w:r w:rsidR="007D3D64" w:rsidRPr="003B35B9">
        <w:t xml:space="preserve">. </w:t>
      </w:r>
      <w:r w:rsidRPr="003B35B9">
        <w:t>___ inches ( mm)</w:t>
      </w:r>
      <w:r w:rsidR="007D3D64" w:rsidRPr="003B35B9">
        <w:t>.</w:t>
      </w:r>
    </w:p>
    <w:p w14:paraId="19AF3C8D" w14:textId="71A092A6" w:rsidR="00E00172" w:rsidRPr="003B35B9" w:rsidRDefault="00E00172" w:rsidP="00E00172">
      <w:pPr>
        <w:pStyle w:val="ARCATSubPara"/>
      </w:pPr>
      <w:r w:rsidRPr="003B35B9">
        <w:t>Raised bed sizes (no tray):</w:t>
      </w:r>
    </w:p>
    <w:p w14:paraId="72B2A724" w14:textId="6A284386" w:rsidR="00E00172" w:rsidRPr="003B35B9" w:rsidRDefault="005B1B89" w:rsidP="00E00172">
      <w:pPr>
        <w:pStyle w:val="ARCATSubSub1"/>
      </w:pPr>
      <w:bookmarkStart w:id="0" w:name="_Hlk526941647"/>
      <w:r w:rsidRPr="003B35B9">
        <w:t>Dimensions (</w:t>
      </w:r>
      <w:proofErr w:type="spellStart"/>
      <w:r w:rsidRPr="003B35B9">
        <w:t>HxLxD</w:t>
      </w:r>
      <w:proofErr w:type="spellEnd"/>
      <w:r w:rsidRPr="003B35B9">
        <w:t>)</w:t>
      </w:r>
      <w:r w:rsidR="007D3D64" w:rsidRPr="003B35B9">
        <w:t xml:space="preserve">:  </w:t>
      </w:r>
      <w:r w:rsidR="00E00172" w:rsidRPr="003B35B9">
        <w:t>24 x 24 x 12</w:t>
      </w:r>
      <w:r w:rsidRPr="003B35B9">
        <w:t xml:space="preserve"> inches (</w:t>
      </w:r>
      <w:r w:rsidR="00417C5B" w:rsidRPr="003B35B9">
        <w:t>610 x 610 x 305 mm</w:t>
      </w:r>
      <w:r w:rsidRPr="003B35B9">
        <w:t>).</w:t>
      </w:r>
    </w:p>
    <w:p w14:paraId="4AC2F994" w14:textId="6C0593E3" w:rsidR="00E00172" w:rsidRPr="003B35B9" w:rsidRDefault="005B1B89" w:rsidP="00E00172">
      <w:pPr>
        <w:pStyle w:val="ARCATSubSub1"/>
      </w:pPr>
      <w:r w:rsidRPr="003B35B9">
        <w:t>Dimensions (</w:t>
      </w:r>
      <w:proofErr w:type="spellStart"/>
      <w:r w:rsidRPr="003B35B9">
        <w:t>HxLxD</w:t>
      </w:r>
      <w:proofErr w:type="spellEnd"/>
      <w:r w:rsidRPr="003B35B9">
        <w:t>)</w:t>
      </w:r>
      <w:r w:rsidR="007D3D64" w:rsidRPr="003B35B9">
        <w:t xml:space="preserve">:  </w:t>
      </w:r>
      <w:r w:rsidR="00E00172" w:rsidRPr="003B35B9">
        <w:t>24 x 48 x 12</w:t>
      </w:r>
      <w:r w:rsidRPr="003B35B9">
        <w:t xml:space="preserve"> inches (</w:t>
      </w:r>
      <w:r w:rsidR="00417C5B" w:rsidRPr="003B35B9">
        <w:t>610 x 1219 x 305</w:t>
      </w:r>
      <w:r w:rsidRPr="003B35B9">
        <w:t xml:space="preserve"> mm).</w:t>
      </w:r>
    </w:p>
    <w:p w14:paraId="34ED7304" w14:textId="0FAEFCF9" w:rsidR="00E00172" w:rsidRPr="003B35B9" w:rsidRDefault="005B1B89" w:rsidP="00E00172">
      <w:pPr>
        <w:pStyle w:val="ARCATSubSub1"/>
      </w:pPr>
      <w:r w:rsidRPr="003B35B9">
        <w:t>Dimensions (</w:t>
      </w:r>
      <w:proofErr w:type="spellStart"/>
      <w:r w:rsidRPr="003B35B9">
        <w:t>HxLxD</w:t>
      </w:r>
      <w:proofErr w:type="spellEnd"/>
      <w:r w:rsidRPr="003B35B9">
        <w:t>)</w:t>
      </w:r>
      <w:r w:rsidR="007D3D64" w:rsidRPr="003B35B9">
        <w:t xml:space="preserve">:  </w:t>
      </w:r>
      <w:r w:rsidR="00E00172" w:rsidRPr="003B35B9">
        <w:t>24 x 96 x 12</w:t>
      </w:r>
      <w:r w:rsidRPr="003B35B9">
        <w:t xml:space="preserve"> inches (</w:t>
      </w:r>
      <w:r w:rsidR="00417C5B" w:rsidRPr="003B35B9">
        <w:t xml:space="preserve">610 x </w:t>
      </w:r>
      <w:r w:rsidR="005F4580" w:rsidRPr="003B35B9">
        <w:t>2438</w:t>
      </w:r>
      <w:r w:rsidR="00417C5B" w:rsidRPr="003B35B9">
        <w:t xml:space="preserve"> x 305</w:t>
      </w:r>
      <w:r w:rsidRPr="003B35B9">
        <w:t xml:space="preserve"> mm).</w:t>
      </w:r>
    </w:p>
    <w:p w14:paraId="1462288A" w14:textId="6F349EDD" w:rsidR="00E00172" w:rsidRPr="003B35B9" w:rsidRDefault="005B1B89" w:rsidP="00E00172">
      <w:pPr>
        <w:pStyle w:val="ARCATSubSub1"/>
      </w:pPr>
      <w:r w:rsidRPr="003B35B9">
        <w:t>Dimensions (</w:t>
      </w:r>
      <w:proofErr w:type="spellStart"/>
      <w:r w:rsidRPr="003B35B9">
        <w:t>HxLxD</w:t>
      </w:r>
      <w:proofErr w:type="spellEnd"/>
      <w:r w:rsidRPr="003B35B9">
        <w:t>)</w:t>
      </w:r>
      <w:r w:rsidR="007D3D64" w:rsidRPr="003B35B9">
        <w:t xml:space="preserve">:  </w:t>
      </w:r>
      <w:r w:rsidR="00E00172" w:rsidRPr="003B35B9">
        <w:t>48 x 48 x 12</w:t>
      </w:r>
      <w:r w:rsidRPr="003B35B9">
        <w:t xml:space="preserve"> inches (</w:t>
      </w:r>
      <w:r w:rsidR="00595AE3" w:rsidRPr="003B35B9">
        <w:t>1219 x 1219 x 305</w:t>
      </w:r>
      <w:r w:rsidRPr="003B35B9">
        <w:t xml:space="preserve"> mm).</w:t>
      </w:r>
    </w:p>
    <w:p w14:paraId="14B9DF92" w14:textId="59A196C0" w:rsidR="00E00172" w:rsidRPr="003B35B9" w:rsidRDefault="005B1B89" w:rsidP="00E00172">
      <w:pPr>
        <w:pStyle w:val="ARCATSubSub1"/>
      </w:pPr>
      <w:r w:rsidRPr="003B35B9">
        <w:t>Dimensions (</w:t>
      </w:r>
      <w:proofErr w:type="spellStart"/>
      <w:r w:rsidRPr="003B35B9">
        <w:t>HxLxD</w:t>
      </w:r>
      <w:proofErr w:type="spellEnd"/>
      <w:r w:rsidRPr="003B35B9">
        <w:t>)</w:t>
      </w:r>
      <w:r w:rsidR="007D3D64" w:rsidRPr="003B35B9">
        <w:t xml:space="preserve">:  </w:t>
      </w:r>
      <w:r w:rsidR="00E00172" w:rsidRPr="003B35B9">
        <w:t>48 x 96 x 12</w:t>
      </w:r>
      <w:r w:rsidRPr="003B35B9">
        <w:t xml:space="preserve"> inches (</w:t>
      </w:r>
      <w:r w:rsidR="00595AE3" w:rsidRPr="003B35B9">
        <w:t>1219 x 2438 x 305</w:t>
      </w:r>
      <w:r w:rsidRPr="003B35B9">
        <w:t xml:space="preserve"> mm).</w:t>
      </w:r>
    </w:p>
    <w:p w14:paraId="39C2A8AD" w14:textId="3FBD75E5" w:rsidR="00E00172" w:rsidRPr="003B35B9" w:rsidRDefault="005B1B89" w:rsidP="00E00172">
      <w:pPr>
        <w:pStyle w:val="ARCATSubSub1"/>
      </w:pPr>
      <w:r w:rsidRPr="003B35B9">
        <w:t>Dimensions (</w:t>
      </w:r>
      <w:proofErr w:type="spellStart"/>
      <w:r w:rsidRPr="003B35B9">
        <w:t>HxLxD</w:t>
      </w:r>
      <w:proofErr w:type="spellEnd"/>
      <w:r w:rsidRPr="003B35B9">
        <w:t>)</w:t>
      </w:r>
      <w:r w:rsidR="007D3D64" w:rsidRPr="003B35B9">
        <w:t xml:space="preserve">:  </w:t>
      </w:r>
      <w:r w:rsidR="00E00172" w:rsidRPr="003B35B9">
        <w:t>48 x 120 x 12</w:t>
      </w:r>
      <w:r w:rsidRPr="003B35B9">
        <w:t xml:space="preserve"> inches (</w:t>
      </w:r>
      <w:r w:rsidR="00595AE3" w:rsidRPr="003B35B9">
        <w:t xml:space="preserve">1219 x </w:t>
      </w:r>
      <w:r w:rsidR="00B7225D" w:rsidRPr="003B35B9">
        <w:t>3048 x 305</w:t>
      </w:r>
      <w:r w:rsidRPr="003B35B9">
        <w:t xml:space="preserve"> mm).</w:t>
      </w:r>
    </w:p>
    <w:p w14:paraId="7BCDB702" w14:textId="3024F28E" w:rsidR="00E00172" w:rsidRPr="003B35B9" w:rsidRDefault="005B1B89" w:rsidP="00E00172">
      <w:pPr>
        <w:pStyle w:val="ARCATSubSub1"/>
      </w:pPr>
      <w:r w:rsidRPr="003B35B9">
        <w:lastRenderedPageBreak/>
        <w:t>Dimensions (</w:t>
      </w:r>
      <w:proofErr w:type="spellStart"/>
      <w:r w:rsidRPr="003B35B9">
        <w:t>HxLxD</w:t>
      </w:r>
      <w:proofErr w:type="spellEnd"/>
      <w:r w:rsidRPr="003B35B9">
        <w:t>)</w:t>
      </w:r>
      <w:r w:rsidR="007D3D64" w:rsidRPr="003B35B9">
        <w:t xml:space="preserve">:  </w:t>
      </w:r>
      <w:r w:rsidR="00E00172" w:rsidRPr="003B35B9">
        <w:t>24 x 24 x 18</w:t>
      </w:r>
      <w:r w:rsidRPr="003B35B9">
        <w:t xml:space="preserve"> inches (</w:t>
      </w:r>
      <w:r w:rsidR="00B7225D" w:rsidRPr="003B35B9">
        <w:t>610 x 610 x 457</w:t>
      </w:r>
      <w:r w:rsidRPr="003B35B9">
        <w:t xml:space="preserve"> mm).</w:t>
      </w:r>
    </w:p>
    <w:p w14:paraId="1DF2B07B" w14:textId="289F4B93" w:rsidR="00E00172" w:rsidRPr="003B35B9" w:rsidRDefault="005B1B89" w:rsidP="00E00172">
      <w:pPr>
        <w:pStyle w:val="ARCATSubSub1"/>
      </w:pPr>
      <w:r w:rsidRPr="003B35B9">
        <w:t>Dimensions (</w:t>
      </w:r>
      <w:proofErr w:type="spellStart"/>
      <w:r w:rsidRPr="003B35B9">
        <w:t>HxLxD</w:t>
      </w:r>
      <w:proofErr w:type="spellEnd"/>
      <w:r w:rsidRPr="003B35B9">
        <w:t>)</w:t>
      </w:r>
      <w:r w:rsidR="007D3D64" w:rsidRPr="003B35B9">
        <w:t xml:space="preserve">:  </w:t>
      </w:r>
      <w:r w:rsidR="00E00172" w:rsidRPr="003B35B9">
        <w:t>24 x 48 x 18</w:t>
      </w:r>
      <w:r w:rsidRPr="003B35B9">
        <w:t xml:space="preserve"> inches (</w:t>
      </w:r>
      <w:r w:rsidR="00B7225D" w:rsidRPr="003B35B9">
        <w:t xml:space="preserve">610 x </w:t>
      </w:r>
      <w:r w:rsidR="005C1D83" w:rsidRPr="003B35B9">
        <w:t>1219 x 457</w:t>
      </w:r>
      <w:r w:rsidRPr="003B35B9">
        <w:t xml:space="preserve"> mm).</w:t>
      </w:r>
    </w:p>
    <w:p w14:paraId="02690FC4" w14:textId="151AC46B" w:rsidR="00E00172" w:rsidRPr="003B35B9" w:rsidRDefault="005B1B89" w:rsidP="00E00172">
      <w:pPr>
        <w:pStyle w:val="ARCATSubSub1"/>
      </w:pPr>
      <w:r w:rsidRPr="003B35B9">
        <w:t>Dimensions (</w:t>
      </w:r>
      <w:proofErr w:type="spellStart"/>
      <w:r w:rsidRPr="003B35B9">
        <w:t>HxLxD</w:t>
      </w:r>
      <w:proofErr w:type="spellEnd"/>
      <w:r w:rsidRPr="003B35B9">
        <w:t>)</w:t>
      </w:r>
      <w:r w:rsidR="007D3D64" w:rsidRPr="003B35B9">
        <w:t xml:space="preserve">:  </w:t>
      </w:r>
      <w:r w:rsidR="00E00172" w:rsidRPr="003B35B9">
        <w:t>24 x 96 x 18</w:t>
      </w:r>
      <w:r w:rsidRPr="003B35B9">
        <w:t xml:space="preserve"> inches (</w:t>
      </w:r>
      <w:r w:rsidR="005C1D83" w:rsidRPr="003B35B9">
        <w:t>610 x 2438 x 457</w:t>
      </w:r>
      <w:r w:rsidRPr="003B35B9">
        <w:t xml:space="preserve"> mm).</w:t>
      </w:r>
    </w:p>
    <w:p w14:paraId="138E84B5" w14:textId="4B71F4C1" w:rsidR="00E00172" w:rsidRPr="003B35B9" w:rsidRDefault="005B1B89" w:rsidP="00E00172">
      <w:pPr>
        <w:pStyle w:val="ARCATSubSub1"/>
      </w:pPr>
      <w:r w:rsidRPr="003B35B9">
        <w:t>Dimensions (</w:t>
      </w:r>
      <w:proofErr w:type="spellStart"/>
      <w:r w:rsidRPr="003B35B9">
        <w:t>HxLxD</w:t>
      </w:r>
      <w:proofErr w:type="spellEnd"/>
      <w:r w:rsidRPr="003B35B9">
        <w:t>)</w:t>
      </w:r>
      <w:r w:rsidR="007D3D64" w:rsidRPr="003B35B9">
        <w:t xml:space="preserve">:  </w:t>
      </w:r>
      <w:r w:rsidR="00E00172" w:rsidRPr="003B35B9">
        <w:t>48 x 48 x 18</w:t>
      </w:r>
      <w:r w:rsidRPr="003B35B9">
        <w:t xml:space="preserve"> inches (</w:t>
      </w:r>
      <w:r w:rsidR="005C1D83" w:rsidRPr="003B35B9">
        <w:t xml:space="preserve">1219 x </w:t>
      </w:r>
      <w:r w:rsidR="00712FD6" w:rsidRPr="003B35B9">
        <w:t>1219 x 457</w:t>
      </w:r>
      <w:r w:rsidRPr="003B35B9">
        <w:t xml:space="preserve"> mm).</w:t>
      </w:r>
    </w:p>
    <w:p w14:paraId="5D85D791" w14:textId="15E80AF0" w:rsidR="00E00172" w:rsidRPr="003B35B9" w:rsidRDefault="005B1B89" w:rsidP="00E00172">
      <w:pPr>
        <w:pStyle w:val="ARCATSubSub1"/>
      </w:pPr>
      <w:r w:rsidRPr="003B35B9">
        <w:t>Dimensions (</w:t>
      </w:r>
      <w:proofErr w:type="spellStart"/>
      <w:r w:rsidRPr="003B35B9">
        <w:t>HxLxD</w:t>
      </w:r>
      <w:proofErr w:type="spellEnd"/>
      <w:r w:rsidRPr="003B35B9">
        <w:t>)</w:t>
      </w:r>
      <w:r w:rsidR="007D3D64" w:rsidRPr="003B35B9">
        <w:t xml:space="preserve">:  </w:t>
      </w:r>
      <w:r w:rsidR="00E00172" w:rsidRPr="003B35B9">
        <w:t>48 x 96 x 18</w:t>
      </w:r>
      <w:r w:rsidRPr="003B35B9">
        <w:t xml:space="preserve"> inches (</w:t>
      </w:r>
      <w:r w:rsidR="00712FD6" w:rsidRPr="003B35B9">
        <w:t xml:space="preserve">1219 x 2438 x 457 </w:t>
      </w:r>
      <w:r w:rsidRPr="003B35B9">
        <w:t>mm).</w:t>
      </w:r>
    </w:p>
    <w:p w14:paraId="72ABAEEA" w14:textId="2DA1E76E" w:rsidR="00E00172" w:rsidRPr="003B35B9" w:rsidRDefault="005B1B89" w:rsidP="00E00172">
      <w:pPr>
        <w:pStyle w:val="ARCATSubSub1"/>
      </w:pPr>
      <w:r w:rsidRPr="003B35B9">
        <w:t>Dimensions (</w:t>
      </w:r>
      <w:proofErr w:type="spellStart"/>
      <w:r w:rsidRPr="003B35B9">
        <w:t>HxLxD</w:t>
      </w:r>
      <w:proofErr w:type="spellEnd"/>
      <w:r w:rsidRPr="003B35B9">
        <w:t>)</w:t>
      </w:r>
      <w:r w:rsidR="007D3D64" w:rsidRPr="003B35B9">
        <w:t xml:space="preserve">:  </w:t>
      </w:r>
      <w:r w:rsidR="00E00172" w:rsidRPr="003B35B9">
        <w:t>48 x 120 x 18</w:t>
      </w:r>
      <w:r w:rsidRPr="003B35B9">
        <w:t xml:space="preserve"> inches (</w:t>
      </w:r>
      <w:r w:rsidR="00712FD6" w:rsidRPr="003B35B9">
        <w:t xml:space="preserve">1219 x 3048 x </w:t>
      </w:r>
      <w:r w:rsidR="007A2964" w:rsidRPr="003B35B9">
        <w:t>457</w:t>
      </w:r>
      <w:r w:rsidRPr="003B35B9">
        <w:t xml:space="preserve"> mm).</w:t>
      </w:r>
    </w:p>
    <w:p w14:paraId="2EEDCCAE" w14:textId="2456D9EA" w:rsidR="00795237" w:rsidRDefault="00301549" w:rsidP="007077C1">
      <w:pPr>
        <w:pStyle w:val="ARCATSubSub1"/>
      </w:pPr>
      <w:r w:rsidRPr="003B35B9">
        <w:t>Dimensions (</w:t>
      </w:r>
      <w:proofErr w:type="spellStart"/>
      <w:r w:rsidRPr="003B35B9">
        <w:t>HxLxD</w:t>
      </w:r>
      <w:proofErr w:type="spellEnd"/>
      <w:r w:rsidRPr="003B35B9">
        <w:t>)</w:t>
      </w:r>
      <w:r w:rsidR="007D3D64" w:rsidRPr="003B35B9">
        <w:t xml:space="preserve">:  </w:t>
      </w:r>
      <w:r w:rsidRPr="003B35B9">
        <w:t xml:space="preserve">___ x ___ </w:t>
      </w:r>
      <w:proofErr w:type="spellStart"/>
      <w:r w:rsidRPr="003B35B9">
        <w:t>x</w:t>
      </w:r>
      <w:proofErr w:type="spellEnd"/>
      <w:r w:rsidRPr="003B35B9">
        <w:t xml:space="preserve"> ___ inches ( mm).</w:t>
      </w:r>
    </w:p>
    <w:p w14:paraId="5163A93C" w14:textId="3BA59398" w:rsidR="007077C1" w:rsidRDefault="007077C1" w:rsidP="007077C1">
      <w:pPr>
        <w:pStyle w:val="ARCATSubPara"/>
      </w:pPr>
      <w:r>
        <w:t>ADA Planter</w:t>
      </w:r>
      <w:r w:rsidR="00B4436E">
        <w:t xml:space="preserve"> with front side wheelchair straight in access</w:t>
      </w:r>
      <w:r w:rsidR="00B23040">
        <w:t>.</w:t>
      </w:r>
    </w:p>
    <w:p w14:paraId="0C0F2849" w14:textId="6FFFE5DC" w:rsidR="007077C1" w:rsidRPr="003B35B9" w:rsidRDefault="007077C1" w:rsidP="007077C1">
      <w:pPr>
        <w:pStyle w:val="ARCATSubSub1"/>
      </w:pPr>
      <w:r>
        <w:t>Dimension (</w:t>
      </w:r>
      <w:proofErr w:type="spellStart"/>
      <w:r>
        <w:t>HxLxD</w:t>
      </w:r>
      <w:proofErr w:type="spellEnd"/>
      <w:r>
        <w:t xml:space="preserve">): </w:t>
      </w:r>
      <w:r w:rsidR="00B23040">
        <w:t xml:space="preserve"> </w:t>
      </w:r>
      <w:r>
        <w:t>34 x 62 x 24.5 inches</w:t>
      </w:r>
      <w:r w:rsidR="00B4436E">
        <w:t xml:space="preserve"> (863 x 1575 x 622 mm)</w:t>
      </w:r>
    </w:p>
    <w:p w14:paraId="58E2EDA6" w14:textId="0C7E9CD9" w:rsidR="00301549" w:rsidRPr="003B35B9" w:rsidRDefault="00301549" w:rsidP="00301549">
      <w:pPr>
        <w:pStyle w:val="ARCATnote"/>
      </w:pPr>
      <w:r w:rsidRPr="003B35B9">
        <w:t>** NOTE TO SPECIFIER **  P</w:t>
      </w:r>
      <w:r w:rsidR="007A1755">
        <w:t>l</w:t>
      </w:r>
      <w:r w:rsidRPr="003B35B9">
        <w:t>ant</w:t>
      </w:r>
      <w:r w:rsidR="007A1755">
        <w:t>er</w:t>
      </w:r>
      <w:r w:rsidRPr="003B35B9">
        <w:t xml:space="preserve"> depths Are in 6 inch (1582 mm) increments.</w:t>
      </w:r>
    </w:p>
    <w:p w14:paraId="700E16C3" w14:textId="2EEC9C37" w:rsidR="007D3D64" w:rsidRPr="003B35B9" w:rsidRDefault="00301549" w:rsidP="00301549">
      <w:pPr>
        <w:pStyle w:val="ARCATSubSub2"/>
      </w:pPr>
      <w:r w:rsidRPr="003B35B9">
        <w:t>Desired Plant</w:t>
      </w:r>
      <w:r w:rsidR="007A1755">
        <w:t>er</w:t>
      </w:r>
      <w:r w:rsidRPr="003B35B9">
        <w:t xml:space="preserve"> Depth</w:t>
      </w:r>
      <w:r w:rsidR="007D3D64" w:rsidRPr="003B35B9">
        <w:t xml:space="preserve">. </w:t>
      </w:r>
      <w:r w:rsidRPr="003B35B9">
        <w:t>___ inches (</w:t>
      </w:r>
      <w:r w:rsidR="00A62D42" w:rsidRPr="003B35B9">
        <w:t>___</w:t>
      </w:r>
      <w:r w:rsidRPr="003B35B9">
        <w:t xml:space="preserve"> mm)</w:t>
      </w:r>
      <w:r w:rsidR="007D3D64" w:rsidRPr="003B35B9">
        <w:t>.</w:t>
      </w:r>
    </w:p>
    <w:p w14:paraId="5CDF1126" w14:textId="6FB78FA1" w:rsidR="005B1B89" w:rsidRPr="003B35B9" w:rsidRDefault="005B1B89" w:rsidP="005B1B89">
      <w:pPr>
        <w:pStyle w:val="ARCATSubPara"/>
      </w:pPr>
      <w:r w:rsidRPr="003B35B9">
        <w:t>Custom:</w:t>
      </w:r>
    </w:p>
    <w:bookmarkEnd w:id="0"/>
    <w:p w14:paraId="55471463" w14:textId="3D57E3CD" w:rsidR="005B1B89" w:rsidRPr="003B35B9" w:rsidRDefault="005B1B89" w:rsidP="005B1B89">
      <w:pPr>
        <w:pStyle w:val="ARCATSubSub1"/>
      </w:pPr>
      <w:r w:rsidRPr="003B35B9">
        <w:t>Dimensions (</w:t>
      </w:r>
      <w:proofErr w:type="spellStart"/>
      <w:r w:rsidRPr="003B35B9">
        <w:t>HxLxD</w:t>
      </w:r>
      <w:proofErr w:type="spellEnd"/>
      <w:r w:rsidRPr="003B35B9">
        <w:t>)</w:t>
      </w:r>
      <w:r w:rsidR="007D3D64" w:rsidRPr="003B35B9">
        <w:t xml:space="preserve">:  </w:t>
      </w:r>
      <w:r w:rsidRPr="003B35B9">
        <w:t xml:space="preserve">___ x ___ </w:t>
      </w:r>
      <w:proofErr w:type="spellStart"/>
      <w:r w:rsidRPr="003B35B9">
        <w:t>x</w:t>
      </w:r>
      <w:proofErr w:type="spellEnd"/>
      <w:r w:rsidRPr="003B35B9">
        <w:t xml:space="preserve"> ___ inches (</w:t>
      </w:r>
      <w:proofErr w:type="gramStart"/>
      <w:r w:rsidR="00A62D42" w:rsidRPr="003B35B9">
        <w:t>__</w:t>
      </w:r>
      <w:proofErr w:type="gramEnd"/>
      <w:r w:rsidR="00A62D42" w:rsidRPr="003B35B9">
        <w:t xml:space="preserve">_ x ___ </w:t>
      </w:r>
      <w:proofErr w:type="spellStart"/>
      <w:r w:rsidR="00A62D42" w:rsidRPr="003B35B9">
        <w:t>x</w:t>
      </w:r>
      <w:proofErr w:type="spellEnd"/>
      <w:r w:rsidR="00A62D42" w:rsidRPr="003B35B9">
        <w:t xml:space="preserve"> ___</w:t>
      </w:r>
      <w:r w:rsidRPr="003B35B9">
        <w:t xml:space="preserve"> mm).</w:t>
      </w:r>
    </w:p>
    <w:p w14:paraId="2573FCB4" w14:textId="1A1E03A5" w:rsidR="005B1B89" w:rsidRPr="003B35B9" w:rsidRDefault="005B1B89" w:rsidP="005B1B89">
      <w:pPr>
        <w:pStyle w:val="ARCATnote"/>
      </w:pPr>
      <w:r w:rsidRPr="003B35B9">
        <w:t>** NOTE TO SPECIFIER **  P</w:t>
      </w:r>
      <w:r w:rsidR="007A1755">
        <w:t>l</w:t>
      </w:r>
      <w:r w:rsidRPr="003B35B9">
        <w:t>ant</w:t>
      </w:r>
      <w:r w:rsidR="007A1755">
        <w:t>er</w:t>
      </w:r>
      <w:r w:rsidRPr="003B35B9">
        <w:t xml:space="preserve"> depths Are in 6 inch (1582 mm) increments.</w:t>
      </w:r>
    </w:p>
    <w:p w14:paraId="62945EAD" w14:textId="7B9FDE93" w:rsidR="007D3D64" w:rsidRPr="003B35B9" w:rsidRDefault="005B1B89" w:rsidP="005B1B89">
      <w:pPr>
        <w:pStyle w:val="ARCATSubSub2"/>
      </w:pPr>
      <w:r w:rsidRPr="003B35B9">
        <w:t>Desired Plant</w:t>
      </w:r>
      <w:r w:rsidR="007A1755">
        <w:t>er</w:t>
      </w:r>
      <w:r w:rsidRPr="003B35B9">
        <w:t xml:space="preserve"> Depth</w:t>
      </w:r>
      <w:r w:rsidR="007D3D64" w:rsidRPr="003B35B9">
        <w:t xml:space="preserve">. </w:t>
      </w:r>
      <w:r w:rsidRPr="003B35B9">
        <w:t>___ inches (</w:t>
      </w:r>
      <w:r w:rsidR="00A62D42" w:rsidRPr="003B35B9">
        <w:t>___</w:t>
      </w:r>
      <w:r w:rsidRPr="003B35B9">
        <w:t xml:space="preserve"> mm)</w:t>
      </w:r>
      <w:r w:rsidR="007D3D64" w:rsidRPr="003B35B9">
        <w:t>.</w:t>
      </w:r>
    </w:p>
    <w:p w14:paraId="3F622DA9" w14:textId="5C61C606" w:rsidR="00E00172" w:rsidRPr="003B35B9" w:rsidRDefault="00E00172" w:rsidP="00E00172">
      <w:pPr>
        <w:pStyle w:val="ARCATSubPara"/>
      </w:pPr>
      <w:r w:rsidRPr="003B35B9">
        <w:t>Other</w:t>
      </w:r>
      <w:r w:rsidR="007D3D64" w:rsidRPr="003B35B9">
        <w:t xml:space="preserve">:  </w:t>
      </w:r>
      <w:r w:rsidRPr="003B35B9">
        <w:t>Any combination of raised planters, raised bed or elevated garden planters may be connected to form various shapes and heights including:</w:t>
      </w:r>
    </w:p>
    <w:p w14:paraId="7416074B" w14:textId="7DBA810D" w:rsidR="00E00172" w:rsidRPr="003B35B9" w:rsidRDefault="00E00172" w:rsidP="00E41CA1">
      <w:pPr>
        <w:pStyle w:val="ARCATSubSub1"/>
      </w:pPr>
      <w:r w:rsidRPr="003B35B9">
        <w:t>Tiered</w:t>
      </w:r>
      <w:r w:rsidR="005B1B89" w:rsidRPr="003B35B9">
        <w:t xml:space="preserve">, </w:t>
      </w:r>
      <w:r w:rsidRPr="003B35B9">
        <w:t>“T”</w:t>
      </w:r>
      <w:r w:rsidR="005B1B89" w:rsidRPr="003B35B9">
        <w:t xml:space="preserve">. </w:t>
      </w:r>
      <w:r w:rsidRPr="003B35B9">
        <w:t>“L”, or “U”, Shape</w:t>
      </w:r>
      <w:r w:rsidR="005B1B89" w:rsidRPr="003B35B9">
        <w:t>s</w:t>
      </w:r>
      <w:r w:rsidRPr="003B35B9">
        <w:t>.</w:t>
      </w:r>
    </w:p>
    <w:p w14:paraId="2E50EB70" w14:textId="77777777" w:rsidR="00E00172" w:rsidRPr="003B35B9" w:rsidRDefault="00E00172" w:rsidP="00E00172">
      <w:pPr>
        <w:pStyle w:val="ARCATArticle"/>
      </w:pPr>
      <w:r w:rsidRPr="003B35B9">
        <w:t>PLANTER ACCESSORIES</w:t>
      </w:r>
    </w:p>
    <w:p w14:paraId="7164F982" w14:textId="733224CA" w:rsidR="00E00172" w:rsidRPr="003B35B9" w:rsidRDefault="00E00172" w:rsidP="00E00172">
      <w:pPr>
        <w:pStyle w:val="ARCATParagraph"/>
      </w:pPr>
      <w:r w:rsidRPr="003B35B9">
        <w:t>Accessories</w:t>
      </w:r>
      <w:r w:rsidR="007D3D64" w:rsidRPr="003B35B9">
        <w:t xml:space="preserve">:  </w:t>
      </w:r>
      <w:r w:rsidRPr="003B35B9">
        <w:t>Available at time of order.</w:t>
      </w:r>
    </w:p>
    <w:p w14:paraId="55E31509" w14:textId="56398473" w:rsidR="005B1B89" w:rsidRPr="003B35B9" w:rsidRDefault="005B1B89" w:rsidP="005B1B89">
      <w:pPr>
        <w:pStyle w:val="ARCATnote"/>
      </w:pPr>
      <w:r w:rsidRPr="003B35B9">
        <w:t>** NOTE TO SPECIFIER **  Delete accessories not required.</w:t>
      </w:r>
    </w:p>
    <w:p w14:paraId="49C4D78D" w14:textId="7D866815" w:rsidR="00E00172" w:rsidRPr="003B35B9" w:rsidRDefault="00AC4788" w:rsidP="00E00172">
      <w:pPr>
        <w:pStyle w:val="ARCATSubPara"/>
      </w:pPr>
      <w:r w:rsidRPr="003B35B9">
        <w:t>Self-watering</w:t>
      </w:r>
      <w:r w:rsidR="005B1B89" w:rsidRPr="003B35B9">
        <w:t>.</w:t>
      </w:r>
    </w:p>
    <w:p w14:paraId="1F8E28A5" w14:textId="37D2DD89" w:rsidR="00E00172" w:rsidRPr="003B35B9" w:rsidRDefault="005B1B89" w:rsidP="00E00172">
      <w:pPr>
        <w:pStyle w:val="ARCATSubPara"/>
      </w:pPr>
      <w:r w:rsidRPr="003B35B9">
        <w:t>I</w:t>
      </w:r>
      <w:r w:rsidR="00E00172" w:rsidRPr="003B35B9">
        <w:t>rrigation systems</w:t>
      </w:r>
      <w:r w:rsidRPr="003B35B9">
        <w:t>.</w:t>
      </w:r>
    </w:p>
    <w:p w14:paraId="2BBA156A" w14:textId="4DD36BB1" w:rsidR="00E00172" w:rsidRPr="003B35B9" w:rsidRDefault="005B1B89" w:rsidP="00E00172">
      <w:pPr>
        <w:pStyle w:val="ARCATSubPara"/>
      </w:pPr>
      <w:r w:rsidRPr="003B35B9">
        <w:t xml:space="preserve">Integrated </w:t>
      </w:r>
      <w:proofErr w:type="spellStart"/>
      <w:r w:rsidR="00E00172" w:rsidRPr="003B35B9">
        <w:t>NatureScreen</w:t>
      </w:r>
      <w:proofErr w:type="spellEnd"/>
      <w:r w:rsidR="00E00172" w:rsidRPr="003B35B9">
        <w:t xml:space="preserve"> Trellis</w:t>
      </w:r>
      <w:r w:rsidRPr="003B35B9">
        <w:t>.</w:t>
      </w:r>
    </w:p>
    <w:p w14:paraId="1CD44453" w14:textId="38829856" w:rsidR="00E00172" w:rsidRPr="003B35B9" w:rsidRDefault="00E00172" w:rsidP="00E00172">
      <w:pPr>
        <w:pStyle w:val="ARCATSubPara"/>
      </w:pPr>
      <w:r w:rsidRPr="003B35B9">
        <w:t>Pest covers</w:t>
      </w:r>
      <w:r w:rsidR="005B1B89" w:rsidRPr="003B35B9">
        <w:t>.</w:t>
      </w:r>
    </w:p>
    <w:p w14:paraId="164DDC34" w14:textId="051ADE02" w:rsidR="00E00172" w:rsidRPr="003B35B9" w:rsidRDefault="00E00172" w:rsidP="00E00172">
      <w:pPr>
        <w:pStyle w:val="ARCATSubPara"/>
      </w:pPr>
      <w:r w:rsidRPr="003B35B9">
        <w:t>Lighting</w:t>
      </w:r>
      <w:r w:rsidR="005B1B89" w:rsidRPr="003B35B9">
        <w:t>.</w:t>
      </w:r>
    </w:p>
    <w:p w14:paraId="7B2E3242" w14:textId="77777777" w:rsidR="00776B77" w:rsidRPr="003B35B9" w:rsidRDefault="00775A5C" w:rsidP="001D4E82">
      <w:pPr>
        <w:pStyle w:val="ARCATPart"/>
      </w:pPr>
      <w:r w:rsidRPr="003B35B9">
        <w:t>EXECUTION</w:t>
      </w:r>
    </w:p>
    <w:p w14:paraId="364AFAA0" w14:textId="77777777" w:rsidR="00691916" w:rsidRPr="003B35B9" w:rsidRDefault="00691916" w:rsidP="00DF1135">
      <w:pPr>
        <w:pStyle w:val="ARCATArticle"/>
      </w:pPr>
      <w:r w:rsidRPr="003B35B9">
        <w:t>EXAMINATION</w:t>
      </w:r>
    </w:p>
    <w:p w14:paraId="757D8E49" w14:textId="77777777" w:rsidR="00C6487C" w:rsidRPr="003B35B9" w:rsidRDefault="00C6487C" w:rsidP="006D6195">
      <w:pPr>
        <w:pStyle w:val="ARCATParagraph"/>
      </w:pPr>
      <w:r w:rsidRPr="003B35B9">
        <w:t xml:space="preserve">Do not begin installation until </w:t>
      </w:r>
      <w:proofErr w:type="gramStart"/>
      <w:r w:rsidRPr="003B35B9">
        <w:t>substrates</w:t>
      </w:r>
      <w:proofErr w:type="gramEnd"/>
      <w:r w:rsidRPr="003B35B9">
        <w:t xml:space="preserve"> have been properly </w:t>
      </w:r>
      <w:r w:rsidR="002D576B" w:rsidRPr="003B35B9">
        <w:t xml:space="preserve">constructed and </w:t>
      </w:r>
      <w:r w:rsidRPr="003B35B9">
        <w:t>prepared.</w:t>
      </w:r>
    </w:p>
    <w:p w14:paraId="6CC86F44" w14:textId="77777777" w:rsidR="00C6487C" w:rsidRPr="003B35B9" w:rsidRDefault="00C6487C" w:rsidP="006D6195">
      <w:pPr>
        <w:pStyle w:val="ARCATParagraph"/>
      </w:pPr>
      <w:r w:rsidRPr="003B35B9">
        <w:t xml:space="preserve">If substrate preparation is the responsibility of another installer, notify Architect </w:t>
      </w:r>
      <w:r w:rsidR="00862F91" w:rsidRPr="003B35B9">
        <w:t xml:space="preserve">in writing </w:t>
      </w:r>
      <w:r w:rsidRPr="003B35B9">
        <w:t>of unsatisfactory preparation before proceeding.</w:t>
      </w:r>
    </w:p>
    <w:p w14:paraId="60618182" w14:textId="77777777" w:rsidR="00475B7F" w:rsidRPr="003B35B9" w:rsidRDefault="00475B7F" w:rsidP="00DF1135">
      <w:pPr>
        <w:pStyle w:val="ARCATArticle"/>
      </w:pPr>
      <w:r w:rsidRPr="003B35B9">
        <w:t>PREPARATION</w:t>
      </w:r>
    </w:p>
    <w:p w14:paraId="17B2312B" w14:textId="77777777" w:rsidR="004A0728" w:rsidRPr="003B35B9" w:rsidRDefault="004A0728" w:rsidP="006D6195">
      <w:pPr>
        <w:pStyle w:val="ARCATParagraph"/>
      </w:pPr>
      <w:r w:rsidRPr="003B35B9">
        <w:t>Clean surfaces thoroughly prior to installation.</w:t>
      </w:r>
    </w:p>
    <w:p w14:paraId="2A150967" w14:textId="77777777" w:rsidR="004A0728" w:rsidRPr="003B35B9" w:rsidRDefault="004A0728" w:rsidP="006D6195">
      <w:pPr>
        <w:pStyle w:val="ARCATParagraph"/>
      </w:pPr>
      <w:r w:rsidRPr="003B35B9">
        <w:t>Prepare surfaces using the methods recommended by the manufacturer for achieving the best result for the substrate under the project conditions.</w:t>
      </w:r>
    </w:p>
    <w:p w14:paraId="0416728A" w14:textId="77777777" w:rsidR="00691916" w:rsidRPr="003B35B9" w:rsidRDefault="00691916" w:rsidP="00DF1135">
      <w:pPr>
        <w:pStyle w:val="ARCATArticle"/>
      </w:pPr>
      <w:r w:rsidRPr="003B35B9">
        <w:t>INSTALLATION</w:t>
      </w:r>
    </w:p>
    <w:p w14:paraId="6C34BB7F" w14:textId="2161310D" w:rsidR="001B749B" w:rsidRPr="003B35B9" w:rsidRDefault="001B749B" w:rsidP="006D6195">
      <w:pPr>
        <w:pStyle w:val="ARCATParagraph"/>
      </w:pPr>
      <w:r w:rsidRPr="003B35B9">
        <w:t>Install in accordance with m</w:t>
      </w:r>
      <w:r w:rsidR="00F24783" w:rsidRPr="003B35B9">
        <w:t>anufacturer's instructions</w:t>
      </w:r>
      <w:r w:rsidR="00E9168E" w:rsidRPr="003B35B9">
        <w:t>,</w:t>
      </w:r>
      <w:r w:rsidRPr="003B35B9">
        <w:t xml:space="preserve"> approved submittals</w:t>
      </w:r>
      <w:r w:rsidR="00E9168E" w:rsidRPr="003B35B9">
        <w:t>,</w:t>
      </w:r>
      <w:r w:rsidRPr="003B35B9">
        <w:t xml:space="preserve"> and in proper relationship with adjacent construction</w:t>
      </w:r>
      <w:r w:rsidR="00F24783" w:rsidRPr="003B35B9">
        <w:t>.</w:t>
      </w:r>
    </w:p>
    <w:p w14:paraId="1DDBA7F1" w14:textId="77777777" w:rsidR="007B27F6" w:rsidRPr="003B35B9" w:rsidRDefault="007B27F6" w:rsidP="00DF1135">
      <w:pPr>
        <w:pStyle w:val="ARCATArticle"/>
      </w:pPr>
      <w:r w:rsidRPr="003B35B9">
        <w:t>FIELD QUALITY CONTROL</w:t>
      </w:r>
    </w:p>
    <w:p w14:paraId="0EC699ED" w14:textId="6EF41FA7" w:rsidR="00F75C05" w:rsidRPr="003B35B9" w:rsidRDefault="00F75C05" w:rsidP="006D6195">
      <w:pPr>
        <w:pStyle w:val="ARCATParagraph"/>
      </w:pPr>
      <w:r w:rsidRPr="003B35B9">
        <w:t>Field Inspection</w:t>
      </w:r>
      <w:r w:rsidR="007D3D64" w:rsidRPr="003B35B9">
        <w:t xml:space="preserve">:  </w:t>
      </w:r>
      <w:r w:rsidRPr="003B35B9">
        <w:t>Coordinate field inspection in accordance with appropriate sections in Division 01.</w:t>
      </w:r>
    </w:p>
    <w:p w14:paraId="740BD69C" w14:textId="65134E72" w:rsidR="00F75C05" w:rsidRPr="003B35B9" w:rsidRDefault="00F75C05" w:rsidP="00F75C05">
      <w:pPr>
        <w:pStyle w:val="ARCATnote"/>
      </w:pPr>
      <w:r w:rsidRPr="003B35B9">
        <w:t xml:space="preserve">** NOTE TO SPECIFIER **  Include if manufacturer provides field quality control with onsite personnel for instruction or supervision of product installation, application, </w:t>
      </w:r>
      <w:r w:rsidR="00F650ED" w:rsidRPr="003B35B9">
        <w:t>erection,</w:t>
      </w:r>
      <w:r w:rsidRPr="003B35B9">
        <w:t xml:space="preserve"> or construction. Delete if not required.</w:t>
      </w:r>
    </w:p>
    <w:p w14:paraId="053523C0" w14:textId="15E2083A" w:rsidR="00F75C05" w:rsidRPr="003B35B9" w:rsidRDefault="00F75C05" w:rsidP="006D6195">
      <w:pPr>
        <w:pStyle w:val="ARCATParagraph"/>
      </w:pPr>
      <w:r w:rsidRPr="003B35B9">
        <w:lastRenderedPageBreak/>
        <w:t>Manufacturer’s Services</w:t>
      </w:r>
      <w:r w:rsidR="007D3D64" w:rsidRPr="003B35B9">
        <w:t xml:space="preserve">:  </w:t>
      </w:r>
      <w:r w:rsidRPr="003B35B9">
        <w:t>Coordinate manufacturer’s services in accordance with appropriate sections in Division 01.</w:t>
      </w:r>
    </w:p>
    <w:p w14:paraId="62A920A4" w14:textId="77777777" w:rsidR="00691916" w:rsidRPr="003B35B9" w:rsidRDefault="00691916" w:rsidP="00DF1135">
      <w:pPr>
        <w:pStyle w:val="ARCATArticle"/>
      </w:pPr>
      <w:r w:rsidRPr="003B35B9">
        <w:t>CLEANING</w:t>
      </w:r>
      <w:r w:rsidR="00AE5182" w:rsidRPr="003B35B9">
        <w:t xml:space="preserve"> AND PROTECTION</w:t>
      </w:r>
    </w:p>
    <w:p w14:paraId="1628D16B" w14:textId="77777777" w:rsidR="007D3D64" w:rsidRPr="003B35B9" w:rsidRDefault="00B34C31" w:rsidP="006D6195">
      <w:pPr>
        <w:pStyle w:val="ARCATParagraph"/>
        <w:numPr>
          <w:ilvl w:val="2"/>
          <w:numId w:val="18"/>
        </w:numPr>
      </w:pPr>
      <w:r w:rsidRPr="003B35B9">
        <w:t>Clean products in accordance with the manufacturers recommendations</w:t>
      </w:r>
      <w:r w:rsidR="007D3D64" w:rsidRPr="003B35B9">
        <w:t>.</w:t>
      </w:r>
    </w:p>
    <w:p w14:paraId="39563328" w14:textId="46C8887C" w:rsidR="00CC0078" w:rsidRPr="003B35B9" w:rsidRDefault="00CC0078" w:rsidP="006D6195">
      <w:pPr>
        <w:pStyle w:val="ARCATParagraph"/>
      </w:pPr>
      <w:r w:rsidRPr="003B35B9">
        <w:t>Touch-up, repair or replace damaged products before Substantial Completion.</w:t>
      </w:r>
    </w:p>
    <w:p w14:paraId="3AF5528F" w14:textId="620C89F2" w:rsidR="00907FD4" w:rsidRDefault="00876A46" w:rsidP="006D6195">
      <w:pPr>
        <w:pStyle w:val="ARCATEndOfSection"/>
      </w:pPr>
      <w:r w:rsidRPr="003B35B9">
        <w:t>END OF SECTION</w:t>
      </w:r>
    </w:p>
    <w:sectPr w:rsidR="00907FD4" w:rsidSect="0085040D">
      <w:footerReference w:type="default" r:id="rId11"/>
      <w:footnotePr>
        <w:numRestart w:val="eachSect"/>
      </w:footnotePr>
      <w:endnotePr>
        <w:numFmt w:val="decimal"/>
      </w:endnotePr>
      <w:type w:val="continuous"/>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BAB5BC" w14:textId="77777777" w:rsidR="00F82272" w:rsidRDefault="00F82272" w:rsidP="ABFFABFF">
      <w:pPr>
        <w:spacing w:after="0" w:line="240" w:lineRule="auto"/>
      </w:pPr>
      <w:r>
        <w:separator/>
      </w:r>
    </w:p>
  </w:endnote>
  <w:endnote w:type="continuationSeparator" w:id="0">
    <w:p w14:paraId="5BEB68D6" w14:textId="77777777" w:rsidR="00F82272" w:rsidRDefault="00F82272" w:rsidP="ABFFAB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BC7DB" w14:textId="167BFA18" w:rsidR="001B749B" w:rsidRDefault="00B05FD6" w:rsidP="00DF74E5">
    <w:pPr>
      <w:pStyle w:val="Footer"/>
      <w:jc w:val="center"/>
    </w:pPr>
    <w:r>
      <w:t>12933</w:t>
    </w:r>
    <w:r w:rsidR="001B749B" w:rsidRPr="00EA10D6">
      <w:t>-</w:t>
    </w:r>
    <w:r w:rsidR="00360F90" w:rsidRPr="00EA10D6">
      <w:rPr>
        <w:snapToGrid w:val="0"/>
      </w:rPr>
      <w:fldChar w:fldCharType="begin"/>
    </w:r>
    <w:r w:rsidR="001B749B" w:rsidRPr="00EA10D6">
      <w:rPr>
        <w:snapToGrid w:val="0"/>
      </w:rPr>
      <w:instrText xml:space="preserve"> PAGE </w:instrText>
    </w:r>
    <w:r w:rsidR="00360F90" w:rsidRPr="00EA10D6">
      <w:rPr>
        <w:snapToGrid w:val="0"/>
      </w:rPr>
      <w:fldChar w:fldCharType="separate"/>
    </w:r>
    <w:r w:rsidR="00990E9D">
      <w:rPr>
        <w:noProof/>
        <w:snapToGrid w:val="0"/>
      </w:rPr>
      <w:t>1</w:t>
    </w:r>
    <w:r w:rsidR="00360F90" w:rsidRPr="00EA10D6">
      <w:rPr>
        <w:snapToGrid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771669" w14:textId="77777777" w:rsidR="00F82272" w:rsidRDefault="00F82272" w:rsidP="ABFFABFF">
      <w:pPr>
        <w:spacing w:after="0" w:line="240" w:lineRule="auto"/>
      </w:pPr>
      <w:r>
        <w:separator/>
      </w:r>
    </w:p>
  </w:footnote>
  <w:footnote w:type="continuationSeparator" w:id="0">
    <w:p w14:paraId="3A3DC114" w14:textId="77777777" w:rsidR="00F82272" w:rsidRDefault="00F82272" w:rsidP="ABFFAB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7B67E12"/>
    <w:lvl w:ilvl="0">
      <w:start w:val="1"/>
      <w:numFmt w:val="decimal"/>
      <w:lvlText w:val="%1."/>
      <w:lvlJc w:val="left"/>
      <w:pPr>
        <w:tabs>
          <w:tab w:val="num" w:pos="1800"/>
        </w:tabs>
        <w:ind w:left="1800" w:hanging="360"/>
      </w:pPr>
    </w:lvl>
  </w:abstractNum>
  <w:abstractNum w:abstractNumId="1" w15:restartNumberingAfterBreak="0">
    <w:nsid w:val="FFFFFFFB"/>
    <w:multiLevelType w:val="multilevel"/>
    <w:tmpl w:val="FCA037C6"/>
    <w:lvl w:ilvl="0">
      <w:start w:val="1"/>
      <w:numFmt w:val="decimal"/>
      <w:lvlText w:val="%1"/>
      <w:legacy w:legacy="1" w:legacySpace="0" w:legacyIndent="0"/>
      <w:lvlJc w:val="left"/>
      <w:rPr>
        <w:rFonts w:ascii="Times New Roman" w:hAnsi="Times New Roman" w:hint="default"/>
      </w:rPr>
    </w:lvl>
    <w:lvl w:ilvl="1">
      <w:start w:val="1"/>
      <w:numFmt w:val="decimal"/>
      <w:lvlText w:val="%1.%2"/>
      <w:legacy w:legacy="1" w:legacySpace="0" w:legacyIndent="0"/>
      <w:lvlJc w:val="left"/>
      <w:rPr>
        <w:rFonts w:ascii="Times New Roman" w:hAnsi="Times New Roman" w:hint="default"/>
      </w:rPr>
    </w:lvl>
    <w:lvl w:ilvl="2">
      <w:start w:val="1"/>
      <w:numFmt w:val="upperLetter"/>
      <w:lvlText w:val="%3."/>
      <w:legacy w:legacy="1" w:legacySpace="0" w:legacyIndent="0"/>
      <w:lvlJc w:val="left"/>
      <w:rPr>
        <w:rFonts w:ascii="Times New Roman" w:hAnsi="Times New Roman" w:hint="default"/>
      </w:rPr>
    </w:lvl>
    <w:lvl w:ilvl="3">
      <w:start w:val="1"/>
      <w:numFmt w:val="decimal"/>
      <w:lvlText w:val="%4."/>
      <w:legacy w:legacy="1" w:legacySpace="0" w:legacyIndent="0"/>
      <w:lvlJc w:val="left"/>
      <w:rPr>
        <w:rFonts w:ascii="Times New Roman" w:hAnsi="Times New Roman" w:hint="default"/>
      </w:rPr>
    </w:lvl>
    <w:lvl w:ilvl="4">
      <w:start w:val="1"/>
      <w:numFmt w:val="lowerLetter"/>
      <w:lvlText w:val="%5."/>
      <w:legacy w:legacy="1" w:legacySpace="0" w:legacyIndent="0"/>
      <w:lvlJc w:val="left"/>
      <w:rPr>
        <w:rFonts w:ascii="Times New Roman" w:hAnsi="Times New Roman" w:hint="default"/>
      </w:rPr>
    </w:lvl>
    <w:lvl w:ilvl="5">
      <w:start w:val="1"/>
      <w:numFmt w:val="decimal"/>
      <w:lvlText w:val="%6)"/>
      <w:legacy w:legacy="1" w:legacySpace="0" w:legacyIndent="0"/>
      <w:lvlJc w:val="left"/>
      <w:rPr>
        <w:rFonts w:ascii="Times New Roman" w:hAnsi="Times New Roman" w:hint="default"/>
      </w:rPr>
    </w:lvl>
    <w:lvl w:ilvl="6">
      <w:start w:val="1"/>
      <w:numFmt w:val="lowerLetter"/>
      <w:lvlText w:val="%7)"/>
      <w:legacy w:legacy="1" w:legacySpace="0" w:legacyIndent="0"/>
      <w:lvlJc w:val="left"/>
      <w:rPr>
        <w:rFonts w:ascii="Times New Roman" w:hAnsi="Times New Roman" w:hint="default"/>
      </w:rPr>
    </w:lvl>
    <w:lvl w:ilvl="7">
      <w:start w:val="1"/>
      <w:numFmt w:val="lowerRoman"/>
      <w:lvlText w:val="%8."/>
      <w:legacy w:legacy="1" w:legacySpace="0" w:legacyIndent="0"/>
      <w:lvlJc w:val="left"/>
      <w:rPr>
        <w:rFonts w:ascii="Times New Roman" w:hAnsi="Times New Roman" w:hint="default"/>
      </w:rPr>
    </w:lvl>
    <w:lvl w:ilvl="8">
      <w:numFmt w:val="none"/>
      <w:lvlText w:val=""/>
      <w:lvlJc w:val="left"/>
    </w:lvl>
  </w:abstractNum>
  <w:abstractNum w:abstractNumId="2" w15:restartNumberingAfterBreak="0">
    <w:nsid w:val="00000001"/>
    <w:multiLevelType w:val="multilevel"/>
    <w:tmpl w:val="B060D874"/>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3" w15:restartNumberingAfterBreak="0">
    <w:nsid w:val="01845683"/>
    <w:multiLevelType w:val="multilevel"/>
    <w:tmpl w:val="2E6409A2"/>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4" w15:restartNumberingAfterBreak="0">
    <w:nsid w:val="0A4D5FA0"/>
    <w:multiLevelType w:val="multilevel"/>
    <w:tmpl w:val="BA921B74"/>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5" w15:restartNumberingAfterBreak="0">
    <w:nsid w:val="0C42691C"/>
    <w:multiLevelType w:val="multilevel"/>
    <w:tmpl w:val="E0EA11A4"/>
    <w:lvl w:ilvl="0">
      <w:start w:val="1"/>
      <w:numFmt w:val="decimal"/>
      <w:lvlRestart w:val="0"/>
      <w:suff w:val="nothing"/>
      <w:lvlText w:val="PART  %1  "/>
      <w:lvlJc w:val="left"/>
      <w:pPr>
        <w:ind w:left="0" w:firstLine="0"/>
      </w:pPr>
      <w:rPr>
        <w:color w:val="auto"/>
      </w:rPr>
    </w:lvl>
    <w:lvl w:ilvl="1">
      <w:start w:val="1"/>
      <w:numFmt w:val="decimal"/>
      <w:lvlText w:val="%1.%2"/>
      <w:lvlJc w:val="left"/>
      <w:pPr>
        <w:tabs>
          <w:tab w:val="num" w:pos="576"/>
        </w:tabs>
        <w:ind w:left="576" w:hanging="576"/>
      </w:pPr>
      <w:rPr>
        <w:color w:val="auto"/>
      </w:rPr>
    </w:lvl>
    <w:lvl w:ilvl="2">
      <w:start w:val="1"/>
      <w:numFmt w:val="upperLetter"/>
      <w:lvlText w:val="%3."/>
      <w:lvlJc w:val="left"/>
      <w:pPr>
        <w:tabs>
          <w:tab w:val="num" w:pos="1152"/>
        </w:tabs>
        <w:ind w:left="1152" w:hanging="576"/>
      </w:pPr>
      <w:rPr>
        <w:color w:val="auto"/>
      </w:rPr>
    </w:lvl>
    <w:lvl w:ilvl="3">
      <w:start w:val="1"/>
      <w:numFmt w:val="decimal"/>
      <w:lvlText w:val="%4."/>
      <w:lvlJc w:val="left"/>
      <w:pPr>
        <w:tabs>
          <w:tab w:val="num" w:pos="1728"/>
        </w:tabs>
        <w:ind w:left="1728" w:hanging="576"/>
      </w:pPr>
      <w:rPr>
        <w:color w:val="auto"/>
      </w:rPr>
    </w:lvl>
    <w:lvl w:ilvl="4">
      <w:start w:val="1"/>
      <w:numFmt w:val="lowerLetter"/>
      <w:lvlText w:val="%5."/>
      <w:lvlJc w:val="left"/>
      <w:pPr>
        <w:tabs>
          <w:tab w:val="num" w:pos="2304"/>
        </w:tabs>
        <w:ind w:left="2304" w:hanging="576"/>
      </w:pPr>
      <w:rPr>
        <w:color w:val="auto"/>
      </w:rPr>
    </w:lvl>
    <w:lvl w:ilvl="5">
      <w:start w:val="1"/>
      <w:numFmt w:val="decimal"/>
      <w:lvlText w:val="%6)"/>
      <w:lvlJc w:val="left"/>
      <w:pPr>
        <w:tabs>
          <w:tab w:val="num" w:pos="2880"/>
        </w:tabs>
        <w:ind w:left="2880" w:hanging="576"/>
      </w:pPr>
      <w:rPr>
        <w:color w:val="auto"/>
      </w:rPr>
    </w:lvl>
    <w:lvl w:ilvl="6">
      <w:start w:val="1"/>
      <w:numFmt w:val="lowerLetter"/>
      <w:lvlText w:val="%7)"/>
      <w:lvlJc w:val="left"/>
      <w:pPr>
        <w:tabs>
          <w:tab w:val="num" w:pos="3456"/>
        </w:tabs>
        <w:ind w:left="3456" w:hanging="576"/>
      </w:pPr>
      <w:rPr>
        <w:color w:val="auto"/>
      </w:rPr>
    </w:lvl>
    <w:lvl w:ilvl="7">
      <w:start w:val="1"/>
      <w:numFmt w:val="decimal"/>
      <w:lvlText w:val="%8)"/>
      <w:lvlJc w:val="left"/>
      <w:pPr>
        <w:tabs>
          <w:tab w:val="num" w:pos="4032"/>
        </w:tabs>
        <w:ind w:left="4032" w:hanging="576"/>
      </w:pPr>
      <w:rPr>
        <w:color w:val="auto"/>
      </w:rPr>
    </w:lvl>
    <w:lvl w:ilvl="8">
      <w:start w:val="1"/>
      <w:numFmt w:val="lowerLetter"/>
      <w:lvlText w:val="%9)"/>
      <w:lvlJc w:val="left"/>
      <w:pPr>
        <w:tabs>
          <w:tab w:val="num" w:pos="4608"/>
        </w:tabs>
        <w:ind w:left="4608" w:hanging="576"/>
      </w:pPr>
      <w:rPr>
        <w:color w:val="auto"/>
      </w:rPr>
    </w:lvl>
  </w:abstractNum>
  <w:abstractNum w:abstractNumId="6" w15:restartNumberingAfterBreak="0">
    <w:nsid w:val="0D7E54FD"/>
    <w:multiLevelType w:val="multilevel"/>
    <w:tmpl w:val="DB6EC930"/>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7" w15:restartNumberingAfterBreak="0">
    <w:nsid w:val="28FB5690"/>
    <w:multiLevelType w:val="multilevel"/>
    <w:tmpl w:val="1B887234"/>
    <w:lvl w:ilvl="0">
      <w:start w:val="1"/>
      <w:numFmt w:val="decimal"/>
      <w:lvlRestart w:val="0"/>
      <w:suff w:val="nothing"/>
      <w:lvlText w:val="PART  %1  "/>
      <w:lvlJc w:val="left"/>
      <w:pPr>
        <w:ind w:left="0" w:firstLine="0"/>
      </w:pPr>
      <w:rPr>
        <w:color w:val="auto"/>
      </w:rPr>
    </w:lvl>
    <w:lvl w:ilvl="1">
      <w:start w:val="1"/>
      <w:numFmt w:val="decimal"/>
      <w:lvlText w:val="%1.%2"/>
      <w:lvlJc w:val="left"/>
      <w:pPr>
        <w:tabs>
          <w:tab w:val="num" w:pos="576"/>
        </w:tabs>
        <w:ind w:left="576" w:hanging="576"/>
      </w:pPr>
      <w:rPr>
        <w:color w:val="auto"/>
      </w:rPr>
    </w:lvl>
    <w:lvl w:ilvl="2">
      <w:start w:val="1"/>
      <w:numFmt w:val="upperLetter"/>
      <w:lvlText w:val="%3."/>
      <w:lvlJc w:val="left"/>
      <w:pPr>
        <w:tabs>
          <w:tab w:val="num" w:pos="1152"/>
        </w:tabs>
        <w:ind w:left="1152" w:hanging="576"/>
      </w:pPr>
      <w:rPr>
        <w:color w:val="auto"/>
      </w:rPr>
    </w:lvl>
    <w:lvl w:ilvl="3">
      <w:start w:val="1"/>
      <w:numFmt w:val="decimal"/>
      <w:lvlText w:val="%4."/>
      <w:lvlJc w:val="left"/>
      <w:pPr>
        <w:tabs>
          <w:tab w:val="num" w:pos="1728"/>
        </w:tabs>
        <w:ind w:left="1728" w:hanging="576"/>
      </w:pPr>
      <w:rPr>
        <w:color w:val="auto"/>
      </w:rPr>
    </w:lvl>
    <w:lvl w:ilvl="4">
      <w:start w:val="1"/>
      <w:numFmt w:val="lowerLetter"/>
      <w:lvlText w:val="%5."/>
      <w:lvlJc w:val="left"/>
      <w:pPr>
        <w:tabs>
          <w:tab w:val="num" w:pos="2304"/>
        </w:tabs>
        <w:ind w:left="2304" w:hanging="576"/>
      </w:pPr>
      <w:rPr>
        <w:color w:val="auto"/>
      </w:rPr>
    </w:lvl>
    <w:lvl w:ilvl="5">
      <w:start w:val="1"/>
      <w:numFmt w:val="decimal"/>
      <w:lvlText w:val="%6)"/>
      <w:lvlJc w:val="left"/>
      <w:pPr>
        <w:tabs>
          <w:tab w:val="num" w:pos="2880"/>
        </w:tabs>
        <w:ind w:left="2880" w:hanging="576"/>
      </w:pPr>
      <w:rPr>
        <w:color w:val="auto"/>
      </w:rPr>
    </w:lvl>
    <w:lvl w:ilvl="6">
      <w:start w:val="1"/>
      <w:numFmt w:val="lowerLetter"/>
      <w:lvlText w:val="%7)"/>
      <w:lvlJc w:val="left"/>
      <w:pPr>
        <w:tabs>
          <w:tab w:val="num" w:pos="3456"/>
        </w:tabs>
        <w:ind w:left="3456" w:hanging="576"/>
      </w:pPr>
      <w:rPr>
        <w:color w:val="auto"/>
      </w:rPr>
    </w:lvl>
    <w:lvl w:ilvl="7">
      <w:start w:val="1"/>
      <w:numFmt w:val="decimal"/>
      <w:lvlText w:val="%8)"/>
      <w:lvlJc w:val="left"/>
      <w:pPr>
        <w:tabs>
          <w:tab w:val="num" w:pos="4032"/>
        </w:tabs>
        <w:ind w:left="4032" w:hanging="576"/>
      </w:pPr>
      <w:rPr>
        <w:color w:val="auto"/>
      </w:rPr>
    </w:lvl>
    <w:lvl w:ilvl="8">
      <w:start w:val="1"/>
      <w:numFmt w:val="lowerLetter"/>
      <w:lvlText w:val="%9)"/>
      <w:lvlJc w:val="left"/>
      <w:pPr>
        <w:tabs>
          <w:tab w:val="num" w:pos="4608"/>
        </w:tabs>
        <w:ind w:left="4608" w:hanging="576"/>
      </w:pPr>
      <w:rPr>
        <w:color w:val="auto"/>
      </w:rPr>
    </w:lvl>
  </w:abstractNum>
  <w:abstractNum w:abstractNumId="8" w15:restartNumberingAfterBreak="0">
    <w:nsid w:val="493A78B1"/>
    <w:multiLevelType w:val="multilevel"/>
    <w:tmpl w:val="165C0D3E"/>
    <w:name w:val="ARCAT LIST"/>
    <w:lvl w:ilvl="0">
      <w:start w:val="1"/>
      <w:numFmt w:val="decimal"/>
      <w:lvlRestart w:val="0"/>
      <w:pStyle w:val="ARCATPart"/>
      <w:suff w:val="nothing"/>
      <w:lvlText w:val="PART  %1  "/>
      <w:lvlJc w:val="left"/>
      <w:pPr>
        <w:ind w:left="0" w:firstLine="0"/>
      </w:pPr>
      <w:rPr>
        <w:rFonts w:hint="default"/>
        <w:color w:val="auto"/>
      </w:rPr>
    </w:lvl>
    <w:lvl w:ilvl="1">
      <w:start w:val="1"/>
      <w:numFmt w:val="decimal"/>
      <w:pStyle w:val="ARCATArticle"/>
      <w:lvlText w:val="%1.%2"/>
      <w:lvlJc w:val="left"/>
      <w:pPr>
        <w:tabs>
          <w:tab w:val="num" w:pos="576"/>
        </w:tabs>
        <w:ind w:left="576" w:hanging="576"/>
      </w:pPr>
      <w:rPr>
        <w:rFonts w:hint="default"/>
        <w:color w:val="auto"/>
      </w:rPr>
    </w:lvl>
    <w:lvl w:ilvl="2">
      <w:start w:val="1"/>
      <w:numFmt w:val="upperLetter"/>
      <w:pStyle w:val="ARCATParagraph"/>
      <w:lvlText w:val="%3."/>
      <w:lvlJc w:val="left"/>
      <w:pPr>
        <w:tabs>
          <w:tab w:val="num" w:pos="1152"/>
        </w:tabs>
        <w:ind w:left="1152" w:hanging="576"/>
      </w:pPr>
      <w:rPr>
        <w:rFonts w:hint="default"/>
        <w:color w:val="auto"/>
      </w:rPr>
    </w:lvl>
    <w:lvl w:ilvl="3">
      <w:start w:val="1"/>
      <w:numFmt w:val="decimal"/>
      <w:pStyle w:val="ARCATSubPara"/>
      <w:lvlText w:val="%4."/>
      <w:lvlJc w:val="left"/>
      <w:pPr>
        <w:tabs>
          <w:tab w:val="num" w:pos="1728"/>
        </w:tabs>
        <w:ind w:left="1728" w:hanging="576"/>
      </w:pPr>
      <w:rPr>
        <w:rFonts w:hint="default"/>
        <w:color w:val="auto"/>
      </w:rPr>
    </w:lvl>
    <w:lvl w:ilvl="4">
      <w:start w:val="1"/>
      <w:numFmt w:val="lowerLetter"/>
      <w:pStyle w:val="ARCATSubSub1"/>
      <w:lvlText w:val="%5."/>
      <w:lvlJc w:val="left"/>
      <w:pPr>
        <w:tabs>
          <w:tab w:val="num" w:pos="2304"/>
        </w:tabs>
        <w:ind w:left="2304" w:hanging="576"/>
      </w:pPr>
      <w:rPr>
        <w:rFonts w:hint="default"/>
        <w:color w:val="auto"/>
      </w:rPr>
    </w:lvl>
    <w:lvl w:ilvl="5">
      <w:start w:val="1"/>
      <w:numFmt w:val="decimal"/>
      <w:pStyle w:val="ARCATSubSub2"/>
      <w:lvlText w:val="%6)"/>
      <w:lvlJc w:val="left"/>
      <w:pPr>
        <w:tabs>
          <w:tab w:val="num" w:pos="2880"/>
        </w:tabs>
        <w:ind w:left="2880" w:hanging="576"/>
      </w:pPr>
      <w:rPr>
        <w:rFonts w:hint="default"/>
        <w:color w:val="auto"/>
      </w:rPr>
    </w:lvl>
    <w:lvl w:ilvl="6">
      <w:start w:val="1"/>
      <w:numFmt w:val="lowerLetter"/>
      <w:pStyle w:val="ARCATSubSub3"/>
      <w:lvlText w:val="%7)"/>
      <w:lvlJc w:val="left"/>
      <w:pPr>
        <w:tabs>
          <w:tab w:val="num" w:pos="3456"/>
        </w:tabs>
        <w:ind w:left="3456" w:hanging="576"/>
      </w:pPr>
      <w:rPr>
        <w:rFonts w:hint="default"/>
        <w:color w:val="auto"/>
      </w:rPr>
    </w:lvl>
    <w:lvl w:ilvl="7">
      <w:start w:val="1"/>
      <w:numFmt w:val="decimal"/>
      <w:pStyle w:val="ARCATSubSub4"/>
      <w:lvlText w:val="%8)"/>
      <w:lvlJc w:val="left"/>
      <w:pPr>
        <w:tabs>
          <w:tab w:val="num" w:pos="4032"/>
        </w:tabs>
        <w:ind w:left="4032" w:hanging="576"/>
      </w:pPr>
      <w:rPr>
        <w:rFonts w:hint="default"/>
        <w:color w:val="auto"/>
      </w:rPr>
    </w:lvl>
    <w:lvl w:ilvl="8">
      <w:start w:val="1"/>
      <w:numFmt w:val="lowerLetter"/>
      <w:pStyle w:val="ARCATSubSub5"/>
      <w:lvlText w:val="%9)"/>
      <w:lvlJc w:val="left"/>
      <w:pPr>
        <w:tabs>
          <w:tab w:val="num" w:pos="4608"/>
        </w:tabs>
        <w:ind w:left="4608" w:hanging="576"/>
      </w:pPr>
      <w:rPr>
        <w:rFonts w:hint="default"/>
        <w:color w:val="auto"/>
      </w:rPr>
    </w:lvl>
  </w:abstractNum>
  <w:abstractNum w:abstractNumId="9" w15:restartNumberingAfterBreak="0">
    <w:nsid w:val="51D05E66"/>
    <w:multiLevelType w:val="multilevel"/>
    <w:tmpl w:val="0D8026D4"/>
    <w:lvl w:ilvl="0">
      <w:start w:val="1"/>
      <w:numFmt w:val="decimal"/>
      <w:lvlRestart w:val="0"/>
      <w:suff w:val="nothing"/>
      <w:lvlText w:val="PART  %1  "/>
      <w:lvlJc w:val="left"/>
      <w:pPr>
        <w:ind w:left="0" w:firstLine="0"/>
      </w:pPr>
    </w:lvl>
    <w:lvl w:ilvl="1">
      <w:start w:val="1"/>
      <w:numFmt w:val="decimal"/>
      <w:lvlText w:val="%1.%2"/>
      <w:lvlJc w:val="left"/>
      <w:pPr>
        <w:tabs>
          <w:tab w:val="num" w:pos="576"/>
        </w:tabs>
        <w:ind w:left="576" w:hanging="576"/>
      </w:pPr>
    </w:lvl>
    <w:lvl w:ilvl="2">
      <w:start w:val="1"/>
      <w:numFmt w:val="upperLetter"/>
      <w:lvlText w:val="%3."/>
      <w:lvlJc w:val="left"/>
      <w:pPr>
        <w:tabs>
          <w:tab w:val="num" w:pos="1152"/>
        </w:tabs>
        <w:ind w:left="1152" w:hanging="576"/>
      </w:pPr>
    </w:lvl>
    <w:lvl w:ilvl="3">
      <w:start w:val="1"/>
      <w:numFmt w:val="decimal"/>
      <w:lvlText w:val="%4."/>
      <w:lvlJc w:val="left"/>
      <w:pPr>
        <w:tabs>
          <w:tab w:val="num" w:pos="1728"/>
        </w:tabs>
        <w:ind w:left="1728" w:hanging="576"/>
      </w:pPr>
    </w:lvl>
    <w:lvl w:ilvl="4">
      <w:start w:val="1"/>
      <w:numFmt w:val="lowerLetter"/>
      <w:lvlText w:val="%5."/>
      <w:lvlJc w:val="left"/>
      <w:pPr>
        <w:tabs>
          <w:tab w:val="num" w:pos="2304"/>
        </w:tabs>
        <w:ind w:left="2304" w:hanging="576"/>
      </w:pPr>
    </w:lvl>
    <w:lvl w:ilvl="5">
      <w:start w:val="1"/>
      <w:numFmt w:val="decimal"/>
      <w:lvlText w:val="%6.)"/>
      <w:lvlJc w:val="left"/>
      <w:pPr>
        <w:tabs>
          <w:tab w:val="num" w:pos="2880"/>
        </w:tabs>
        <w:ind w:left="2880" w:hanging="576"/>
      </w:pPr>
    </w:lvl>
    <w:lvl w:ilvl="6">
      <w:start w:val="1"/>
      <w:numFmt w:val="lowerLetter"/>
      <w:lvlText w:val="%7.)"/>
      <w:lvlJc w:val="left"/>
      <w:pPr>
        <w:tabs>
          <w:tab w:val="num" w:pos="3456"/>
        </w:tabs>
        <w:ind w:left="3456" w:hanging="576"/>
      </w:pPr>
    </w:lvl>
    <w:lvl w:ilvl="7">
      <w:start w:val="1"/>
      <w:numFmt w:val="decimal"/>
      <w:lvlText w:val="%8.)"/>
      <w:lvlJc w:val="left"/>
      <w:pPr>
        <w:tabs>
          <w:tab w:val="num" w:pos="4032"/>
        </w:tabs>
        <w:ind w:left="4032" w:hanging="576"/>
      </w:pPr>
    </w:lvl>
    <w:lvl w:ilvl="8">
      <w:start w:val="1"/>
      <w:numFmt w:val="lowerLetter"/>
      <w:lvlText w:val="%9.)"/>
      <w:lvlJc w:val="left"/>
      <w:pPr>
        <w:tabs>
          <w:tab w:val="num" w:pos="4608"/>
        </w:tabs>
        <w:ind w:left="4608" w:hanging="576"/>
      </w:pPr>
    </w:lvl>
  </w:abstractNum>
  <w:abstractNum w:abstractNumId="10" w15:restartNumberingAfterBreak="0">
    <w:nsid w:val="5B7A10BA"/>
    <w:multiLevelType w:val="hybridMultilevel"/>
    <w:tmpl w:val="C44AD4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C54E1C"/>
    <w:multiLevelType w:val="multilevel"/>
    <w:tmpl w:val="63C60B1A"/>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12" w15:restartNumberingAfterBreak="0">
    <w:nsid w:val="69DE24CA"/>
    <w:multiLevelType w:val="multilevel"/>
    <w:tmpl w:val="DDC46D76"/>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13" w15:restartNumberingAfterBreak="0">
    <w:nsid w:val="71F76BAF"/>
    <w:multiLevelType w:val="multilevel"/>
    <w:tmpl w:val="C3F8B114"/>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14" w15:restartNumberingAfterBreak="0">
    <w:nsid w:val="77AE1E25"/>
    <w:multiLevelType w:val="multilevel"/>
    <w:tmpl w:val="C5C82B02"/>
    <w:lvl w:ilvl="0">
      <w:start w:val="1"/>
      <w:numFmt w:val="decimal"/>
      <w:lvlRestart w:val="0"/>
      <w:suff w:val="nothing"/>
      <w:lvlText w:val="PART  %1  "/>
      <w:lvlJc w:val="left"/>
      <w:pPr>
        <w:ind w:left="0" w:firstLine="0"/>
      </w:pPr>
    </w:lvl>
    <w:lvl w:ilvl="1">
      <w:start w:val="1"/>
      <w:numFmt w:val="decimal"/>
      <w:lvlText w:val="%1.%2"/>
      <w:lvlJc w:val="left"/>
      <w:pPr>
        <w:tabs>
          <w:tab w:val="num" w:pos="576"/>
        </w:tabs>
        <w:ind w:left="576" w:hanging="576"/>
      </w:pPr>
    </w:lvl>
    <w:lvl w:ilvl="2">
      <w:start w:val="1"/>
      <w:numFmt w:val="upperLetter"/>
      <w:lvlText w:val="%3."/>
      <w:lvlJc w:val="left"/>
      <w:pPr>
        <w:tabs>
          <w:tab w:val="num" w:pos="1152"/>
        </w:tabs>
        <w:ind w:left="1152" w:hanging="576"/>
      </w:pPr>
    </w:lvl>
    <w:lvl w:ilvl="3">
      <w:start w:val="1"/>
      <w:numFmt w:val="decimal"/>
      <w:lvlText w:val="%4."/>
      <w:lvlJc w:val="left"/>
      <w:pPr>
        <w:tabs>
          <w:tab w:val="num" w:pos="1728"/>
        </w:tabs>
        <w:ind w:left="1728" w:hanging="576"/>
      </w:pPr>
    </w:lvl>
    <w:lvl w:ilvl="4">
      <w:start w:val="1"/>
      <w:numFmt w:val="lowerLetter"/>
      <w:lvlText w:val="%5."/>
      <w:lvlJc w:val="left"/>
      <w:pPr>
        <w:tabs>
          <w:tab w:val="num" w:pos="2304"/>
        </w:tabs>
        <w:ind w:left="2304" w:hanging="576"/>
      </w:pPr>
    </w:lvl>
    <w:lvl w:ilvl="5">
      <w:start w:val="1"/>
      <w:numFmt w:val="decimal"/>
      <w:lvlText w:val="%6.)"/>
      <w:lvlJc w:val="left"/>
      <w:pPr>
        <w:tabs>
          <w:tab w:val="num" w:pos="2880"/>
        </w:tabs>
        <w:ind w:left="2880" w:hanging="576"/>
      </w:pPr>
    </w:lvl>
    <w:lvl w:ilvl="6">
      <w:start w:val="1"/>
      <w:numFmt w:val="lowerLetter"/>
      <w:lvlText w:val="%7.)"/>
      <w:lvlJc w:val="left"/>
      <w:pPr>
        <w:tabs>
          <w:tab w:val="num" w:pos="3456"/>
        </w:tabs>
        <w:ind w:left="3456" w:hanging="576"/>
      </w:pPr>
    </w:lvl>
    <w:lvl w:ilvl="7">
      <w:start w:val="1"/>
      <w:numFmt w:val="decimal"/>
      <w:lvlText w:val="%8.)"/>
      <w:lvlJc w:val="left"/>
      <w:pPr>
        <w:tabs>
          <w:tab w:val="num" w:pos="4032"/>
        </w:tabs>
        <w:ind w:left="4032" w:hanging="576"/>
      </w:pPr>
    </w:lvl>
    <w:lvl w:ilvl="8">
      <w:start w:val="1"/>
      <w:numFmt w:val="lowerLetter"/>
      <w:lvlText w:val="%9.)"/>
      <w:lvlJc w:val="left"/>
      <w:pPr>
        <w:tabs>
          <w:tab w:val="num" w:pos="4608"/>
        </w:tabs>
        <w:ind w:left="4608" w:hanging="576"/>
      </w:pPr>
    </w:lvl>
  </w:abstractNum>
  <w:num w:numId="1" w16cid:durableId="1709451539">
    <w:abstractNumId w:val="2"/>
  </w:num>
  <w:num w:numId="2" w16cid:durableId="7106222">
    <w:abstractNumId w:val="6"/>
  </w:num>
  <w:num w:numId="3" w16cid:durableId="3375802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759809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8832427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7309788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08053298">
    <w:abstractNumId w:val="13"/>
  </w:num>
  <w:num w:numId="8" w16cid:durableId="216746407">
    <w:abstractNumId w:val="11"/>
  </w:num>
  <w:num w:numId="9" w16cid:durableId="1757243819">
    <w:abstractNumId w:val="3"/>
  </w:num>
  <w:num w:numId="10" w16cid:durableId="16465030">
    <w:abstractNumId w:val="12"/>
  </w:num>
  <w:num w:numId="11" w16cid:durableId="1995794428">
    <w:abstractNumId w:val="4"/>
  </w:num>
  <w:num w:numId="12" w16cid:durableId="245768691">
    <w:abstractNumId w:val="8"/>
  </w:num>
  <w:num w:numId="13" w16cid:durableId="99843453">
    <w:abstractNumId w:val="9"/>
  </w:num>
  <w:num w:numId="14" w16cid:durableId="683745377">
    <w:abstractNumId w:val="1"/>
  </w:num>
  <w:num w:numId="15" w16cid:durableId="1115292280">
    <w:abstractNumId w:val="0"/>
  </w:num>
  <w:num w:numId="16" w16cid:durableId="1561941961">
    <w:abstractNumId w:val="14"/>
  </w:num>
  <w:num w:numId="17" w16cid:durableId="1773209563">
    <w:abstractNumId w:val="10"/>
  </w:num>
  <w:num w:numId="18" w16cid:durableId="30751650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0945380">
    <w:abstractNumId w:val="5"/>
  </w:num>
  <w:num w:numId="20" w16cid:durableId="187973466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0"/>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Restart w:val="eachSect"/>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3NDE2MzYwNDQ2MDZT0lEKTi0uzszPAykwqgUACSF1OywAAAA="/>
  </w:docVars>
  <w:rsids>
    <w:rsidRoot w:val="001334A7"/>
    <w:rsid w:val="ABFFABFF"/>
    <w:rsid w:val="00001557"/>
    <w:rsid w:val="0001639E"/>
    <w:rsid w:val="0002150E"/>
    <w:rsid w:val="00023D0C"/>
    <w:rsid w:val="00035A68"/>
    <w:rsid w:val="00053FFC"/>
    <w:rsid w:val="000545A1"/>
    <w:rsid w:val="00060227"/>
    <w:rsid w:val="000643A4"/>
    <w:rsid w:val="00066F4A"/>
    <w:rsid w:val="000769AF"/>
    <w:rsid w:val="00081B84"/>
    <w:rsid w:val="00083149"/>
    <w:rsid w:val="00084D36"/>
    <w:rsid w:val="00087289"/>
    <w:rsid w:val="0009024C"/>
    <w:rsid w:val="00096A30"/>
    <w:rsid w:val="0009773B"/>
    <w:rsid w:val="000C01DF"/>
    <w:rsid w:val="000C612F"/>
    <w:rsid w:val="000D1D26"/>
    <w:rsid w:val="000D2564"/>
    <w:rsid w:val="000F0B95"/>
    <w:rsid w:val="001037CD"/>
    <w:rsid w:val="001101CF"/>
    <w:rsid w:val="001103CC"/>
    <w:rsid w:val="00113D39"/>
    <w:rsid w:val="00114187"/>
    <w:rsid w:val="0012504C"/>
    <w:rsid w:val="00125DEB"/>
    <w:rsid w:val="001334A7"/>
    <w:rsid w:val="00133A23"/>
    <w:rsid w:val="001364EC"/>
    <w:rsid w:val="00176A39"/>
    <w:rsid w:val="00176C32"/>
    <w:rsid w:val="00186B9D"/>
    <w:rsid w:val="001A1962"/>
    <w:rsid w:val="001A4C93"/>
    <w:rsid w:val="001A5D01"/>
    <w:rsid w:val="001B749B"/>
    <w:rsid w:val="001C74A1"/>
    <w:rsid w:val="001D4E82"/>
    <w:rsid w:val="001D7A63"/>
    <w:rsid w:val="001E4E10"/>
    <w:rsid w:val="00213B13"/>
    <w:rsid w:val="00223380"/>
    <w:rsid w:val="00226A9B"/>
    <w:rsid w:val="002271E1"/>
    <w:rsid w:val="0022767F"/>
    <w:rsid w:val="002400C2"/>
    <w:rsid w:val="00251778"/>
    <w:rsid w:val="002558E5"/>
    <w:rsid w:val="00267066"/>
    <w:rsid w:val="002821F1"/>
    <w:rsid w:val="00284BB7"/>
    <w:rsid w:val="0028625D"/>
    <w:rsid w:val="0029391D"/>
    <w:rsid w:val="002C2E96"/>
    <w:rsid w:val="002D576B"/>
    <w:rsid w:val="002D5839"/>
    <w:rsid w:val="002E0E32"/>
    <w:rsid w:val="002E12A8"/>
    <w:rsid w:val="002E4520"/>
    <w:rsid w:val="002E4A74"/>
    <w:rsid w:val="002F66BD"/>
    <w:rsid w:val="00301154"/>
    <w:rsid w:val="00301458"/>
    <w:rsid w:val="00301549"/>
    <w:rsid w:val="003060AD"/>
    <w:rsid w:val="00320718"/>
    <w:rsid w:val="003415B9"/>
    <w:rsid w:val="0035142B"/>
    <w:rsid w:val="00352440"/>
    <w:rsid w:val="00356CD2"/>
    <w:rsid w:val="00360F90"/>
    <w:rsid w:val="00364DBD"/>
    <w:rsid w:val="0036665F"/>
    <w:rsid w:val="00390E62"/>
    <w:rsid w:val="003B30E0"/>
    <w:rsid w:val="003B35B9"/>
    <w:rsid w:val="003C478C"/>
    <w:rsid w:val="003F1B41"/>
    <w:rsid w:val="00405271"/>
    <w:rsid w:val="00417C5B"/>
    <w:rsid w:val="00423842"/>
    <w:rsid w:val="0042467A"/>
    <w:rsid w:val="00430C8B"/>
    <w:rsid w:val="004406B0"/>
    <w:rsid w:val="00454EA4"/>
    <w:rsid w:val="004724C0"/>
    <w:rsid w:val="00475B7F"/>
    <w:rsid w:val="004916F8"/>
    <w:rsid w:val="004A0728"/>
    <w:rsid w:val="004A2E30"/>
    <w:rsid w:val="004A6A4A"/>
    <w:rsid w:val="004A6C32"/>
    <w:rsid w:val="004A7464"/>
    <w:rsid w:val="004A78EA"/>
    <w:rsid w:val="004B0E78"/>
    <w:rsid w:val="004B79CD"/>
    <w:rsid w:val="004C310F"/>
    <w:rsid w:val="004C3B2B"/>
    <w:rsid w:val="004C6A3A"/>
    <w:rsid w:val="004D1A1B"/>
    <w:rsid w:val="004E4191"/>
    <w:rsid w:val="004E41D1"/>
    <w:rsid w:val="004E6C28"/>
    <w:rsid w:val="004E7254"/>
    <w:rsid w:val="005037AC"/>
    <w:rsid w:val="00504344"/>
    <w:rsid w:val="00505567"/>
    <w:rsid w:val="005077DB"/>
    <w:rsid w:val="00507BF3"/>
    <w:rsid w:val="00510BA6"/>
    <w:rsid w:val="00525C40"/>
    <w:rsid w:val="00530B1E"/>
    <w:rsid w:val="005320D1"/>
    <w:rsid w:val="00536697"/>
    <w:rsid w:val="00551CE4"/>
    <w:rsid w:val="0055271B"/>
    <w:rsid w:val="005634AA"/>
    <w:rsid w:val="00563A7C"/>
    <w:rsid w:val="0057239D"/>
    <w:rsid w:val="00573A96"/>
    <w:rsid w:val="00595AE3"/>
    <w:rsid w:val="005A0FDA"/>
    <w:rsid w:val="005A1873"/>
    <w:rsid w:val="005A4C0A"/>
    <w:rsid w:val="005A4F30"/>
    <w:rsid w:val="005A76E0"/>
    <w:rsid w:val="005B1B89"/>
    <w:rsid w:val="005C11B6"/>
    <w:rsid w:val="005C1D83"/>
    <w:rsid w:val="005C2A3F"/>
    <w:rsid w:val="005C4C3F"/>
    <w:rsid w:val="005C6624"/>
    <w:rsid w:val="005C79C0"/>
    <w:rsid w:val="005E690B"/>
    <w:rsid w:val="005F4174"/>
    <w:rsid w:val="005F4580"/>
    <w:rsid w:val="00612812"/>
    <w:rsid w:val="00615BB3"/>
    <w:rsid w:val="00626140"/>
    <w:rsid w:val="00631688"/>
    <w:rsid w:val="00633782"/>
    <w:rsid w:val="006604FD"/>
    <w:rsid w:val="00660BA7"/>
    <w:rsid w:val="006909B6"/>
    <w:rsid w:val="00691916"/>
    <w:rsid w:val="006930F7"/>
    <w:rsid w:val="00693592"/>
    <w:rsid w:val="0069467F"/>
    <w:rsid w:val="006A4549"/>
    <w:rsid w:val="006A64FB"/>
    <w:rsid w:val="006C673A"/>
    <w:rsid w:val="006D4A8D"/>
    <w:rsid w:val="006D6195"/>
    <w:rsid w:val="006E4A58"/>
    <w:rsid w:val="006F0FB1"/>
    <w:rsid w:val="006F4625"/>
    <w:rsid w:val="006F75BD"/>
    <w:rsid w:val="007032BE"/>
    <w:rsid w:val="007077C1"/>
    <w:rsid w:val="00712FD6"/>
    <w:rsid w:val="007200B7"/>
    <w:rsid w:val="007409CB"/>
    <w:rsid w:val="00761201"/>
    <w:rsid w:val="007627A8"/>
    <w:rsid w:val="00775A5C"/>
    <w:rsid w:val="00776B02"/>
    <w:rsid w:val="00776B77"/>
    <w:rsid w:val="00782A59"/>
    <w:rsid w:val="00795237"/>
    <w:rsid w:val="007A1755"/>
    <w:rsid w:val="007A2964"/>
    <w:rsid w:val="007B27F6"/>
    <w:rsid w:val="007B5DD6"/>
    <w:rsid w:val="007C36E2"/>
    <w:rsid w:val="007D26D7"/>
    <w:rsid w:val="007D3D64"/>
    <w:rsid w:val="007D6E7B"/>
    <w:rsid w:val="007F07B1"/>
    <w:rsid w:val="007F4148"/>
    <w:rsid w:val="0081404A"/>
    <w:rsid w:val="008156DB"/>
    <w:rsid w:val="00816B47"/>
    <w:rsid w:val="00820364"/>
    <w:rsid w:val="00842973"/>
    <w:rsid w:val="00845C78"/>
    <w:rsid w:val="0085040D"/>
    <w:rsid w:val="00862F91"/>
    <w:rsid w:val="00864E78"/>
    <w:rsid w:val="00871349"/>
    <w:rsid w:val="00871754"/>
    <w:rsid w:val="00876A46"/>
    <w:rsid w:val="00884C07"/>
    <w:rsid w:val="00885D71"/>
    <w:rsid w:val="00897FCA"/>
    <w:rsid w:val="008A10DF"/>
    <w:rsid w:val="008A15AD"/>
    <w:rsid w:val="008A226C"/>
    <w:rsid w:val="008A61D6"/>
    <w:rsid w:val="008B0BD3"/>
    <w:rsid w:val="008B4029"/>
    <w:rsid w:val="008B678E"/>
    <w:rsid w:val="008C1F98"/>
    <w:rsid w:val="008D7CC6"/>
    <w:rsid w:val="008F2C03"/>
    <w:rsid w:val="00901A06"/>
    <w:rsid w:val="00905ABC"/>
    <w:rsid w:val="00907FD4"/>
    <w:rsid w:val="00915270"/>
    <w:rsid w:val="009163F6"/>
    <w:rsid w:val="00932DCF"/>
    <w:rsid w:val="0093477D"/>
    <w:rsid w:val="0094046E"/>
    <w:rsid w:val="0095289B"/>
    <w:rsid w:val="0096104F"/>
    <w:rsid w:val="0097366F"/>
    <w:rsid w:val="00977A21"/>
    <w:rsid w:val="00980B09"/>
    <w:rsid w:val="00984E3E"/>
    <w:rsid w:val="009902CE"/>
    <w:rsid w:val="00990E9D"/>
    <w:rsid w:val="009A3D4E"/>
    <w:rsid w:val="009B0971"/>
    <w:rsid w:val="009C5571"/>
    <w:rsid w:val="009C5F4C"/>
    <w:rsid w:val="009C65C9"/>
    <w:rsid w:val="009E6D88"/>
    <w:rsid w:val="009F142F"/>
    <w:rsid w:val="009F345A"/>
    <w:rsid w:val="00A00A34"/>
    <w:rsid w:val="00A0665D"/>
    <w:rsid w:val="00A10723"/>
    <w:rsid w:val="00A30A2D"/>
    <w:rsid w:val="00A433C8"/>
    <w:rsid w:val="00A50A51"/>
    <w:rsid w:val="00A567D8"/>
    <w:rsid w:val="00A62D42"/>
    <w:rsid w:val="00A7063F"/>
    <w:rsid w:val="00A72C3E"/>
    <w:rsid w:val="00A775AD"/>
    <w:rsid w:val="00A8424F"/>
    <w:rsid w:val="00A854E7"/>
    <w:rsid w:val="00AA1F1D"/>
    <w:rsid w:val="00AA3D28"/>
    <w:rsid w:val="00AA6B11"/>
    <w:rsid w:val="00AB4BF5"/>
    <w:rsid w:val="00AC2AF5"/>
    <w:rsid w:val="00AC4788"/>
    <w:rsid w:val="00AC7426"/>
    <w:rsid w:val="00AD3D80"/>
    <w:rsid w:val="00AE0DB1"/>
    <w:rsid w:val="00AE1291"/>
    <w:rsid w:val="00AE2AAF"/>
    <w:rsid w:val="00AE3097"/>
    <w:rsid w:val="00AE5182"/>
    <w:rsid w:val="00AF0544"/>
    <w:rsid w:val="00B0246D"/>
    <w:rsid w:val="00B05FD6"/>
    <w:rsid w:val="00B138E3"/>
    <w:rsid w:val="00B14CBB"/>
    <w:rsid w:val="00B14F88"/>
    <w:rsid w:val="00B16A1A"/>
    <w:rsid w:val="00B23040"/>
    <w:rsid w:val="00B34C31"/>
    <w:rsid w:val="00B352FD"/>
    <w:rsid w:val="00B41F7B"/>
    <w:rsid w:val="00B4436E"/>
    <w:rsid w:val="00B54340"/>
    <w:rsid w:val="00B60512"/>
    <w:rsid w:val="00B6428A"/>
    <w:rsid w:val="00B7225D"/>
    <w:rsid w:val="00B8664C"/>
    <w:rsid w:val="00B9239D"/>
    <w:rsid w:val="00B93866"/>
    <w:rsid w:val="00B96AA7"/>
    <w:rsid w:val="00BA5E94"/>
    <w:rsid w:val="00BB461A"/>
    <w:rsid w:val="00BC6335"/>
    <w:rsid w:val="00BD201D"/>
    <w:rsid w:val="00BE1893"/>
    <w:rsid w:val="00BE1A4E"/>
    <w:rsid w:val="00BE3267"/>
    <w:rsid w:val="00BE3639"/>
    <w:rsid w:val="00BE473B"/>
    <w:rsid w:val="00BE6966"/>
    <w:rsid w:val="00C00D29"/>
    <w:rsid w:val="00C37504"/>
    <w:rsid w:val="00C408B6"/>
    <w:rsid w:val="00C45C42"/>
    <w:rsid w:val="00C63E02"/>
    <w:rsid w:val="00C6487C"/>
    <w:rsid w:val="00C97DD8"/>
    <w:rsid w:val="00CA0284"/>
    <w:rsid w:val="00CA0F60"/>
    <w:rsid w:val="00CA7FC0"/>
    <w:rsid w:val="00CB0707"/>
    <w:rsid w:val="00CC0078"/>
    <w:rsid w:val="00CC40EC"/>
    <w:rsid w:val="00CE011F"/>
    <w:rsid w:val="00D01942"/>
    <w:rsid w:val="00D03D9B"/>
    <w:rsid w:val="00D07DC3"/>
    <w:rsid w:val="00D128B1"/>
    <w:rsid w:val="00D30FB1"/>
    <w:rsid w:val="00D66979"/>
    <w:rsid w:val="00D66DAA"/>
    <w:rsid w:val="00D67643"/>
    <w:rsid w:val="00D72B98"/>
    <w:rsid w:val="00D75095"/>
    <w:rsid w:val="00D7532F"/>
    <w:rsid w:val="00D829D7"/>
    <w:rsid w:val="00D8566D"/>
    <w:rsid w:val="00DA2E30"/>
    <w:rsid w:val="00DA3E1D"/>
    <w:rsid w:val="00DA6EEB"/>
    <w:rsid w:val="00DA7B64"/>
    <w:rsid w:val="00DC526A"/>
    <w:rsid w:val="00DD11D2"/>
    <w:rsid w:val="00DD2FB7"/>
    <w:rsid w:val="00DD37BB"/>
    <w:rsid w:val="00DD54FE"/>
    <w:rsid w:val="00DD5A45"/>
    <w:rsid w:val="00DE0FA0"/>
    <w:rsid w:val="00DF0DF1"/>
    <w:rsid w:val="00DF1135"/>
    <w:rsid w:val="00DF6435"/>
    <w:rsid w:val="00DF74E5"/>
    <w:rsid w:val="00DF7E8C"/>
    <w:rsid w:val="00E00172"/>
    <w:rsid w:val="00E062EC"/>
    <w:rsid w:val="00E13393"/>
    <w:rsid w:val="00E14B17"/>
    <w:rsid w:val="00E2321A"/>
    <w:rsid w:val="00E4130F"/>
    <w:rsid w:val="00E43870"/>
    <w:rsid w:val="00E43A1C"/>
    <w:rsid w:val="00E478F6"/>
    <w:rsid w:val="00E50EB7"/>
    <w:rsid w:val="00E5331F"/>
    <w:rsid w:val="00E53C73"/>
    <w:rsid w:val="00E6478F"/>
    <w:rsid w:val="00E65D68"/>
    <w:rsid w:val="00E76166"/>
    <w:rsid w:val="00E8665B"/>
    <w:rsid w:val="00E9168E"/>
    <w:rsid w:val="00E91BF8"/>
    <w:rsid w:val="00E9502B"/>
    <w:rsid w:val="00E97288"/>
    <w:rsid w:val="00EB1EC1"/>
    <w:rsid w:val="00ED3469"/>
    <w:rsid w:val="00ED4FFF"/>
    <w:rsid w:val="00EE1284"/>
    <w:rsid w:val="00EE68A4"/>
    <w:rsid w:val="00EF1679"/>
    <w:rsid w:val="00EF4297"/>
    <w:rsid w:val="00EF57E3"/>
    <w:rsid w:val="00F017D9"/>
    <w:rsid w:val="00F07C52"/>
    <w:rsid w:val="00F2046F"/>
    <w:rsid w:val="00F24783"/>
    <w:rsid w:val="00F26696"/>
    <w:rsid w:val="00F401FB"/>
    <w:rsid w:val="00F51545"/>
    <w:rsid w:val="00F51BF8"/>
    <w:rsid w:val="00F5436C"/>
    <w:rsid w:val="00F57F4D"/>
    <w:rsid w:val="00F650ED"/>
    <w:rsid w:val="00F75C05"/>
    <w:rsid w:val="00F7729E"/>
    <w:rsid w:val="00F82272"/>
    <w:rsid w:val="00F82E78"/>
    <w:rsid w:val="00F941DF"/>
    <w:rsid w:val="00FA3531"/>
    <w:rsid w:val="00FA6B0B"/>
    <w:rsid w:val="00FC1320"/>
    <w:rsid w:val="00FC4D86"/>
    <w:rsid w:val="00FD064B"/>
    <w:rsid w:val="00FD177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53CA81"/>
  <w15:docId w15:val="{4F474141-BA05-425F-AB0D-1A5C163599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37BB"/>
    <w:rPr>
      <w:rFonts w:ascii="Arial" w:eastAsia="Times New Roman" w:hAnsi="Arial" w:cs="Arial"/>
      <w:sz w:val="20"/>
      <w:szCs w:val="20"/>
    </w:rPr>
  </w:style>
  <w:style w:type="paragraph" w:styleId="Heading1">
    <w:name w:val="heading 1"/>
    <w:basedOn w:val="Normal"/>
    <w:next w:val="Normal"/>
    <w:link w:val="Heading1Char"/>
    <w:uiPriority w:val="99"/>
    <w:qFormat/>
    <w:rsid w:val="00F941DF"/>
    <w:pPr>
      <w:keepNext/>
      <w:keepLines/>
      <w:spacing w:before="240" w:after="0"/>
      <w:outlineLvl w:val="0"/>
    </w:pPr>
    <w:rPr>
      <w:rFonts w:eastAsiaTheme="majorEastAsia" w:cstheme="majorBidi"/>
      <w:szCs w:val="32"/>
    </w:rPr>
  </w:style>
  <w:style w:type="paragraph" w:styleId="Heading2">
    <w:name w:val="heading 2"/>
    <w:basedOn w:val="Normal"/>
    <w:next w:val="Normal"/>
    <w:link w:val="Heading2Char"/>
    <w:uiPriority w:val="99"/>
    <w:unhideWhenUsed/>
    <w:qFormat/>
    <w:rsid w:val="00F941DF"/>
    <w:pPr>
      <w:keepNext/>
      <w:keepLines/>
      <w:spacing w:before="40" w:after="0"/>
      <w:outlineLvl w:val="1"/>
    </w:pPr>
    <w:rPr>
      <w:rFonts w:eastAsiaTheme="majorEastAsia" w:cstheme="majorBidi"/>
      <w:szCs w:val="26"/>
    </w:rPr>
  </w:style>
  <w:style w:type="paragraph" w:styleId="Heading3">
    <w:name w:val="heading 3"/>
    <w:basedOn w:val="Normal"/>
    <w:next w:val="Normal"/>
    <w:link w:val="Heading3Char"/>
    <w:uiPriority w:val="99"/>
    <w:unhideWhenUsed/>
    <w:qFormat/>
    <w:rsid w:val="00F941DF"/>
    <w:pPr>
      <w:keepNext/>
      <w:keepLines/>
      <w:spacing w:before="40" w:after="0"/>
      <w:outlineLvl w:val="2"/>
    </w:pPr>
    <w:rPr>
      <w:rFonts w:eastAsiaTheme="majorEastAsia" w:cstheme="majorBidi"/>
      <w:szCs w:val="24"/>
    </w:rPr>
  </w:style>
  <w:style w:type="paragraph" w:styleId="Heading4">
    <w:name w:val="heading 4"/>
    <w:basedOn w:val="Normal"/>
    <w:next w:val="Normal"/>
    <w:link w:val="Heading4Char"/>
    <w:uiPriority w:val="99"/>
    <w:unhideWhenUsed/>
    <w:qFormat/>
    <w:rsid w:val="00F941DF"/>
    <w:pPr>
      <w:keepNext/>
      <w:keepLines/>
      <w:spacing w:before="40" w:after="0"/>
      <w:outlineLvl w:val="3"/>
    </w:pPr>
    <w:rPr>
      <w:rFonts w:eastAsiaTheme="majorEastAsia" w:cstheme="majorBidi"/>
      <w:i/>
      <w:iCs/>
    </w:rPr>
  </w:style>
  <w:style w:type="paragraph" w:styleId="Heading5">
    <w:name w:val="heading 5"/>
    <w:basedOn w:val="Normal"/>
    <w:next w:val="Normal"/>
    <w:link w:val="Heading5Char"/>
    <w:uiPriority w:val="99"/>
    <w:unhideWhenUsed/>
    <w:qFormat/>
    <w:rsid w:val="00F941DF"/>
    <w:pPr>
      <w:keepNext/>
      <w:keepLines/>
      <w:spacing w:before="40" w:after="0"/>
      <w:outlineLvl w:val="4"/>
    </w:pPr>
    <w:rPr>
      <w:rFonts w:eastAsiaTheme="majorEastAsia" w:cstheme="majorBidi"/>
    </w:rPr>
  </w:style>
  <w:style w:type="paragraph" w:styleId="Heading6">
    <w:name w:val="heading 6"/>
    <w:basedOn w:val="Normal"/>
    <w:next w:val="Normal"/>
    <w:link w:val="Heading6Char"/>
    <w:uiPriority w:val="99"/>
    <w:unhideWhenUsed/>
    <w:qFormat/>
    <w:rsid w:val="00F941DF"/>
    <w:pPr>
      <w:keepNext/>
      <w:keepLines/>
      <w:spacing w:before="40" w:after="0"/>
      <w:outlineLvl w:val="5"/>
    </w:pPr>
    <w:rPr>
      <w:rFonts w:eastAsiaTheme="majorEastAsia" w:cstheme="majorBidi"/>
    </w:rPr>
  </w:style>
  <w:style w:type="paragraph" w:styleId="Heading7">
    <w:name w:val="heading 7"/>
    <w:basedOn w:val="Normal"/>
    <w:next w:val="Normal"/>
    <w:link w:val="Heading7Char"/>
    <w:uiPriority w:val="99"/>
    <w:unhideWhenUsed/>
    <w:qFormat/>
    <w:rsid w:val="00F941DF"/>
    <w:pPr>
      <w:keepNext/>
      <w:keepLines/>
      <w:spacing w:before="40" w:after="0"/>
      <w:outlineLvl w:val="6"/>
    </w:pPr>
    <w:rPr>
      <w:rFonts w:eastAsiaTheme="majorEastAsia" w:cstheme="majorBidi"/>
      <w:i/>
      <w:iCs/>
    </w:rPr>
  </w:style>
  <w:style w:type="paragraph" w:styleId="Heading8">
    <w:name w:val="heading 8"/>
    <w:basedOn w:val="Normal"/>
    <w:next w:val="Normal"/>
    <w:link w:val="Heading8Char"/>
    <w:uiPriority w:val="99"/>
    <w:unhideWhenUsed/>
    <w:qFormat/>
    <w:rsid w:val="00F941DF"/>
    <w:pPr>
      <w:keepNext/>
      <w:keepLines/>
      <w:spacing w:before="40" w:after="0"/>
      <w:outlineLvl w:val="7"/>
    </w:pPr>
    <w:rPr>
      <w:rFonts w:eastAsiaTheme="majorEastAsia" w:cstheme="majorBidi"/>
      <w:szCs w:val="21"/>
    </w:rPr>
  </w:style>
  <w:style w:type="paragraph" w:styleId="Heading9">
    <w:name w:val="heading 9"/>
    <w:basedOn w:val="Normal"/>
    <w:next w:val="Normal"/>
    <w:link w:val="Heading9Char"/>
    <w:uiPriority w:val="9"/>
    <w:semiHidden/>
    <w:unhideWhenUsed/>
    <w:qFormat/>
    <w:rsid w:val="009B0971"/>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CATTitle">
    <w:name w:val="ARCAT Title"/>
    <w:basedOn w:val="Title"/>
    <w:link w:val="ARCATTitleChar"/>
    <w:rsid w:val="005A4F30"/>
    <w:pPr>
      <w:suppressAutoHyphens/>
      <w:autoSpaceDE w:val="0"/>
      <w:autoSpaceDN w:val="0"/>
      <w:adjustRightInd w:val="0"/>
      <w:spacing w:after="200" w:line="259" w:lineRule="auto"/>
      <w:contextualSpacing w:val="0"/>
      <w:jc w:val="center"/>
    </w:pPr>
    <w:rPr>
      <w:rFonts w:ascii="Arial" w:eastAsia="Times New Roman" w:hAnsi="Arial" w:cs="Arial"/>
      <w:kern w:val="0"/>
      <w:sz w:val="20"/>
      <w:szCs w:val="20"/>
    </w:rPr>
  </w:style>
  <w:style w:type="paragraph" w:customStyle="1" w:styleId="ARCATnote">
    <w:name w:val="ARCAT note"/>
    <w:basedOn w:val="Normal"/>
    <w:link w:val="ARCATnoteChar"/>
    <w:rsid w:val="00F2046F"/>
    <w:pPr>
      <w:pBdr>
        <w:top w:val="dotted" w:sz="4" w:space="1" w:color="FF0000"/>
        <w:left w:val="dotted" w:sz="4" w:space="4" w:color="FF0000"/>
        <w:bottom w:val="dotted" w:sz="4" w:space="1" w:color="FF0000"/>
        <w:right w:val="dotted" w:sz="4" w:space="4" w:color="FF0000"/>
      </w:pBdr>
      <w:suppressAutoHyphens/>
      <w:autoSpaceDE w:val="0"/>
      <w:autoSpaceDN w:val="0"/>
      <w:adjustRightInd w:val="0"/>
      <w:spacing w:after="0" w:line="240" w:lineRule="auto"/>
    </w:pPr>
    <w:rPr>
      <w:color w:val="FF0000"/>
    </w:rPr>
  </w:style>
  <w:style w:type="paragraph" w:customStyle="1" w:styleId="ARCATPart">
    <w:name w:val="ARCAT Part"/>
    <w:next w:val="ARCATArticle"/>
    <w:rsid w:val="00DF1135"/>
    <w:pPr>
      <w:numPr>
        <w:numId w:val="12"/>
      </w:numPr>
      <w:suppressAutoHyphens/>
      <w:autoSpaceDE w:val="0"/>
      <w:autoSpaceDN w:val="0"/>
      <w:adjustRightInd w:val="0"/>
      <w:spacing w:before="200" w:after="0" w:line="240" w:lineRule="auto"/>
      <w:outlineLvl w:val="0"/>
    </w:pPr>
    <w:rPr>
      <w:rFonts w:ascii="Arial" w:eastAsia="Times New Roman" w:hAnsi="Arial" w:cs="Arial"/>
      <w:sz w:val="20"/>
      <w:szCs w:val="20"/>
    </w:rPr>
  </w:style>
  <w:style w:type="paragraph" w:customStyle="1" w:styleId="ARCATArticle">
    <w:name w:val="ARCAT Article"/>
    <w:next w:val="ARCATParagraph"/>
    <w:link w:val="ARCATArticleChar"/>
    <w:rsid w:val="00DF1135"/>
    <w:pPr>
      <w:numPr>
        <w:ilvl w:val="1"/>
        <w:numId w:val="12"/>
      </w:numPr>
      <w:suppressAutoHyphens/>
      <w:autoSpaceDE w:val="0"/>
      <w:autoSpaceDN w:val="0"/>
      <w:adjustRightInd w:val="0"/>
      <w:spacing w:before="200" w:after="0" w:line="240" w:lineRule="auto"/>
      <w:outlineLvl w:val="1"/>
    </w:pPr>
    <w:rPr>
      <w:rFonts w:ascii="Arial" w:eastAsia="Times New Roman" w:hAnsi="Arial" w:cs="Arial"/>
      <w:sz w:val="20"/>
      <w:szCs w:val="20"/>
    </w:rPr>
  </w:style>
  <w:style w:type="paragraph" w:customStyle="1" w:styleId="ARCATParagraph">
    <w:name w:val="ARCAT Paragraph"/>
    <w:link w:val="ARCATParagraphChar"/>
    <w:rsid w:val="00897FCA"/>
    <w:pPr>
      <w:numPr>
        <w:ilvl w:val="2"/>
        <w:numId w:val="12"/>
      </w:numPr>
      <w:suppressAutoHyphens/>
      <w:autoSpaceDE w:val="0"/>
      <w:autoSpaceDN w:val="0"/>
      <w:adjustRightInd w:val="0"/>
      <w:spacing w:before="200" w:after="0" w:line="240" w:lineRule="auto"/>
      <w:outlineLvl w:val="2"/>
    </w:pPr>
    <w:rPr>
      <w:rFonts w:ascii="Arial" w:eastAsia="Times New Roman" w:hAnsi="Arial" w:cs="Arial"/>
      <w:sz w:val="20"/>
      <w:szCs w:val="20"/>
    </w:rPr>
  </w:style>
  <w:style w:type="paragraph" w:customStyle="1" w:styleId="ARCATSubPara">
    <w:name w:val="ARCAT SubPara"/>
    <w:link w:val="ARCATSubParaChar"/>
    <w:rsid w:val="00897FCA"/>
    <w:pPr>
      <w:numPr>
        <w:ilvl w:val="3"/>
        <w:numId w:val="12"/>
      </w:numPr>
      <w:suppressAutoHyphens/>
      <w:autoSpaceDE w:val="0"/>
      <w:autoSpaceDN w:val="0"/>
      <w:adjustRightInd w:val="0"/>
      <w:spacing w:after="0" w:line="240" w:lineRule="auto"/>
      <w:outlineLvl w:val="3"/>
    </w:pPr>
    <w:rPr>
      <w:rFonts w:ascii="Arial" w:eastAsia="Times New Roman" w:hAnsi="Arial" w:cs="Arial"/>
      <w:iCs/>
      <w:sz w:val="20"/>
      <w:szCs w:val="20"/>
    </w:rPr>
  </w:style>
  <w:style w:type="paragraph" w:customStyle="1" w:styleId="ARCATSubSub1">
    <w:name w:val="ARCAT SubSub1"/>
    <w:link w:val="ARCATSubSub1Char"/>
    <w:rsid w:val="00F51BF8"/>
    <w:pPr>
      <w:numPr>
        <w:ilvl w:val="4"/>
        <w:numId w:val="12"/>
      </w:numPr>
      <w:suppressAutoHyphens/>
      <w:autoSpaceDE w:val="0"/>
      <w:autoSpaceDN w:val="0"/>
      <w:adjustRightInd w:val="0"/>
      <w:spacing w:after="0" w:line="240" w:lineRule="auto"/>
      <w:outlineLvl w:val="4"/>
    </w:pPr>
    <w:rPr>
      <w:rFonts w:ascii="Arial" w:eastAsia="Times New Roman" w:hAnsi="Arial" w:cs="Arial"/>
      <w:sz w:val="20"/>
      <w:szCs w:val="20"/>
    </w:rPr>
  </w:style>
  <w:style w:type="paragraph" w:customStyle="1" w:styleId="ARCATSubSub2">
    <w:name w:val="ARCAT SubSub2"/>
    <w:rsid w:val="00F51BF8"/>
    <w:pPr>
      <w:numPr>
        <w:ilvl w:val="5"/>
        <w:numId w:val="12"/>
      </w:numPr>
      <w:suppressAutoHyphens/>
      <w:autoSpaceDE w:val="0"/>
      <w:autoSpaceDN w:val="0"/>
      <w:adjustRightInd w:val="0"/>
      <w:spacing w:after="0" w:line="240" w:lineRule="auto"/>
      <w:outlineLvl w:val="5"/>
    </w:pPr>
    <w:rPr>
      <w:rFonts w:ascii="Arial" w:eastAsia="Times New Roman" w:hAnsi="Arial" w:cs="Arial"/>
      <w:sz w:val="20"/>
      <w:szCs w:val="20"/>
    </w:rPr>
  </w:style>
  <w:style w:type="paragraph" w:customStyle="1" w:styleId="ARCATSubSub3">
    <w:name w:val="ARCAT SubSub3"/>
    <w:rsid w:val="00405271"/>
    <w:pPr>
      <w:numPr>
        <w:ilvl w:val="6"/>
        <w:numId w:val="12"/>
      </w:numPr>
      <w:suppressAutoHyphens/>
      <w:autoSpaceDE w:val="0"/>
      <w:autoSpaceDN w:val="0"/>
      <w:adjustRightInd w:val="0"/>
      <w:spacing w:after="0" w:line="240" w:lineRule="auto"/>
      <w:outlineLvl w:val="6"/>
    </w:pPr>
    <w:rPr>
      <w:rFonts w:ascii="Arial" w:eastAsia="Times New Roman" w:hAnsi="Arial" w:cs="Arial"/>
      <w:iCs/>
      <w:sz w:val="20"/>
      <w:szCs w:val="20"/>
    </w:rPr>
  </w:style>
  <w:style w:type="paragraph" w:customStyle="1" w:styleId="ARCATSubSub4">
    <w:name w:val="ARCAT SubSub4"/>
    <w:rsid w:val="004724C0"/>
    <w:pPr>
      <w:numPr>
        <w:ilvl w:val="7"/>
        <w:numId w:val="12"/>
      </w:numPr>
      <w:suppressAutoHyphens/>
      <w:autoSpaceDE w:val="0"/>
      <w:autoSpaceDN w:val="0"/>
      <w:adjustRightInd w:val="0"/>
      <w:spacing w:after="0" w:line="240" w:lineRule="auto"/>
      <w:outlineLvl w:val="7"/>
    </w:pPr>
    <w:rPr>
      <w:rFonts w:ascii="Arial" w:eastAsia="Times New Roman" w:hAnsi="Arial" w:cs="Arial"/>
      <w:sz w:val="20"/>
      <w:szCs w:val="20"/>
    </w:rPr>
  </w:style>
  <w:style w:type="paragraph" w:customStyle="1" w:styleId="ARCATSubSub5">
    <w:name w:val="ARCAT SubSub5"/>
    <w:rsid w:val="004724C0"/>
    <w:pPr>
      <w:numPr>
        <w:ilvl w:val="8"/>
        <w:numId w:val="12"/>
      </w:numPr>
      <w:suppressAutoHyphens/>
      <w:autoSpaceDE w:val="0"/>
      <w:autoSpaceDN w:val="0"/>
      <w:adjustRightInd w:val="0"/>
      <w:spacing w:after="0" w:line="240" w:lineRule="auto"/>
      <w:outlineLvl w:val="8"/>
    </w:pPr>
    <w:rPr>
      <w:rFonts w:ascii="Arial" w:eastAsia="Times New Roman" w:hAnsi="Arial" w:cs="Arial"/>
      <w:iCs/>
      <w:sz w:val="20"/>
      <w:szCs w:val="20"/>
    </w:rPr>
  </w:style>
  <w:style w:type="paragraph" w:customStyle="1" w:styleId="ARCATEndOfSection">
    <w:name w:val="ARCAT EndOfSection"/>
    <w:rsid w:val="005A4F30"/>
    <w:pPr>
      <w:suppressAutoHyphens/>
      <w:autoSpaceDE w:val="0"/>
      <w:autoSpaceDN w:val="0"/>
      <w:adjustRightInd w:val="0"/>
      <w:spacing w:before="200" w:after="0" w:line="259" w:lineRule="auto"/>
      <w:jc w:val="center"/>
    </w:pPr>
    <w:rPr>
      <w:rFonts w:ascii="Arial" w:eastAsia="Times New Roman" w:hAnsi="Arial" w:cs="Arial"/>
      <w:sz w:val="20"/>
      <w:szCs w:val="20"/>
    </w:rPr>
  </w:style>
  <w:style w:type="paragraph" w:styleId="BalloonText">
    <w:name w:val="Balloon Text"/>
    <w:basedOn w:val="Normal"/>
    <w:link w:val="BalloonTextChar"/>
    <w:uiPriority w:val="99"/>
    <w:semiHidden/>
    <w:unhideWhenUsed/>
    <w:rsid w:val="ABFFAB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ABFFABFF"/>
    <w:rPr>
      <w:rFonts w:ascii="Tahoma" w:hAnsi="Tahoma" w:cs="Tahoma"/>
      <w:sz w:val="16"/>
      <w:szCs w:val="16"/>
    </w:rPr>
  </w:style>
  <w:style w:type="paragraph" w:styleId="Header">
    <w:name w:val="header"/>
    <w:basedOn w:val="Normal"/>
    <w:link w:val="HeaderChar"/>
    <w:uiPriority w:val="99"/>
    <w:unhideWhenUsed/>
    <w:rsid w:val="007032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32BE"/>
    <w:rPr>
      <w:rFonts w:ascii="Arial" w:eastAsia="Times New Roman" w:hAnsi="Arial" w:cs="Arial"/>
      <w:sz w:val="20"/>
      <w:szCs w:val="20"/>
    </w:rPr>
  </w:style>
  <w:style w:type="paragraph" w:styleId="Footer">
    <w:name w:val="footer"/>
    <w:basedOn w:val="Normal"/>
    <w:link w:val="FooterChar"/>
    <w:uiPriority w:val="99"/>
    <w:unhideWhenUsed/>
    <w:rsid w:val="007032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32BE"/>
    <w:rPr>
      <w:rFonts w:ascii="Arial" w:eastAsia="Times New Roman" w:hAnsi="Arial" w:cs="Arial"/>
      <w:sz w:val="20"/>
      <w:szCs w:val="20"/>
    </w:rPr>
  </w:style>
  <w:style w:type="paragraph" w:styleId="ListParagraph">
    <w:name w:val="List Paragraph"/>
    <w:basedOn w:val="Normal"/>
    <w:uiPriority w:val="34"/>
    <w:qFormat/>
    <w:rsid w:val="004A6A4A"/>
    <w:pPr>
      <w:ind w:left="720"/>
      <w:contextualSpacing/>
    </w:pPr>
  </w:style>
  <w:style w:type="character" w:customStyle="1" w:styleId="Heading1Char">
    <w:name w:val="Heading 1 Char"/>
    <w:basedOn w:val="DefaultParagraphFont"/>
    <w:link w:val="Heading1"/>
    <w:uiPriority w:val="99"/>
    <w:rsid w:val="00F941DF"/>
    <w:rPr>
      <w:rFonts w:ascii="Arial" w:eastAsiaTheme="majorEastAsia" w:hAnsi="Arial" w:cstheme="majorBidi"/>
      <w:sz w:val="20"/>
      <w:szCs w:val="32"/>
    </w:rPr>
  </w:style>
  <w:style w:type="character" w:customStyle="1" w:styleId="Heading2Char">
    <w:name w:val="Heading 2 Char"/>
    <w:basedOn w:val="DefaultParagraphFont"/>
    <w:link w:val="Heading2"/>
    <w:uiPriority w:val="99"/>
    <w:rsid w:val="00F941DF"/>
    <w:rPr>
      <w:rFonts w:ascii="Arial" w:eastAsiaTheme="majorEastAsia" w:hAnsi="Arial" w:cstheme="majorBidi"/>
      <w:sz w:val="20"/>
      <w:szCs w:val="26"/>
    </w:rPr>
  </w:style>
  <w:style w:type="character" w:customStyle="1" w:styleId="Heading3Char">
    <w:name w:val="Heading 3 Char"/>
    <w:basedOn w:val="DefaultParagraphFont"/>
    <w:link w:val="Heading3"/>
    <w:uiPriority w:val="99"/>
    <w:rsid w:val="00F941DF"/>
    <w:rPr>
      <w:rFonts w:ascii="Arial" w:eastAsiaTheme="majorEastAsia" w:hAnsi="Arial" w:cstheme="majorBidi"/>
      <w:sz w:val="20"/>
      <w:szCs w:val="24"/>
    </w:rPr>
  </w:style>
  <w:style w:type="character" w:customStyle="1" w:styleId="Heading4Char">
    <w:name w:val="Heading 4 Char"/>
    <w:basedOn w:val="DefaultParagraphFont"/>
    <w:link w:val="Heading4"/>
    <w:uiPriority w:val="99"/>
    <w:rsid w:val="00F941DF"/>
    <w:rPr>
      <w:rFonts w:ascii="Arial" w:eastAsiaTheme="majorEastAsia" w:hAnsi="Arial" w:cstheme="majorBidi"/>
      <w:i/>
      <w:iCs/>
      <w:sz w:val="20"/>
      <w:szCs w:val="20"/>
    </w:rPr>
  </w:style>
  <w:style w:type="character" w:customStyle="1" w:styleId="Heading5Char">
    <w:name w:val="Heading 5 Char"/>
    <w:basedOn w:val="DefaultParagraphFont"/>
    <w:link w:val="Heading5"/>
    <w:uiPriority w:val="99"/>
    <w:rsid w:val="00F941DF"/>
    <w:rPr>
      <w:rFonts w:ascii="Arial" w:eastAsiaTheme="majorEastAsia" w:hAnsi="Arial" w:cstheme="majorBidi"/>
      <w:sz w:val="20"/>
      <w:szCs w:val="20"/>
    </w:rPr>
  </w:style>
  <w:style w:type="paragraph" w:styleId="Title">
    <w:name w:val="Title"/>
    <w:basedOn w:val="Normal"/>
    <w:next w:val="Normal"/>
    <w:link w:val="TitleChar"/>
    <w:uiPriority w:val="10"/>
    <w:qFormat/>
    <w:rsid w:val="009B097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B0971"/>
    <w:rPr>
      <w:rFonts w:asciiTheme="majorHAnsi" w:eastAsiaTheme="majorEastAsia" w:hAnsiTheme="majorHAnsi" w:cstheme="majorBidi"/>
      <w:spacing w:val="-10"/>
      <w:kern w:val="28"/>
      <w:sz w:val="56"/>
      <w:szCs w:val="56"/>
    </w:rPr>
  </w:style>
  <w:style w:type="character" w:customStyle="1" w:styleId="Heading6Char">
    <w:name w:val="Heading 6 Char"/>
    <w:basedOn w:val="DefaultParagraphFont"/>
    <w:link w:val="Heading6"/>
    <w:uiPriority w:val="99"/>
    <w:rsid w:val="00F941DF"/>
    <w:rPr>
      <w:rFonts w:ascii="Arial" w:eastAsiaTheme="majorEastAsia" w:hAnsi="Arial" w:cstheme="majorBidi"/>
      <w:sz w:val="20"/>
      <w:szCs w:val="20"/>
    </w:rPr>
  </w:style>
  <w:style w:type="character" w:customStyle="1" w:styleId="Heading7Char">
    <w:name w:val="Heading 7 Char"/>
    <w:basedOn w:val="DefaultParagraphFont"/>
    <w:link w:val="Heading7"/>
    <w:uiPriority w:val="99"/>
    <w:rsid w:val="00F941DF"/>
    <w:rPr>
      <w:rFonts w:ascii="Arial" w:eastAsiaTheme="majorEastAsia" w:hAnsi="Arial" w:cstheme="majorBidi"/>
      <w:i/>
      <w:iCs/>
      <w:sz w:val="20"/>
      <w:szCs w:val="20"/>
    </w:rPr>
  </w:style>
  <w:style w:type="character" w:customStyle="1" w:styleId="Heading8Char">
    <w:name w:val="Heading 8 Char"/>
    <w:basedOn w:val="DefaultParagraphFont"/>
    <w:link w:val="Heading8"/>
    <w:uiPriority w:val="99"/>
    <w:rsid w:val="00F941DF"/>
    <w:rPr>
      <w:rFonts w:ascii="Arial" w:eastAsiaTheme="majorEastAsia" w:hAnsi="Arial" w:cstheme="majorBidi"/>
      <w:sz w:val="20"/>
      <w:szCs w:val="21"/>
    </w:rPr>
  </w:style>
  <w:style w:type="character" w:customStyle="1" w:styleId="Heading9Char">
    <w:name w:val="Heading 9 Char"/>
    <w:basedOn w:val="DefaultParagraphFont"/>
    <w:link w:val="Heading9"/>
    <w:uiPriority w:val="9"/>
    <w:semiHidden/>
    <w:rsid w:val="009B0971"/>
    <w:rPr>
      <w:rFonts w:asciiTheme="majorHAnsi" w:eastAsiaTheme="majorEastAsia" w:hAnsiTheme="majorHAnsi" w:cstheme="majorBidi"/>
      <w:i/>
      <w:iCs/>
      <w:color w:val="272727" w:themeColor="text1" w:themeTint="D8"/>
      <w:sz w:val="21"/>
      <w:szCs w:val="21"/>
    </w:rPr>
  </w:style>
  <w:style w:type="character" w:styleId="Hyperlink">
    <w:name w:val="Hyperlink"/>
    <w:uiPriority w:val="99"/>
    <w:unhideWhenUsed/>
    <w:rsid w:val="00267066"/>
    <w:rPr>
      <w:color w:val="0000FF"/>
      <w:u w:val="single"/>
    </w:rPr>
  </w:style>
  <w:style w:type="character" w:customStyle="1" w:styleId="ARCATParagraphChar">
    <w:name w:val="ARCAT Paragraph Char"/>
    <w:basedOn w:val="Heading3Char"/>
    <w:link w:val="ARCATParagraph"/>
    <w:rsid w:val="00897FCA"/>
    <w:rPr>
      <w:rFonts w:ascii="Arial" w:eastAsia="Times New Roman" w:hAnsi="Arial" w:cs="Arial"/>
      <w:sz w:val="20"/>
      <w:szCs w:val="20"/>
    </w:rPr>
  </w:style>
  <w:style w:type="character" w:customStyle="1" w:styleId="ARCATnoteChar">
    <w:name w:val="ARCAT note Char"/>
    <w:link w:val="ARCATnote"/>
    <w:locked/>
    <w:rsid w:val="00F2046F"/>
    <w:rPr>
      <w:rFonts w:ascii="Arial" w:eastAsia="Times New Roman" w:hAnsi="Arial" w:cs="Arial"/>
      <w:color w:val="FF0000"/>
      <w:sz w:val="20"/>
      <w:szCs w:val="20"/>
    </w:rPr>
  </w:style>
  <w:style w:type="paragraph" w:customStyle="1" w:styleId="ARCATWritersNote">
    <w:name w:val="ARCAT Writer's Note"/>
    <w:basedOn w:val="Normal"/>
    <w:link w:val="ARCATWritersNoteChar"/>
    <w:qFormat/>
    <w:rsid w:val="00DF1135"/>
    <w:pPr>
      <w:pBdr>
        <w:top w:val="single" w:sz="8" w:space="1" w:color="auto" w:shadow="1"/>
        <w:left w:val="single" w:sz="8" w:space="4" w:color="auto" w:shadow="1"/>
        <w:bottom w:val="single" w:sz="8" w:space="1" w:color="auto" w:shadow="1"/>
        <w:right w:val="single" w:sz="8" w:space="4" w:color="auto" w:shadow="1"/>
      </w:pBdr>
      <w:shd w:val="pct30" w:color="D6E3BC" w:themeColor="accent3" w:themeTint="66" w:fill="FFFFFF"/>
      <w:spacing w:after="0"/>
    </w:pPr>
  </w:style>
  <w:style w:type="character" w:customStyle="1" w:styleId="ARCATWritersNoteChar">
    <w:name w:val="ARCAT Writer's Note Char"/>
    <w:basedOn w:val="ARCATParagraphChar"/>
    <w:link w:val="ARCATWritersNote"/>
    <w:rsid w:val="00DF1135"/>
    <w:rPr>
      <w:rFonts w:ascii="Arial" w:eastAsia="Times New Roman" w:hAnsi="Arial" w:cs="Arial"/>
      <w:sz w:val="20"/>
      <w:szCs w:val="20"/>
      <w:shd w:val="pct30" w:color="D6E3BC" w:themeColor="accent3" w:themeTint="66" w:fill="FFFFFF"/>
    </w:rPr>
  </w:style>
  <w:style w:type="paragraph" w:styleId="List">
    <w:name w:val="List"/>
    <w:basedOn w:val="Normal"/>
    <w:uiPriority w:val="99"/>
    <w:semiHidden/>
    <w:unhideWhenUsed/>
    <w:rsid w:val="00915270"/>
    <w:pPr>
      <w:ind w:left="360" w:hanging="360"/>
      <w:contextualSpacing/>
    </w:pPr>
  </w:style>
  <w:style w:type="character" w:customStyle="1" w:styleId="ARCATTitleChar">
    <w:name w:val="ARCAT Title Char"/>
    <w:basedOn w:val="DefaultParagraphFont"/>
    <w:link w:val="ARCATTitle"/>
    <w:locked/>
    <w:rsid w:val="00BA5E94"/>
    <w:rPr>
      <w:rFonts w:ascii="Arial" w:eastAsia="Times New Roman" w:hAnsi="Arial" w:cs="Arial"/>
      <w:spacing w:val="-10"/>
      <w:sz w:val="20"/>
      <w:szCs w:val="20"/>
    </w:rPr>
  </w:style>
  <w:style w:type="character" w:styleId="Strong">
    <w:name w:val="Strong"/>
    <w:basedOn w:val="DefaultParagraphFont"/>
    <w:uiPriority w:val="22"/>
    <w:qFormat/>
    <w:rsid w:val="00BA5E94"/>
    <w:rPr>
      <w:b/>
      <w:bCs/>
    </w:rPr>
  </w:style>
  <w:style w:type="character" w:customStyle="1" w:styleId="ARCATArticleChar">
    <w:name w:val="ARCAT Article Char"/>
    <w:basedOn w:val="DefaultParagraphFont"/>
    <w:link w:val="ARCATArticle"/>
    <w:rsid w:val="00626140"/>
    <w:rPr>
      <w:rFonts w:ascii="Arial" w:eastAsia="Times New Roman" w:hAnsi="Arial" w:cs="Arial"/>
      <w:sz w:val="20"/>
      <w:szCs w:val="20"/>
    </w:rPr>
  </w:style>
  <w:style w:type="character" w:customStyle="1" w:styleId="ARCATSubParaChar">
    <w:name w:val="ARCAT SubPara Char"/>
    <w:basedOn w:val="DefaultParagraphFont"/>
    <w:link w:val="ARCATSubPara"/>
    <w:rsid w:val="00F57F4D"/>
    <w:rPr>
      <w:rFonts w:ascii="Arial" w:eastAsia="Times New Roman" w:hAnsi="Arial" w:cs="Arial"/>
      <w:iCs/>
      <w:sz w:val="20"/>
      <w:szCs w:val="20"/>
    </w:rPr>
  </w:style>
  <w:style w:type="character" w:customStyle="1" w:styleId="ARCATSubSub1Char">
    <w:name w:val="ARCAT SubSub1 Char"/>
    <w:basedOn w:val="DefaultParagraphFont"/>
    <w:link w:val="ARCATSubSub1"/>
    <w:rsid w:val="00F57F4D"/>
    <w:rPr>
      <w:rFonts w:ascii="Arial" w:eastAsia="Times New Roman" w:hAnsi="Arial" w:cs="Arial"/>
      <w:sz w:val="20"/>
      <w:szCs w:val="20"/>
    </w:rPr>
  </w:style>
  <w:style w:type="character" w:styleId="CommentReference">
    <w:name w:val="annotation reference"/>
    <w:basedOn w:val="DefaultParagraphFont"/>
    <w:uiPriority w:val="99"/>
    <w:semiHidden/>
    <w:unhideWhenUsed/>
    <w:rsid w:val="005A0FDA"/>
    <w:rPr>
      <w:sz w:val="16"/>
      <w:szCs w:val="16"/>
    </w:rPr>
  </w:style>
  <w:style w:type="paragraph" w:styleId="CommentText">
    <w:name w:val="annotation text"/>
    <w:basedOn w:val="Normal"/>
    <w:link w:val="CommentTextChar"/>
    <w:uiPriority w:val="99"/>
    <w:unhideWhenUsed/>
    <w:rsid w:val="005A0FDA"/>
    <w:pPr>
      <w:spacing w:line="240" w:lineRule="auto"/>
    </w:pPr>
  </w:style>
  <w:style w:type="character" w:customStyle="1" w:styleId="CommentTextChar">
    <w:name w:val="Comment Text Char"/>
    <w:basedOn w:val="DefaultParagraphFont"/>
    <w:link w:val="CommentText"/>
    <w:uiPriority w:val="99"/>
    <w:rsid w:val="005A0FDA"/>
    <w:rPr>
      <w:rFonts w:ascii="Arial" w:eastAsia="Times New Roman" w:hAnsi="Arial" w:cs="Arial"/>
      <w:sz w:val="20"/>
      <w:szCs w:val="20"/>
    </w:rPr>
  </w:style>
  <w:style w:type="paragraph" w:styleId="CommentSubject">
    <w:name w:val="annotation subject"/>
    <w:basedOn w:val="CommentText"/>
    <w:next w:val="CommentText"/>
    <w:link w:val="CommentSubjectChar"/>
    <w:uiPriority w:val="99"/>
    <w:semiHidden/>
    <w:unhideWhenUsed/>
    <w:rsid w:val="005A0FDA"/>
    <w:rPr>
      <w:b/>
      <w:bCs/>
    </w:rPr>
  </w:style>
  <w:style w:type="character" w:customStyle="1" w:styleId="CommentSubjectChar">
    <w:name w:val="Comment Subject Char"/>
    <w:basedOn w:val="CommentTextChar"/>
    <w:link w:val="CommentSubject"/>
    <w:uiPriority w:val="99"/>
    <w:semiHidden/>
    <w:rsid w:val="005A0FDA"/>
    <w:rPr>
      <w:rFonts w:ascii="Arial" w:eastAsia="Times New Roman" w:hAnsi="Arial" w:cs="Arial"/>
      <w:b/>
      <w:bCs/>
      <w:sz w:val="20"/>
      <w:szCs w:val="20"/>
    </w:rPr>
  </w:style>
  <w:style w:type="paragraph" w:styleId="Revision">
    <w:name w:val="Revision"/>
    <w:hidden/>
    <w:uiPriority w:val="99"/>
    <w:semiHidden/>
    <w:rsid w:val="007B5DD6"/>
    <w:pPr>
      <w:spacing w:after="0" w:line="240" w:lineRule="auto"/>
    </w:pPr>
    <w:rPr>
      <w:rFonts w:ascii="Arial" w:eastAsia="Times New Roman" w:hAnsi="Arial"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733209">
      <w:bodyDiv w:val="1"/>
      <w:marLeft w:val="0"/>
      <w:marRight w:val="0"/>
      <w:marTop w:val="0"/>
      <w:marBottom w:val="0"/>
      <w:divBdr>
        <w:top w:val="none" w:sz="0" w:space="0" w:color="auto"/>
        <w:left w:val="none" w:sz="0" w:space="0" w:color="auto"/>
        <w:bottom w:val="none" w:sz="0" w:space="0" w:color="auto"/>
        <w:right w:val="none" w:sz="0" w:space="0" w:color="auto"/>
      </w:divBdr>
    </w:div>
    <w:div w:id="858006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rcat.com/sd/display_hidden_notes.shtm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cityscapesinc.com/" TargetMode="External"/><Relationship Id="rId4" Type="http://schemas.openxmlformats.org/officeDocument/2006/relationships/webSettings" Target="webSettings.xml"/><Relationship Id="rId9" Type="http://schemas.openxmlformats.org/officeDocument/2006/relationships/hyperlink" Target="https://www.arcat.com/arcatcos/cos40/arc40042.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7</Pages>
  <Words>2378</Words>
  <Characters>13555</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Section 12933 - MANUFACTURED PLANTERS</vt:lpstr>
    </vt:vector>
  </TitlesOfParts>
  <Manager>KC MK</Manager>
  <Company>ARCAT 2023 (04/23)</Company>
  <LinksUpToDate>false</LinksUpToDate>
  <CharactersWithSpaces>15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12933 - MANUFACTURED PLANTERS</dc:title>
  <dc:subject>VityScapes</dc:subject>
  <dc:creator>KC MK</dc:creator>
  <cp:keywords/>
  <dc:description/>
  <cp:lastModifiedBy>kchappell@kalinassociates.com</cp:lastModifiedBy>
  <cp:revision>2</cp:revision>
  <dcterms:created xsi:type="dcterms:W3CDTF">2023-06-30T04:31:00Z</dcterms:created>
  <dcterms:modified xsi:type="dcterms:W3CDTF">2023-06-30T0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904ffff1f706479a7076a96999aa34b5bc11b77573d8034bff485feb0f7ed6</vt:lpwstr>
  </property>
</Properties>
</file>